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1F8750" w14:textId="77777777" w:rsidR="007134C6" w:rsidRPr="00100674" w:rsidRDefault="005634D5" w:rsidP="003A0AFE">
      <w:pPr>
        <w:tabs>
          <w:tab w:val="left" w:pos="6030"/>
        </w:tabs>
        <w:spacing w:before="0"/>
        <w:jc w:val="center"/>
        <w:rPr>
          <w:b/>
          <w:bCs/>
          <w:sz w:val="32"/>
          <w:szCs w:val="32"/>
          <w:lang w:val="es-ES"/>
        </w:rPr>
      </w:pPr>
      <w:bookmarkStart w:id="0" w:name="_TOC528380329"/>
      <w:bookmarkStart w:id="1" w:name="_TOC528490873"/>
      <w:bookmarkStart w:id="2" w:name="_Toc528675184"/>
      <w:r w:rsidRPr="00100674">
        <w:rPr>
          <w:noProof/>
          <w:lang w:eastAsia="en-US"/>
        </w:rPr>
        <w:drawing>
          <wp:inline distT="0" distB="0" distL="0" distR="0" wp14:anchorId="6D3D2F65" wp14:editId="1E7B3050">
            <wp:extent cx="1334779" cy="1371600"/>
            <wp:effectExtent l="0" t="0" r="0" b="0"/>
            <wp:docPr id="1" name="Picture 1" descr="Description: Description: Description: QuocHuy V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Description: QuocHuy V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34779" cy="1371600"/>
                    </a:xfrm>
                    <a:prstGeom prst="rect">
                      <a:avLst/>
                    </a:prstGeom>
                    <a:noFill/>
                    <a:ln>
                      <a:noFill/>
                    </a:ln>
                  </pic:spPr>
                </pic:pic>
              </a:graphicData>
            </a:graphic>
          </wp:inline>
        </w:drawing>
      </w:r>
    </w:p>
    <w:p w14:paraId="328C1280" w14:textId="77777777" w:rsidR="007134C6" w:rsidRPr="00100674" w:rsidRDefault="007134C6" w:rsidP="00FD63A2">
      <w:pPr>
        <w:spacing w:before="100" w:beforeAutospacing="1" w:after="100" w:afterAutospacing="1"/>
        <w:jc w:val="center"/>
        <w:rPr>
          <w:b/>
          <w:bCs/>
          <w:sz w:val="24"/>
          <w:lang w:val="es-ES"/>
        </w:rPr>
      </w:pPr>
      <w:r w:rsidRPr="00100674">
        <w:rPr>
          <w:b/>
          <w:bCs/>
          <w:sz w:val="24"/>
          <w:lang w:val="es-ES"/>
        </w:rPr>
        <w:t>CỘNG HÒA XÃ HỘI CHỦ NGHĨA VIỆT NAM</w:t>
      </w:r>
    </w:p>
    <w:p w14:paraId="42AE92CA" w14:textId="39169A55" w:rsidR="007134C6" w:rsidRPr="00100674" w:rsidRDefault="007134C6" w:rsidP="00FD63A2">
      <w:pPr>
        <w:spacing w:before="100" w:beforeAutospacing="1" w:after="100" w:afterAutospacing="1"/>
        <w:jc w:val="center"/>
        <w:rPr>
          <w:b/>
          <w:bCs/>
          <w:sz w:val="36"/>
          <w:szCs w:val="36"/>
          <w:lang w:val="es-ES"/>
        </w:rPr>
      </w:pPr>
    </w:p>
    <w:p w14:paraId="332B7935" w14:textId="77777777" w:rsidR="00280426" w:rsidRPr="00100674" w:rsidRDefault="00280426" w:rsidP="00FD63A2">
      <w:pPr>
        <w:spacing w:before="100" w:beforeAutospacing="1" w:after="100" w:afterAutospacing="1"/>
        <w:jc w:val="center"/>
        <w:rPr>
          <w:b/>
          <w:bCs/>
          <w:sz w:val="36"/>
          <w:szCs w:val="36"/>
          <w:lang w:val="es-ES"/>
        </w:rPr>
      </w:pPr>
    </w:p>
    <w:p w14:paraId="3F490011" w14:textId="4A322A1F" w:rsidR="00231A25" w:rsidRPr="00100674" w:rsidRDefault="00231A25" w:rsidP="00231A25">
      <w:pPr>
        <w:spacing w:before="100" w:beforeAutospacing="1" w:after="100" w:afterAutospacing="1"/>
        <w:jc w:val="center"/>
        <w:rPr>
          <w:b/>
          <w:bCs/>
          <w:sz w:val="32"/>
          <w:szCs w:val="32"/>
          <w:lang w:val="es-ES"/>
        </w:rPr>
      </w:pPr>
      <w:r w:rsidRPr="00100674">
        <w:rPr>
          <w:b/>
          <w:bCs/>
          <w:sz w:val="32"/>
          <w:szCs w:val="32"/>
          <w:lang w:val="es-ES"/>
        </w:rPr>
        <w:t>QCVN 07:20</w:t>
      </w:r>
      <w:r w:rsidR="00B01B5D" w:rsidRPr="00100674">
        <w:rPr>
          <w:b/>
          <w:bCs/>
          <w:sz w:val="32"/>
          <w:szCs w:val="32"/>
          <w:lang w:val="vi-VN"/>
        </w:rPr>
        <w:t>23</w:t>
      </w:r>
      <w:r w:rsidRPr="00100674">
        <w:rPr>
          <w:b/>
          <w:bCs/>
          <w:sz w:val="32"/>
          <w:szCs w:val="32"/>
          <w:lang w:val="es-ES"/>
        </w:rPr>
        <w:t>/BXD</w:t>
      </w:r>
      <w:r w:rsidRPr="00100674">
        <w:rPr>
          <w:b/>
          <w:bCs/>
          <w:sz w:val="32"/>
          <w:szCs w:val="32"/>
          <w:lang w:val="es-ES"/>
        </w:rPr>
        <w:br/>
      </w:r>
    </w:p>
    <w:p w14:paraId="68ABB84E" w14:textId="77777777" w:rsidR="002876A8" w:rsidRPr="00100674" w:rsidRDefault="002876A8" w:rsidP="00231A25">
      <w:pPr>
        <w:spacing w:before="100" w:beforeAutospacing="1" w:after="100" w:afterAutospacing="1"/>
        <w:jc w:val="center"/>
        <w:rPr>
          <w:b/>
          <w:bCs/>
          <w:sz w:val="32"/>
          <w:szCs w:val="32"/>
          <w:lang w:val="es-ES"/>
        </w:rPr>
      </w:pPr>
    </w:p>
    <w:p w14:paraId="6E94699C" w14:textId="77777777" w:rsidR="00231A25" w:rsidRPr="00100674" w:rsidRDefault="00231A25" w:rsidP="00231A25">
      <w:pPr>
        <w:spacing w:line="312" w:lineRule="auto"/>
        <w:jc w:val="center"/>
        <w:rPr>
          <w:rFonts w:eastAsia="Times New Roman"/>
          <w:b/>
          <w:bCs/>
          <w:noProof/>
          <w:sz w:val="32"/>
          <w:szCs w:val="32"/>
          <w:lang w:val="vi-VN"/>
        </w:rPr>
      </w:pPr>
      <w:r w:rsidRPr="00100674">
        <w:rPr>
          <w:rFonts w:eastAsia="Times New Roman"/>
          <w:b/>
          <w:bCs/>
          <w:noProof/>
          <w:sz w:val="32"/>
          <w:szCs w:val="32"/>
          <w:lang w:val="es-ES"/>
        </w:rPr>
        <w:t>QUY CHUẨN KỸ THUẬT QUỐC GIA</w:t>
      </w:r>
      <w:r w:rsidRPr="00100674">
        <w:rPr>
          <w:rFonts w:eastAsia="Times New Roman"/>
          <w:b/>
          <w:bCs/>
          <w:noProof/>
          <w:sz w:val="32"/>
          <w:szCs w:val="32"/>
          <w:lang w:val="vi-VN"/>
        </w:rPr>
        <w:t xml:space="preserve">  </w:t>
      </w:r>
    </w:p>
    <w:p w14:paraId="15D974EB" w14:textId="7DE322DA" w:rsidR="00231A25" w:rsidRPr="00100674" w:rsidRDefault="002876A8" w:rsidP="002876A8">
      <w:pPr>
        <w:spacing w:line="312" w:lineRule="auto"/>
        <w:jc w:val="center"/>
        <w:rPr>
          <w:rFonts w:eastAsia="MS Mincho"/>
          <w:b/>
          <w:bCs/>
          <w:sz w:val="32"/>
          <w:szCs w:val="32"/>
          <w:lang w:val="es-ES" w:eastAsia="ja-JP"/>
        </w:rPr>
      </w:pPr>
      <w:r w:rsidRPr="00100674">
        <w:rPr>
          <w:rFonts w:eastAsia="Times New Roman"/>
          <w:b/>
          <w:bCs/>
          <w:noProof/>
          <w:sz w:val="32"/>
          <w:szCs w:val="32"/>
          <w:lang w:val="vi-VN"/>
        </w:rPr>
        <w:t xml:space="preserve">VỀ </w:t>
      </w:r>
      <w:r w:rsidR="00231A25" w:rsidRPr="00100674">
        <w:rPr>
          <w:rFonts w:eastAsia="Times New Roman"/>
          <w:b/>
          <w:bCs/>
          <w:noProof/>
          <w:sz w:val="32"/>
          <w:szCs w:val="32"/>
          <w:lang w:val="vi-VN"/>
        </w:rPr>
        <w:t xml:space="preserve">HỆ THỐNG </w:t>
      </w:r>
      <w:r w:rsidR="00231A25" w:rsidRPr="00100674">
        <w:rPr>
          <w:rFonts w:eastAsia="MS Mincho"/>
          <w:b/>
          <w:bCs/>
          <w:sz w:val="32"/>
          <w:szCs w:val="32"/>
          <w:lang w:val="es-ES" w:eastAsia="ja-JP"/>
        </w:rPr>
        <w:t>CÔNG TRÌNH HẠ TẦNG KỸ THUẬ</w:t>
      </w:r>
      <w:r w:rsidR="00231A25" w:rsidRPr="00100674">
        <w:rPr>
          <w:rFonts w:eastAsia="MS Mincho"/>
          <w:b/>
          <w:bCs/>
          <w:sz w:val="32"/>
          <w:szCs w:val="32"/>
          <w:lang w:val="vi-VN" w:eastAsia="ja-JP"/>
        </w:rPr>
        <w:t>T</w:t>
      </w:r>
    </w:p>
    <w:p w14:paraId="0CF8E4FD" w14:textId="266E186C" w:rsidR="007D4397" w:rsidRPr="00100674" w:rsidRDefault="007D4397" w:rsidP="007D4397">
      <w:pPr>
        <w:autoSpaceDE w:val="0"/>
        <w:autoSpaceDN w:val="0"/>
        <w:adjustRightInd w:val="0"/>
        <w:jc w:val="center"/>
        <w:rPr>
          <w:sz w:val="28"/>
          <w:szCs w:val="28"/>
          <w:lang w:val="vi-VN"/>
        </w:rPr>
      </w:pPr>
      <w:proofErr w:type="spellStart"/>
      <w:r w:rsidRPr="00100674">
        <w:rPr>
          <w:b/>
          <w:i/>
          <w:sz w:val="28"/>
          <w:szCs w:val="28"/>
          <w:lang w:val="es-ES"/>
        </w:rPr>
        <w:t>National</w:t>
      </w:r>
      <w:proofErr w:type="spellEnd"/>
      <w:r w:rsidRPr="00100674">
        <w:rPr>
          <w:b/>
          <w:i/>
          <w:sz w:val="28"/>
          <w:szCs w:val="28"/>
          <w:lang w:val="es-ES"/>
        </w:rPr>
        <w:t xml:space="preserve"> </w:t>
      </w:r>
      <w:proofErr w:type="spellStart"/>
      <w:r w:rsidRPr="00100674">
        <w:rPr>
          <w:b/>
          <w:i/>
          <w:sz w:val="28"/>
          <w:szCs w:val="28"/>
          <w:lang w:val="es-ES"/>
        </w:rPr>
        <w:t>Technical</w:t>
      </w:r>
      <w:proofErr w:type="spellEnd"/>
      <w:r w:rsidRPr="00100674">
        <w:rPr>
          <w:b/>
          <w:i/>
          <w:sz w:val="28"/>
          <w:szCs w:val="28"/>
          <w:lang w:val="es-ES"/>
        </w:rPr>
        <w:t xml:space="preserve"> </w:t>
      </w:r>
      <w:proofErr w:type="spellStart"/>
      <w:r w:rsidRPr="00100674">
        <w:rPr>
          <w:b/>
          <w:i/>
          <w:sz w:val="28"/>
          <w:szCs w:val="28"/>
          <w:lang w:val="es-ES"/>
        </w:rPr>
        <w:t>Regulation</w:t>
      </w:r>
      <w:proofErr w:type="spellEnd"/>
      <w:r w:rsidR="002A5335" w:rsidRPr="00100674">
        <w:rPr>
          <w:b/>
          <w:i/>
          <w:sz w:val="28"/>
          <w:szCs w:val="28"/>
          <w:lang w:val="vi-VN"/>
        </w:rPr>
        <w:t xml:space="preserve"> </w:t>
      </w:r>
      <w:bookmarkStart w:id="3" w:name="_GoBack"/>
      <w:bookmarkEnd w:id="3"/>
      <w:r w:rsidR="002A5335" w:rsidRPr="00100674">
        <w:rPr>
          <w:b/>
          <w:i/>
          <w:sz w:val="28"/>
          <w:szCs w:val="28"/>
          <w:lang w:val="vi-VN"/>
        </w:rPr>
        <w:t>o</w:t>
      </w:r>
      <w:r w:rsidR="002876A8" w:rsidRPr="00100674">
        <w:rPr>
          <w:b/>
          <w:i/>
          <w:sz w:val="28"/>
          <w:szCs w:val="28"/>
          <w:lang w:val="es-ES"/>
        </w:rPr>
        <w:t>n</w:t>
      </w:r>
      <w:r w:rsidRPr="00100674">
        <w:rPr>
          <w:b/>
          <w:i/>
          <w:sz w:val="28"/>
          <w:szCs w:val="28"/>
          <w:lang w:val="es-ES"/>
        </w:rPr>
        <w:t xml:space="preserve"> </w:t>
      </w:r>
      <w:proofErr w:type="spellStart"/>
      <w:r w:rsidRPr="00100674">
        <w:rPr>
          <w:b/>
          <w:i/>
          <w:sz w:val="28"/>
          <w:szCs w:val="28"/>
          <w:lang w:val="es-ES"/>
        </w:rPr>
        <w:t>Technical</w:t>
      </w:r>
      <w:proofErr w:type="spellEnd"/>
      <w:r w:rsidRPr="00100674">
        <w:rPr>
          <w:b/>
          <w:i/>
          <w:sz w:val="28"/>
          <w:szCs w:val="28"/>
          <w:lang w:val="es-ES"/>
        </w:rPr>
        <w:t xml:space="preserve"> </w:t>
      </w:r>
      <w:proofErr w:type="spellStart"/>
      <w:r w:rsidRPr="00100674">
        <w:rPr>
          <w:b/>
          <w:i/>
          <w:sz w:val="28"/>
          <w:szCs w:val="28"/>
          <w:lang w:val="es-ES"/>
        </w:rPr>
        <w:t>Infrastructure</w:t>
      </w:r>
      <w:proofErr w:type="spellEnd"/>
      <w:r w:rsidR="002A5335" w:rsidRPr="00100674">
        <w:rPr>
          <w:b/>
          <w:i/>
          <w:sz w:val="28"/>
          <w:szCs w:val="28"/>
          <w:lang w:val="vi-VN"/>
        </w:rPr>
        <w:t xml:space="preserve"> </w:t>
      </w:r>
      <w:proofErr w:type="spellStart"/>
      <w:r w:rsidR="002A5335" w:rsidRPr="00100674">
        <w:rPr>
          <w:b/>
          <w:i/>
          <w:sz w:val="28"/>
          <w:szCs w:val="28"/>
          <w:lang w:val="es-ES"/>
        </w:rPr>
        <w:t>System</w:t>
      </w:r>
      <w:proofErr w:type="spellEnd"/>
    </w:p>
    <w:p w14:paraId="437583AB" w14:textId="72E174ED" w:rsidR="007134C6" w:rsidRPr="00100674" w:rsidRDefault="007134C6" w:rsidP="00FD63A2">
      <w:pPr>
        <w:tabs>
          <w:tab w:val="left" w:pos="1305"/>
        </w:tabs>
        <w:spacing w:line="312" w:lineRule="auto"/>
        <w:jc w:val="center"/>
        <w:rPr>
          <w:rFonts w:eastAsia="Times New Roman"/>
          <w:bCs/>
          <w:noProof/>
          <w:kern w:val="28"/>
          <w:sz w:val="26"/>
          <w:szCs w:val="32"/>
          <w:lang w:val="es-ES" w:eastAsia="en-US"/>
        </w:rPr>
      </w:pPr>
    </w:p>
    <w:p w14:paraId="0E491516" w14:textId="77777777" w:rsidR="007134C6" w:rsidRPr="00100674" w:rsidRDefault="007134C6" w:rsidP="00FD63A2">
      <w:pPr>
        <w:spacing w:line="312" w:lineRule="auto"/>
        <w:jc w:val="center"/>
        <w:rPr>
          <w:rFonts w:eastAsia="Times New Roman"/>
          <w:bCs/>
          <w:noProof/>
          <w:kern w:val="28"/>
          <w:sz w:val="26"/>
          <w:szCs w:val="32"/>
          <w:lang w:val="es-ES" w:eastAsia="en-US"/>
        </w:rPr>
      </w:pPr>
    </w:p>
    <w:bookmarkEnd w:id="0"/>
    <w:bookmarkEnd w:id="1"/>
    <w:bookmarkEnd w:id="2"/>
    <w:p w14:paraId="24BA97EE" w14:textId="77777777" w:rsidR="007134C6" w:rsidRPr="00100674" w:rsidRDefault="007134C6" w:rsidP="00FD63A2">
      <w:pPr>
        <w:spacing w:line="312" w:lineRule="auto"/>
        <w:jc w:val="center"/>
        <w:rPr>
          <w:rFonts w:eastAsia="Times New Roman"/>
          <w:b/>
          <w:sz w:val="26"/>
          <w:szCs w:val="20"/>
          <w:lang w:val="es-ES" w:eastAsia="en-US"/>
        </w:rPr>
      </w:pPr>
    </w:p>
    <w:p w14:paraId="25633C03" w14:textId="77777777" w:rsidR="007134C6" w:rsidRPr="00100674" w:rsidRDefault="007134C6" w:rsidP="00FD63A2">
      <w:pPr>
        <w:spacing w:line="312" w:lineRule="auto"/>
        <w:jc w:val="center"/>
        <w:rPr>
          <w:rFonts w:eastAsia="Times New Roman"/>
          <w:b/>
          <w:sz w:val="26"/>
          <w:szCs w:val="20"/>
          <w:lang w:val="es-ES" w:eastAsia="en-US"/>
        </w:rPr>
      </w:pPr>
    </w:p>
    <w:p w14:paraId="6B01FB8E" w14:textId="77777777" w:rsidR="007134C6" w:rsidRPr="00100674" w:rsidRDefault="007134C6" w:rsidP="00FD63A2">
      <w:pPr>
        <w:spacing w:line="312" w:lineRule="auto"/>
        <w:rPr>
          <w:rFonts w:eastAsia="Times New Roman"/>
          <w:b/>
          <w:sz w:val="26"/>
          <w:szCs w:val="20"/>
          <w:lang w:val="es-ES" w:eastAsia="en-US"/>
        </w:rPr>
      </w:pPr>
    </w:p>
    <w:p w14:paraId="461C66D4" w14:textId="77777777" w:rsidR="0081465D" w:rsidRPr="00100674" w:rsidRDefault="0081465D" w:rsidP="00FD63A2">
      <w:pPr>
        <w:spacing w:line="312" w:lineRule="auto"/>
        <w:rPr>
          <w:rFonts w:eastAsia="Times New Roman"/>
          <w:b/>
          <w:sz w:val="26"/>
          <w:szCs w:val="20"/>
          <w:lang w:val="es-ES" w:eastAsia="en-US"/>
        </w:rPr>
      </w:pPr>
    </w:p>
    <w:p w14:paraId="4AA1B0C0" w14:textId="77777777" w:rsidR="0081465D" w:rsidRPr="00100674" w:rsidRDefault="0081465D" w:rsidP="00FD63A2">
      <w:pPr>
        <w:spacing w:line="312" w:lineRule="auto"/>
        <w:rPr>
          <w:rFonts w:eastAsia="Times New Roman"/>
          <w:b/>
          <w:sz w:val="26"/>
          <w:szCs w:val="20"/>
          <w:lang w:val="es-ES" w:eastAsia="en-US"/>
        </w:rPr>
      </w:pPr>
    </w:p>
    <w:p w14:paraId="38069882" w14:textId="77777777" w:rsidR="00E2167B" w:rsidRPr="00100674" w:rsidRDefault="00E2167B" w:rsidP="00FD63A2">
      <w:pPr>
        <w:spacing w:after="240"/>
        <w:jc w:val="center"/>
        <w:outlineLvl w:val="0"/>
        <w:rPr>
          <w:b/>
          <w:bCs/>
          <w:kern w:val="28"/>
          <w:lang w:val="vi-VN"/>
        </w:rPr>
      </w:pPr>
    </w:p>
    <w:p w14:paraId="70157623" w14:textId="77777777" w:rsidR="00AA40EB" w:rsidRPr="00100674" w:rsidRDefault="00AA40EB" w:rsidP="00FD63A2">
      <w:pPr>
        <w:spacing w:after="240"/>
        <w:jc w:val="center"/>
        <w:outlineLvl w:val="0"/>
        <w:rPr>
          <w:b/>
          <w:bCs/>
          <w:kern w:val="28"/>
          <w:lang w:val="vi-VN"/>
        </w:rPr>
      </w:pPr>
    </w:p>
    <w:p w14:paraId="0261FE6D" w14:textId="77777777" w:rsidR="00AA40EB" w:rsidRPr="00100674" w:rsidRDefault="00AA40EB" w:rsidP="00FD63A2">
      <w:pPr>
        <w:spacing w:after="240"/>
        <w:jc w:val="center"/>
        <w:outlineLvl w:val="0"/>
        <w:rPr>
          <w:b/>
          <w:bCs/>
          <w:kern w:val="28"/>
          <w:lang w:val="vi-VN"/>
        </w:rPr>
      </w:pPr>
    </w:p>
    <w:p w14:paraId="046A49AF" w14:textId="20E03400" w:rsidR="00AA40EB" w:rsidRPr="00100674" w:rsidRDefault="00AA40EB" w:rsidP="00FD63A2">
      <w:pPr>
        <w:spacing w:after="240"/>
        <w:jc w:val="center"/>
        <w:outlineLvl w:val="0"/>
        <w:rPr>
          <w:b/>
          <w:bCs/>
          <w:kern w:val="28"/>
          <w:lang w:val="vi-VN"/>
        </w:rPr>
      </w:pPr>
    </w:p>
    <w:p w14:paraId="5437A6D6" w14:textId="77777777" w:rsidR="008E132F" w:rsidRPr="00100674" w:rsidRDefault="008E132F" w:rsidP="00FD63A2">
      <w:pPr>
        <w:spacing w:after="240"/>
        <w:jc w:val="center"/>
        <w:outlineLvl w:val="0"/>
        <w:rPr>
          <w:b/>
          <w:bCs/>
          <w:kern w:val="28"/>
          <w:lang w:val="vi-VN"/>
        </w:rPr>
      </w:pPr>
    </w:p>
    <w:p w14:paraId="14D8FB60" w14:textId="77777777" w:rsidR="00997959" w:rsidRPr="00100674" w:rsidRDefault="00997959" w:rsidP="00997959">
      <w:pPr>
        <w:tabs>
          <w:tab w:val="center" w:pos="4819"/>
          <w:tab w:val="left" w:pos="6693"/>
        </w:tabs>
        <w:spacing w:after="240"/>
        <w:jc w:val="left"/>
        <w:outlineLvl w:val="0"/>
        <w:rPr>
          <w:b/>
          <w:bCs/>
          <w:kern w:val="28"/>
          <w:sz w:val="24"/>
          <w:lang w:val="vi-VN"/>
        </w:rPr>
      </w:pPr>
      <w:r w:rsidRPr="00100674">
        <w:rPr>
          <w:b/>
          <w:bCs/>
          <w:kern w:val="28"/>
          <w:sz w:val="24"/>
          <w:lang w:val="vi-VN"/>
        </w:rPr>
        <w:tab/>
      </w:r>
      <w:r w:rsidR="00B4615C" w:rsidRPr="00100674">
        <w:rPr>
          <w:b/>
          <w:bCs/>
          <w:kern w:val="28"/>
          <w:sz w:val="24"/>
          <w:lang w:val="vi-VN"/>
        </w:rPr>
        <w:t xml:space="preserve">HÀ  NỘI </w:t>
      </w:r>
      <w:r w:rsidR="008E132F" w:rsidRPr="00100674">
        <w:rPr>
          <w:b/>
          <w:bCs/>
          <w:kern w:val="28"/>
          <w:sz w:val="24"/>
          <w:lang w:val="vi-VN"/>
        </w:rPr>
        <w:t>–</w:t>
      </w:r>
      <w:r w:rsidR="00B4615C" w:rsidRPr="00100674">
        <w:rPr>
          <w:b/>
          <w:bCs/>
          <w:kern w:val="28"/>
          <w:sz w:val="24"/>
          <w:lang w:val="vi-VN"/>
        </w:rPr>
        <w:t xml:space="preserve"> 202</w:t>
      </w:r>
      <w:r w:rsidR="002B6E64" w:rsidRPr="00100674">
        <w:rPr>
          <w:b/>
          <w:bCs/>
          <w:kern w:val="28"/>
          <w:sz w:val="24"/>
          <w:lang w:val="vi-VN"/>
        </w:rPr>
        <w:t>3</w:t>
      </w:r>
      <w:r w:rsidRPr="00100674">
        <w:rPr>
          <w:b/>
          <w:bCs/>
          <w:kern w:val="28"/>
          <w:sz w:val="24"/>
          <w:lang w:val="vi-VN"/>
        </w:rPr>
        <w:tab/>
      </w:r>
    </w:p>
    <w:p w14:paraId="240CF8A9" w14:textId="06DAD98F" w:rsidR="00B4615C" w:rsidRPr="00100674" w:rsidRDefault="00B4615C" w:rsidP="00997959">
      <w:pPr>
        <w:tabs>
          <w:tab w:val="center" w:pos="4819"/>
          <w:tab w:val="left" w:pos="6693"/>
        </w:tabs>
        <w:spacing w:after="240"/>
        <w:jc w:val="center"/>
        <w:outlineLvl w:val="0"/>
        <w:rPr>
          <w:b/>
          <w:bCs/>
          <w:sz w:val="24"/>
          <w:lang w:val="es-ES"/>
        </w:rPr>
      </w:pPr>
      <w:r w:rsidRPr="00100674">
        <w:rPr>
          <w:b/>
          <w:bCs/>
          <w:sz w:val="24"/>
          <w:lang w:val="es-ES"/>
        </w:rPr>
        <w:lastRenderedPageBreak/>
        <w:t>CỘNG HÒA XÃ HỘI CHỦ NGHĨA VIỆT NAM</w:t>
      </w:r>
    </w:p>
    <w:p w14:paraId="20AC2CCF" w14:textId="77777777" w:rsidR="00B4615C" w:rsidRPr="00100674" w:rsidRDefault="00B4615C" w:rsidP="00B4615C">
      <w:pPr>
        <w:spacing w:before="100" w:beforeAutospacing="1" w:after="100" w:afterAutospacing="1"/>
        <w:jc w:val="center"/>
        <w:rPr>
          <w:bCs/>
          <w:sz w:val="28"/>
          <w:szCs w:val="32"/>
          <w:lang w:val="vi-VN"/>
        </w:rPr>
      </w:pPr>
    </w:p>
    <w:p w14:paraId="083FCAA2" w14:textId="77777777" w:rsidR="00B4615C" w:rsidRPr="00100674" w:rsidRDefault="00B4615C" w:rsidP="00B4615C">
      <w:pPr>
        <w:spacing w:before="100" w:beforeAutospacing="1" w:after="100" w:afterAutospacing="1"/>
        <w:jc w:val="center"/>
        <w:rPr>
          <w:bCs/>
          <w:sz w:val="28"/>
          <w:szCs w:val="32"/>
          <w:lang w:val="es-ES"/>
        </w:rPr>
      </w:pPr>
    </w:p>
    <w:p w14:paraId="52106653" w14:textId="0A65A004" w:rsidR="00231A25" w:rsidRPr="00100674" w:rsidRDefault="00231A25" w:rsidP="00231A25">
      <w:pPr>
        <w:spacing w:before="100" w:beforeAutospacing="1" w:after="100" w:afterAutospacing="1"/>
        <w:jc w:val="center"/>
        <w:rPr>
          <w:b/>
          <w:bCs/>
          <w:sz w:val="32"/>
          <w:szCs w:val="32"/>
          <w:lang w:val="vi-VN"/>
        </w:rPr>
      </w:pPr>
      <w:r w:rsidRPr="00100674">
        <w:rPr>
          <w:b/>
          <w:bCs/>
          <w:sz w:val="32"/>
          <w:szCs w:val="32"/>
          <w:lang w:val="es-ES"/>
        </w:rPr>
        <w:t>QCVN 07:20</w:t>
      </w:r>
      <w:r w:rsidR="004E6A95" w:rsidRPr="00100674">
        <w:rPr>
          <w:b/>
          <w:bCs/>
          <w:sz w:val="32"/>
          <w:szCs w:val="32"/>
          <w:lang w:val="vi-VN"/>
        </w:rPr>
        <w:t>23</w:t>
      </w:r>
      <w:r w:rsidRPr="00100674">
        <w:rPr>
          <w:b/>
          <w:bCs/>
          <w:sz w:val="32"/>
          <w:szCs w:val="32"/>
          <w:lang w:val="es-ES"/>
        </w:rPr>
        <w:t>/BXD</w:t>
      </w:r>
      <w:r w:rsidRPr="00100674">
        <w:rPr>
          <w:b/>
          <w:bCs/>
          <w:sz w:val="32"/>
          <w:szCs w:val="32"/>
          <w:lang w:val="es-ES"/>
        </w:rPr>
        <w:br/>
      </w:r>
    </w:p>
    <w:p w14:paraId="5A326BC5" w14:textId="77777777" w:rsidR="00231A25" w:rsidRPr="00100674" w:rsidRDefault="00231A25" w:rsidP="00231A25">
      <w:pPr>
        <w:spacing w:line="312" w:lineRule="auto"/>
        <w:jc w:val="center"/>
        <w:rPr>
          <w:rFonts w:eastAsia="Times New Roman"/>
          <w:b/>
          <w:bCs/>
          <w:noProof/>
          <w:sz w:val="32"/>
          <w:szCs w:val="32"/>
          <w:lang w:val="vi-VN"/>
        </w:rPr>
      </w:pPr>
      <w:r w:rsidRPr="00100674">
        <w:rPr>
          <w:rFonts w:eastAsia="Times New Roman"/>
          <w:b/>
          <w:bCs/>
          <w:noProof/>
          <w:sz w:val="32"/>
          <w:szCs w:val="32"/>
          <w:lang w:val="es-ES"/>
        </w:rPr>
        <w:t>QUY CHUẨN KỸ THUẬT QUỐC GIA</w:t>
      </w:r>
      <w:r w:rsidRPr="00100674">
        <w:rPr>
          <w:rFonts w:eastAsia="Times New Roman"/>
          <w:b/>
          <w:bCs/>
          <w:noProof/>
          <w:sz w:val="32"/>
          <w:szCs w:val="32"/>
          <w:lang w:val="vi-VN"/>
        </w:rPr>
        <w:t xml:space="preserve">  </w:t>
      </w:r>
    </w:p>
    <w:p w14:paraId="27715C71" w14:textId="5838C695" w:rsidR="00231A25" w:rsidRPr="00100674" w:rsidRDefault="002876A8" w:rsidP="002876A8">
      <w:pPr>
        <w:spacing w:line="312" w:lineRule="auto"/>
        <w:jc w:val="center"/>
        <w:rPr>
          <w:rFonts w:eastAsia="MS Mincho"/>
          <w:b/>
          <w:bCs/>
          <w:sz w:val="32"/>
          <w:szCs w:val="32"/>
          <w:lang w:val="es-ES" w:eastAsia="ja-JP"/>
        </w:rPr>
      </w:pPr>
      <w:r w:rsidRPr="00100674">
        <w:rPr>
          <w:rFonts w:eastAsia="Times New Roman"/>
          <w:b/>
          <w:bCs/>
          <w:noProof/>
          <w:sz w:val="32"/>
          <w:szCs w:val="32"/>
          <w:lang w:val="vi-VN"/>
        </w:rPr>
        <w:t xml:space="preserve">VỀ </w:t>
      </w:r>
      <w:r w:rsidR="00231A25" w:rsidRPr="00100674">
        <w:rPr>
          <w:rFonts w:eastAsia="Times New Roman"/>
          <w:b/>
          <w:bCs/>
          <w:noProof/>
          <w:sz w:val="32"/>
          <w:szCs w:val="32"/>
          <w:lang w:val="vi-VN"/>
        </w:rPr>
        <w:t xml:space="preserve">HỆ THỐNG </w:t>
      </w:r>
      <w:r w:rsidR="00231A25" w:rsidRPr="00100674">
        <w:rPr>
          <w:rFonts w:eastAsia="MS Mincho"/>
          <w:b/>
          <w:bCs/>
          <w:sz w:val="32"/>
          <w:szCs w:val="32"/>
          <w:lang w:val="es-ES" w:eastAsia="ja-JP"/>
        </w:rPr>
        <w:t>CÔNG TRÌNH HẠ TẦNG KỸ THUẬ</w:t>
      </w:r>
      <w:r w:rsidR="00231A25" w:rsidRPr="00100674">
        <w:rPr>
          <w:rFonts w:eastAsia="MS Mincho"/>
          <w:b/>
          <w:bCs/>
          <w:sz w:val="32"/>
          <w:szCs w:val="32"/>
          <w:lang w:val="vi-VN" w:eastAsia="ja-JP"/>
        </w:rPr>
        <w:t xml:space="preserve">T </w:t>
      </w:r>
    </w:p>
    <w:p w14:paraId="55792A65" w14:textId="5D55138A" w:rsidR="00FA4EB6" w:rsidRPr="00100674" w:rsidRDefault="00B4615C" w:rsidP="00EE0DBD">
      <w:pPr>
        <w:autoSpaceDE w:val="0"/>
        <w:autoSpaceDN w:val="0"/>
        <w:adjustRightInd w:val="0"/>
        <w:jc w:val="center"/>
        <w:rPr>
          <w:sz w:val="28"/>
          <w:szCs w:val="28"/>
        </w:rPr>
      </w:pPr>
      <w:r w:rsidRPr="00100674">
        <w:rPr>
          <w:b/>
          <w:i/>
          <w:sz w:val="28"/>
          <w:szCs w:val="28"/>
        </w:rPr>
        <w:t xml:space="preserve">National Technical Regulation </w:t>
      </w:r>
      <w:r w:rsidR="002876A8" w:rsidRPr="00100674">
        <w:rPr>
          <w:b/>
          <w:i/>
          <w:sz w:val="28"/>
          <w:szCs w:val="28"/>
        </w:rPr>
        <w:t>on</w:t>
      </w:r>
      <w:r w:rsidR="00EE0DBD" w:rsidRPr="00100674">
        <w:rPr>
          <w:b/>
          <w:i/>
          <w:sz w:val="28"/>
          <w:szCs w:val="28"/>
        </w:rPr>
        <w:t xml:space="preserve"> </w:t>
      </w:r>
      <w:r w:rsidRPr="00100674">
        <w:rPr>
          <w:b/>
          <w:i/>
          <w:sz w:val="28"/>
          <w:szCs w:val="28"/>
        </w:rPr>
        <w:t>Technical Infrastructure</w:t>
      </w:r>
      <w:r w:rsidR="00EE0DBD" w:rsidRPr="00100674">
        <w:rPr>
          <w:b/>
          <w:i/>
          <w:sz w:val="28"/>
          <w:szCs w:val="28"/>
        </w:rPr>
        <w:t xml:space="preserve"> System</w:t>
      </w:r>
    </w:p>
    <w:p w14:paraId="245C4D12" w14:textId="77777777" w:rsidR="00AA40EB" w:rsidRPr="00100674" w:rsidRDefault="00FA4EB6" w:rsidP="00FA4EB6">
      <w:pPr>
        <w:autoSpaceDE w:val="0"/>
        <w:autoSpaceDN w:val="0"/>
        <w:adjustRightInd w:val="0"/>
        <w:jc w:val="left"/>
        <w:rPr>
          <w:sz w:val="28"/>
          <w:szCs w:val="28"/>
        </w:rPr>
      </w:pPr>
      <w:r w:rsidRPr="00100674">
        <w:rPr>
          <w:sz w:val="28"/>
          <w:szCs w:val="28"/>
        </w:rPr>
        <w:t xml:space="preserve">       </w:t>
      </w: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450"/>
        <w:gridCol w:w="5310"/>
      </w:tblGrid>
      <w:tr w:rsidR="00100674" w:rsidRPr="00100674" w14:paraId="47AF4950" w14:textId="77777777" w:rsidTr="003E0DBC">
        <w:tc>
          <w:tcPr>
            <w:tcW w:w="3600" w:type="dxa"/>
            <w:vAlign w:val="center"/>
          </w:tcPr>
          <w:p w14:paraId="04055FFE" w14:textId="523DDDA6" w:rsidR="00231A25" w:rsidRPr="00100674" w:rsidRDefault="00231A25" w:rsidP="00143B69">
            <w:pPr>
              <w:autoSpaceDE w:val="0"/>
              <w:autoSpaceDN w:val="0"/>
              <w:adjustRightInd w:val="0"/>
              <w:spacing w:before="120" w:after="120" w:line="312" w:lineRule="auto"/>
              <w:jc w:val="center"/>
              <w:rPr>
                <w:b/>
                <w:sz w:val="24"/>
              </w:rPr>
            </w:pPr>
            <w:r w:rsidRPr="00100674">
              <w:rPr>
                <w:b/>
                <w:sz w:val="24"/>
              </w:rPr>
              <w:t>QCVN 07-1:20</w:t>
            </w:r>
            <w:r w:rsidR="004E6A95" w:rsidRPr="00100674">
              <w:rPr>
                <w:b/>
                <w:sz w:val="24"/>
                <w:lang w:val="vi-VN"/>
              </w:rPr>
              <w:t>23</w:t>
            </w:r>
            <w:r w:rsidRPr="00100674">
              <w:rPr>
                <w:b/>
                <w:sz w:val="24"/>
              </w:rPr>
              <w:t>/BXD</w:t>
            </w:r>
          </w:p>
        </w:tc>
        <w:tc>
          <w:tcPr>
            <w:tcW w:w="450" w:type="dxa"/>
          </w:tcPr>
          <w:p w14:paraId="5D404C71" w14:textId="77777777" w:rsidR="00231A25" w:rsidRPr="00100674" w:rsidRDefault="00231A25" w:rsidP="00143B69">
            <w:pPr>
              <w:autoSpaceDE w:val="0"/>
              <w:autoSpaceDN w:val="0"/>
              <w:adjustRightInd w:val="0"/>
              <w:spacing w:before="120" w:after="120" w:line="312" w:lineRule="auto"/>
              <w:jc w:val="left"/>
              <w:rPr>
                <w:b/>
                <w:sz w:val="24"/>
              </w:rPr>
            </w:pPr>
          </w:p>
        </w:tc>
        <w:tc>
          <w:tcPr>
            <w:tcW w:w="5310" w:type="dxa"/>
          </w:tcPr>
          <w:p w14:paraId="06C17B99" w14:textId="15D6E315" w:rsidR="00231A25" w:rsidRPr="00100674" w:rsidRDefault="00231A25" w:rsidP="00143B69">
            <w:pPr>
              <w:autoSpaceDE w:val="0"/>
              <w:autoSpaceDN w:val="0"/>
              <w:adjustRightInd w:val="0"/>
              <w:spacing w:before="120" w:after="120" w:line="312" w:lineRule="auto"/>
              <w:jc w:val="left"/>
              <w:rPr>
                <w:b/>
                <w:sz w:val="24"/>
              </w:rPr>
            </w:pPr>
            <w:r w:rsidRPr="00100674">
              <w:rPr>
                <w:b/>
                <w:sz w:val="24"/>
              </w:rPr>
              <w:t>CÔNG TRÌNH CẤP NƯỚC</w:t>
            </w:r>
          </w:p>
        </w:tc>
      </w:tr>
      <w:tr w:rsidR="00100674" w:rsidRPr="00100674" w14:paraId="4C7EFCBC" w14:textId="77777777" w:rsidTr="003E0DBC">
        <w:tc>
          <w:tcPr>
            <w:tcW w:w="3600" w:type="dxa"/>
            <w:vAlign w:val="center"/>
          </w:tcPr>
          <w:p w14:paraId="2A9C6CC3" w14:textId="5E1C6DB8" w:rsidR="00231A25" w:rsidRPr="00100674" w:rsidRDefault="00231A25" w:rsidP="00143B69">
            <w:pPr>
              <w:autoSpaceDE w:val="0"/>
              <w:autoSpaceDN w:val="0"/>
              <w:adjustRightInd w:val="0"/>
              <w:spacing w:before="120" w:after="120" w:line="312" w:lineRule="auto"/>
              <w:jc w:val="center"/>
              <w:rPr>
                <w:b/>
                <w:sz w:val="24"/>
              </w:rPr>
            </w:pPr>
            <w:r w:rsidRPr="00100674">
              <w:rPr>
                <w:b/>
                <w:sz w:val="24"/>
              </w:rPr>
              <w:t>QCVN 07-2:20</w:t>
            </w:r>
            <w:r w:rsidR="004E6A95" w:rsidRPr="00100674">
              <w:rPr>
                <w:b/>
                <w:sz w:val="24"/>
                <w:lang w:val="vi-VN"/>
              </w:rPr>
              <w:t>23</w:t>
            </w:r>
            <w:r w:rsidRPr="00100674">
              <w:rPr>
                <w:b/>
                <w:sz w:val="24"/>
              </w:rPr>
              <w:t>/BXD</w:t>
            </w:r>
          </w:p>
        </w:tc>
        <w:tc>
          <w:tcPr>
            <w:tcW w:w="450" w:type="dxa"/>
          </w:tcPr>
          <w:p w14:paraId="4E05417E" w14:textId="77777777" w:rsidR="00231A25" w:rsidRPr="00100674" w:rsidRDefault="00231A25" w:rsidP="00143B69">
            <w:pPr>
              <w:autoSpaceDE w:val="0"/>
              <w:autoSpaceDN w:val="0"/>
              <w:adjustRightInd w:val="0"/>
              <w:spacing w:before="120" w:after="120" w:line="312" w:lineRule="auto"/>
              <w:jc w:val="left"/>
              <w:rPr>
                <w:b/>
                <w:sz w:val="24"/>
              </w:rPr>
            </w:pPr>
          </w:p>
        </w:tc>
        <w:tc>
          <w:tcPr>
            <w:tcW w:w="5310" w:type="dxa"/>
          </w:tcPr>
          <w:p w14:paraId="3AAE51A5" w14:textId="57EB6673" w:rsidR="00231A25" w:rsidRPr="00100674" w:rsidRDefault="00231A25" w:rsidP="00143B69">
            <w:pPr>
              <w:autoSpaceDE w:val="0"/>
              <w:autoSpaceDN w:val="0"/>
              <w:adjustRightInd w:val="0"/>
              <w:spacing w:before="120" w:after="120" w:line="312" w:lineRule="auto"/>
              <w:jc w:val="left"/>
              <w:rPr>
                <w:b/>
                <w:sz w:val="24"/>
              </w:rPr>
            </w:pPr>
            <w:r w:rsidRPr="00100674">
              <w:rPr>
                <w:b/>
                <w:sz w:val="24"/>
              </w:rPr>
              <w:t>CÔNG TRÌNH THOÁT NƯỚC</w:t>
            </w:r>
          </w:p>
        </w:tc>
      </w:tr>
      <w:tr w:rsidR="00100674" w:rsidRPr="00100674" w14:paraId="0466FC0F" w14:textId="77777777" w:rsidTr="003E0DBC">
        <w:tc>
          <w:tcPr>
            <w:tcW w:w="3600" w:type="dxa"/>
            <w:vAlign w:val="center"/>
          </w:tcPr>
          <w:p w14:paraId="3EB29150" w14:textId="69FC644B" w:rsidR="00231A25" w:rsidRPr="00100674" w:rsidRDefault="00231A25" w:rsidP="00143B69">
            <w:pPr>
              <w:autoSpaceDE w:val="0"/>
              <w:autoSpaceDN w:val="0"/>
              <w:adjustRightInd w:val="0"/>
              <w:spacing w:before="120" w:after="120" w:line="312" w:lineRule="auto"/>
              <w:jc w:val="center"/>
              <w:rPr>
                <w:b/>
                <w:sz w:val="24"/>
              </w:rPr>
            </w:pPr>
            <w:r w:rsidRPr="00100674">
              <w:rPr>
                <w:b/>
                <w:sz w:val="24"/>
              </w:rPr>
              <w:t>QCVN 07-3:20</w:t>
            </w:r>
            <w:r w:rsidR="004E6A95" w:rsidRPr="00100674">
              <w:rPr>
                <w:b/>
                <w:sz w:val="24"/>
                <w:lang w:val="vi-VN"/>
              </w:rPr>
              <w:t>23</w:t>
            </w:r>
            <w:r w:rsidRPr="00100674">
              <w:rPr>
                <w:b/>
                <w:sz w:val="24"/>
              </w:rPr>
              <w:t>/BXD</w:t>
            </w:r>
          </w:p>
        </w:tc>
        <w:tc>
          <w:tcPr>
            <w:tcW w:w="450" w:type="dxa"/>
          </w:tcPr>
          <w:p w14:paraId="637D7BCF" w14:textId="77777777" w:rsidR="00231A25" w:rsidRPr="00100674" w:rsidRDefault="00231A25" w:rsidP="00143B69">
            <w:pPr>
              <w:autoSpaceDE w:val="0"/>
              <w:autoSpaceDN w:val="0"/>
              <w:adjustRightInd w:val="0"/>
              <w:spacing w:before="120" w:after="120" w:line="312" w:lineRule="auto"/>
              <w:jc w:val="left"/>
              <w:rPr>
                <w:b/>
                <w:sz w:val="24"/>
              </w:rPr>
            </w:pPr>
          </w:p>
        </w:tc>
        <w:tc>
          <w:tcPr>
            <w:tcW w:w="5310" w:type="dxa"/>
          </w:tcPr>
          <w:p w14:paraId="6003948E" w14:textId="143E1087" w:rsidR="00231A25" w:rsidRPr="00100674" w:rsidRDefault="00231A25" w:rsidP="00143B69">
            <w:pPr>
              <w:autoSpaceDE w:val="0"/>
              <w:autoSpaceDN w:val="0"/>
              <w:adjustRightInd w:val="0"/>
              <w:spacing w:before="120" w:after="120" w:line="312" w:lineRule="auto"/>
              <w:jc w:val="left"/>
              <w:rPr>
                <w:b/>
                <w:sz w:val="24"/>
              </w:rPr>
            </w:pPr>
            <w:r w:rsidRPr="00100674">
              <w:rPr>
                <w:b/>
                <w:sz w:val="24"/>
              </w:rPr>
              <w:t>CÔNG TRÌNH HÀO VÀ TUY NEN KỸ THUẬT</w:t>
            </w:r>
          </w:p>
        </w:tc>
      </w:tr>
      <w:tr w:rsidR="00100674" w:rsidRPr="00100674" w14:paraId="0C8568FF" w14:textId="77777777" w:rsidTr="003E0DBC">
        <w:tc>
          <w:tcPr>
            <w:tcW w:w="3600" w:type="dxa"/>
            <w:vAlign w:val="center"/>
          </w:tcPr>
          <w:p w14:paraId="7DE07136" w14:textId="4F433212" w:rsidR="00231A25" w:rsidRPr="00100674" w:rsidRDefault="00231A25" w:rsidP="00143B69">
            <w:pPr>
              <w:autoSpaceDE w:val="0"/>
              <w:autoSpaceDN w:val="0"/>
              <w:adjustRightInd w:val="0"/>
              <w:spacing w:before="120" w:after="120" w:line="312" w:lineRule="auto"/>
              <w:jc w:val="center"/>
              <w:rPr>
                <w:b/>
                <w:sz w:val="24"/>
              </w:rPr>
            </w:pPr>
            <w:r w:rsidRPr="00100674">
              <w:rPr>
                <w:b/>
                <w:sz w:val="24"/>
              </w:rPr>
              <w:t>QCVN 07-4:20</w:t>
            </w:r>
            <w:r w:rsidR="004E6A95" w:rsidRPr="00100674">
              <w:rPr>
                <w:b/>
                <w:sz w:val="24"/>
                <w:lang w:val="vi-VN"/>
              </w:rPr>
              <w:t>23</w:t>
            </w:r>
            <w:r w:rsidRPr="00100674">
              <w:rPr>
                <w:b/>
                <w:sz w:val="24"/>
              </w:rPr>
              <w:t>/BXD</w:t>
            </w:r>
          </w:p>
        </w:tc>
        <w:tc>
          <w:tcPr>
            <w:tcW w:w="450" w:type="dxa"/>
          </w:tcPr>
          <w:p w14:paraId="26641370" w14:textId="77777777" w:rsidR="00231A25" w:rsidRPr="00100674" w:rsidRDefault="00231A25" w:rsidP="00143B69">
            <w:pPr>
              <w:autoSpaceDE w:val="0"/>
              <w:autoSpaceDN w:val="0"/>
              <w:adjustRightInd w:val="0"/>
              <w:spacing w:before="120" w:after="120" w:line="312" w:lineRule="auto"/>
              <w:jc w:val="left"/>
              <w:rPr>
                <w:b/>
                <w:sz w:val="24"/>
              </w:rPr>
            </w:pPr>
          </w:p>
        </w:tc>
        <w:tc>
          <w:tcPr>
            <w:tcW w:w="5310" w:type="dxa"/>
          </w:tcPr>
          <w:p w14:paraId="684A7C0A" w14:textId="4C6999CD" w:rsidR="00231A25" w:rsidRPr="00100674" w:rsidRDefault="00231A25" w:rsidP="00143B69">
            <w:pPr>
              <w:autoSpaceDE w:val="0"/>
              <w:autoSpaceDN w:val="0"/>
              <w:adjustRightInd w:val="0"/>
              <w:spacing w:before="120" w:after="120" w:line="312" w:lineRule="auto"/>
              <w:jc w:val="left"/>
              <w:rPr>
                <w:b/>
                <w:sz w:val="24"/>
                <w:lang w:val="vi-VN"/>
              </w:rPr>
            </w:pPr>
            <w:r w:rsidRPr="00100674">
              <w:rPr>
                <w:b/>
                <w:sz w:val="24"/>
              </w:rPr>
              <w:t>CÔNG TRÌNH GIAO THÔNG</w:t>
            </w:r>
            <w:r w:rsidRPr="00100674">
              <w:rPr>
                <w:b/>
                <w:sz w:val="24"/>
                <w:lang w:val="vi-VN"/>
              </w:rPr>
              <w:t xml:space="preserve"> ĐÔ THỊ</w:t>
            </w:r>
          </w:p>
        </w:tc>
      </w:tr>
      <w:tr w:rsidR="00100674" w:rsidRPr="00100674" w14:paraId="00375FE8" w14:textId="77777777" w:rsidTr="003E0DBC">
        <w:tc>
          <w:tcPr>
            <w:tcW w:w="3600" w:type="dxa"/>
            <w:vAlign w:val="center"/>
          </w:tcPr>
          <w:p w14:paraId="7519BE8C" w14:textId="7959765E" w:rsidR="00231A25" w:rsidRPr="00100674" w:rsidRDefault="00231A25" w:rsidP="00143B69">
            <w:pPr>
              <w:autoSpaceDE w:val="0"/>
              <w:autoSpaceDN w:val="0"/>
              <w:adjustRightInd w:val="0"/>
              <w:spacing w:before="120" w:after="120" w:line="312" w:lineRule="auto"/>
              <w:jc w:val="center"/>
              <w:rPr>
                <w:b/>
                <w:sz w:val="24"/>
              </w:rPr>
            </w:pPr>
            <w:r w:rsidRPr="00100674">
              <w:rPr>
                <w:b/>
                <w:sz w:val="24"/>
              </w:rPr>
              <w:t>QCVN 07-5:20</w:t>
            </w:r>
            <w:r w:rsidR="004E6A95" w:rsidRPr="00100674">
              <w:rPr>
                <w:b/>
                <w:sz w:val="24"/>
                <w:lang w:val="vi-VN"/>
              </w:rPr>
              <w:t>23</w:t>
            </w:r>
            <w:r w:rsidRPr="00100674">
              <w:rPr>
                <w:b/>
                <w:sz w:val="24"/>
              </w:rPr>
              <w:t>/BXD</w:t>
            </w:r>
          </w:p>
        </w:tc>
        <w:tc>
          <w:tcPr>
            <w:tcW w:w="450" w:type="dxa"/>
          </w:tcPr>
          <w:p w14:paraId="77AFFEBC" w14:textId="77777777" w:rsidR="00231A25" w:rsidRPr="00100674" w:rsidRDefault="00231A25" w:rsidP="00143B69">
            <w:pPr>
              <w:autoSpaceDE w:val="0"/>
              <w:autoSpaceDN w:val="0"/>
              <w:adjustRightInd w:val="0"/>
              <w:spacing w:before="120" w:after="120" w:line="312" w:lineRule="auto"/>
              <w:jc w:val="left"/>
              <w:rPr>
                <w:b/>
                <w:sz w:val="24"/>
              </w:rPr>
            </w:pPr>
          </w:p>
        </w:tc>
        <w:tc>
          <w:tcPr>
            <w:tcW w:w="5310" w:type="dxa"/>
          </w:tcPr>
          <w:p w14:paraId="35CC787F" w14:textId="401FB751" w:rsidR="00231A25" w:rsidRPr="00100674" w:rsidRDefault="00231A25" w:rsidP="00143B69">
            <w:pPr>
              <w:autoSpaceDE w:val="0"/>
              <w:autoSpaceDN w:val="0"/>
              <w:adjustRightInd w:val="0"/>
              <w:spacing w:before="120" w:after="120" w:line="312" w:lineRule="auto"/>
              <w:jc w:val="left"/>
              <w:rPr>
                <w:b/>
                <w:sz w:val="24"/>
              </w:rPr>
            </w:pPr>
            <w:r w:rsidRPr="00100674">
              <w:rPr>
                <w:b/>
                <w:sz w:val="24"/>
              </w:rPr>
              <w:t>CÔNG TRÌNH CẤP ĐIỆN</w:t>
            </w:r>
          </w:p>
        </w:tc>
      </w:tr>
      <w:tr w:rsidR="00100674" w:rsidRPr="00100674" w14:paraId="4B759C8F" w14:textId="77777777" w:rsidTr="003E0DBC">
        <w:tc>
          <w:tcPr>
            <w:tcW w:w="3600" w:type="dxa"/>
            <w:vAlign w:val="center"/>
          </w:tcPr>
          <w:p w14:paraId="6766EA7F" w14:textId="624C8AE5" w:rsidR="00231A25" w:rsidRPr="00100674" w:rsidRDefault="00231A25" w:rsidP="00143B69">
            <w:pPr>
              <w:autoSpaceDE w:val="0"/>
              <w:autoSpaceDN w:val="0"/>
              <w:adjustRightInd w:val="0"/>
              <w:spacing w:before="120" w:after="120" w:line="312" w:lineRule="auto"/>
              <w:jc w:val="center"/>
              <w:rPr>
                <w:b/>
                <w:sz w:val="24"/>
              </w:rPr>
            </w:pPr>
            <w:r w:rsidRPr="00100674">
              <w:rPr>
                <w:b/>
                <w:sz w:val="24"/>
              </w:rPr>
              <w:t>QCVN 07-6:20</w:t>
            </w:r>
            <w:r w:rsidR="004E6A95" w:rsidRPr="00100674">
              <w:rPr>
                <w:b/>
                <w:sz w:val="24"/>
                <w:lang w:val="vi-VN"/>
              </w:rPr>
              <w:t>23</w:t>
            </w:r>
            <w:r w:rsidRPr="00100674">
              <w:rPr>
                <w:b/>
                <w:sz w:val="24"/>
              </w:rPr>
              <w:t>/BXD</w:t>
            </w:r>
          </w:p>
        </w:tc>
        <w:tc>
          <w:tcPr>
            <w:tcW w:w="450" w:type="dxa"/>
          </w:tcPr>
          <w:p w14:paraId="723EF236" w14:textId="77777777" w:rsidR="00231A25" w:rsidRPr="00100674" w:rsidRDefault="00231A25" w:rsidP="00143B69">
            <w:pPr>
              <w:autoSpaceDE w:val="0"/>
              <w:autoSpaceDN w:val="0"/>
              <w:adjustRightInd w:val="0"/>
              <w:spacing w:before="120" w:after="120" w:line="312" w:lineRule="auto"/>
              <w:jc w:val="left"/>
              <w:rPr>
                <w:b/>
                <w:sz w:val="24"/>
              </w:rPr>
            </w:pPr>
          </w:p>
        </w:tc>
        <w:tc>
          <w:tcPr>
            <w:tcW w:w="5310" w:type="dxa"/>
          </w:tcPr>
          <w:p w14:paraId="73DEF54E" w14:textId="17D2D221" w:rsidR="00231A25" w:rsidRPr="00100674" w:rsidRDefault="00231A25" w:rsidP="00143B69">
            <w:pPr>
              <w:autoSpaceDE w:val="0"/>
              <w:autoSpaceDN w:val="0"/>
              <w:adjustRightInd w:val="0"/>
              <w:spacing w:before="120" w:after="120" w:line="312" w:lineRule="auto"/>
              <w:jc w:val="left"/>
              <w:rPr>
                <w:b/>
                <w:sz w:val="24"/>
              </w:rPr>
            </w:pPr>
            <w:r w:rsidRPr="00100674">
              <w:rPr>
                <w:b/>
                <w:sz w:val="24"/>
              </w:rPr>
              <w:t>CÔNG TRÌNH CẤP XĂNG DẦU, KHÍ ĐỐT</w:t>
            </w:r>
          </w:p>
        </w:tc>
      </w:tr>
      <w:tr w:rsidR="00100674" w:rsidRPr="00100674" w14:paraId="3F7F46FD" w14:textId="77777777" w:rsidTr="003E0DBC">
        <w:tc>
          <w:tcPr>
            <w:tcW w:w="3600" w:type="dxa"/>
            <w:vAlign w:val="center"/>
          </w:tcPr>
          <w:p w14:paraId="7A03F116" w14:textId="2776F801" w:rsidR="00231A25" w:rsidRPr="00100674" w:rsidRDefault="00231A25" w:rsidP="00143B69">
            <w:pPr>
              <w:autoSpaceDE w:val="0"/>
              <w:autoSpaceDN w:val="0"/>
              <w:adjustRightInd w:val="0"/>
              <w:spacing w:before="120" w:after="120" w:line="312" w:lineRule="auto"/>
              <w:jc w:val="center"/>
              <w:rPr>
                <w:b/>
                <w:sz w:val="24"/>
              </w:rPr>
            </w:pPr>
            <w:r w:rsidRPr="00100674">
              <w:rPr>
                <w:b/>
                <w:sz w:val="24"/>
              </w:rPr>
              <w:t>QCVN 07-7:20</w:t>
            </w:r>
            <w:r w:rsidR="004E6A95" w:rsidRPr="00100674">
              <w:rPr>
                <w:b/>
                <w:sz w:val="24"/>
                <w:lang w:val="vi-VN"/>
              </w:rPr>
              <w:t>23</w:t>
            </w:r>
            <w:r w:rsidRPr="00100674">
              <w:rPr>
                <w:b/>
                <w:sz w:val="24"/>
              </w:rPr>
              <w:t>/BXD</w:t>
            </w:r>
          </w:p>
        </w:tc>
        <w:tc>
          <w:tcPr>
            <w:tcW w:w="450" w:type="dxa"/>
          </w:tcPr>
          <w:p w14:paraId="0444E2B7" w14:textId="77777777" w:rsidR="00231A25" w:rsidRPr="00100674" w:rsidRDefault="00231A25" w:rsidP="00143B69">
            <w:pPr>
              <w:autoSpaceDE w:val="0"/>
              <w:autoSpaceDN w:val="0"/>
              <w:adjustRightInd w:val="0"/>
              <w:spacing w:before="120" w:after="120" w:line="312" w:lineRule="auto"/>
              <w:jc w:val="left"/>
              <w:rPr>
                <w:b/>
                <w:sz w:val="24"/>
              </w:rPr>
            </w:pPr>
          </w:p>
        </w:tc>
        <w:tc>
          <w:tcPr>
            <w:tcW w:w="5310" w:type="dxa"/>
          </w:tcPr>
          <w:p w14:paraId="61BA348F" w14:textId="1C97AF95" w:rsidR="00231A25" w:rsidRPr="00100674" w:rsidRDefault="00231A25" w:rsidP="00143B69">
            <w:pPr>
              <w:autoSpaceDE w:val="0"/>
              <w:autoSpaceDN w:val="0"/>
              <w:adjustRightInd w:val="0"/>
              <w:spacing w:before="120" w:after="120" w:line="312" w:lineRule="auto"/>
              <w:jc w:val="left"/>
              <w:rPr>
                <w:b/>
                <w:sz w:val="24"/>
              </w:rPr>
            </w:pPr>
            <w:r w:rsidRPr="00100674">
              <w:rPr>
                <w:b/>
                <w:sz w:val="24"/>
              </w:rPr>
              <w:t>CÔNG TRÌNH CHIẾU SÁNG</w:t>
            </w:r>
          </w:p>
        </w:tc>
      </w:tr>
      <w:tr w:rsidR="00100674" w:rsidRPr="00100674" w14:paraId="5616B78E" w14:textId="77777777" w:rsidTr="003E0DBC">
        <w:tc>
          <w:tcPr>
            <w:tcW w:w="3600" w:type="dxa"/>
            <w:vAlign w:val="center"/>
          </w:tcPr>
          <w:p w14:paraId="10D3271D" w14:textId="4136EE75" w:rsidR="00231A25" w:rsidRPr="00100674" w:rsidRDefault="00231A25" w:rsidP="00143B69">
            <w:pPr>
              <w:autoSpaceDE w:val="0"/>
              <w:autoSpaceDN w:val="0"/>
              <w:adjustRightInd w:val="0"/>
              <w:spacing w:before="120" w:after="120" w:line="312" w:lineRule="auto"/>
              <w:jc w:val="center"/>
              <w:rPr>
                <w:b/>
                <w:sz w:val="24"/>
              </w:rPr>
            </w:pPr>
            <w:r w:rsidRPr="00100674">
              <w:rPr>
                <w:b/>
                <w:sz w:val="24"/>
              </w:rPr>
              <w:t>QCVN 07-8:20</w:t>
            </w:r>
            <w:r w:rsidR="004E6A95" w:rsidRPr="00100674">
              <w:rPr>
                <w:b/>
                <w:sz w:val="24"/>
                <w:lang w:val="vi-VN"/>
              </w:rPr>
              <w:t>23</w:t>
            </w:r>
            <w:r w:rsidRPr="00100674">
              <w:rPr>
                <w:b/>
                <w:sz w:val="24"/>
              </w:rPr>
              <w:t>/BXD</w:t>
            </w:r>
          </w:p>
        </w:tc>
        <w:tc>
          <w:tcPr>
            <w:tcW w:w="450" w:type="dxa"/>
          </w:tcPr>
          <w:p w14:paraId="0F9036CA" w14:textId="77777777" w:rsidR="00231A25" w:rsidRPr="00100674" w:rsidRDefault="00231A25" w:rsidP="00143B69">
            <w:pPr>
              <w:autoSpaceDE w:val="0"/>
              <w:autoSpaceDN w:val="0"/>
              <w:adjustRightInd w:val="0"/>
              <w:spacing w:before="120" w:after="120" w:line="312" w:lineRule="auto"/>
              <w:jc w:val="left"/>
              <w:rPr>
                <w:b/>
                <w:sz w:val="24"/>
              </w:rPr>
            </w:pPr>
          </w:p>
        </w:tc>
        <w:tc>
          <w:tcPr>
            <w:tcW w:w="5310" w:type="dxa"/>
          </w:tcPr>
          <w:p w14:paraId="2A92A027" w14:textId="47A45B69" w:rsidR="00231A25" w:rsidRPr="00100674" w:rsidRDefault="00231A25" w:rsidP="00143B69">
            <w:pPr>
              <w:autoSpaceDE w:val="0"/>
              <w:autoSpaceDN w:val="0"/>
              <w:adjustRightInd w:val="0"/>
              <w:spacing w:before="120" w:after="120" w:line="312" w:lineRule="auto"/>
              <w:jc w:val="left"/>
              <w:rPr>
                <w:b/>
                <w:sz w:val="24"/>
              </w:rPr>
            </w:pPr>
            <w:r w:rsidRPr="00100674">
              <w:rPr>
                <w:b/>
                <w:sz w:val="24"/>
              </w:rPr>
              <w:t>CÔNG TRÌNH VIỄN THÔNG</w:t>
            </w:r>
          </w:p>
        </w:tc>
      </w:tr>
      <w:tr w:rsidR="00100674" w:rsidRPr="00100674" w14:paraId="64EB9726" w14:textId="77777777" w:rsidTr="003E0DBC">
        <w:tc>
          <w:tcPr>
            <w:tcW w:w="3600" w:type="dxa"/>
          </w:tcPr>
          <w:p w14:paraId="408CB60D" w14:textId="0191DE6E" w:rsidR="00231A25" w:rsidRPr="00100674" w:rsidRDefault="00231A25" w:rsidP="00143B69">
            <w:pPr>
              <w:autoSpaceDE w:val="0"/>
              <w:autoSpaceDN w:val="0"/>
              <w:adjustRightInd w:val="0"/>
              <w:spacing w:before="120" w:after="120" w:line="312" w:lineRule="auto"/>
              <w:jc w:val="center"/>
              <w:rPr>
                <w:b/>
                <w:sz w:val="24"/>
              </w:rPr>
            </w:pPr>
            <w:r w:rsidRPr="00100674">
              <w:rPr>
                <w:b/>
                <w:sz w:val="24"/>
              </w:rPr>
              <w:t>QCVN 07-9:20</w:t>
            </w:r>
            <w:r w:rsidR="004E6A95" w:rsidRPr="00100674">
              <w:rPr>
                <w:b/>
                <w:sz w:val="24"/>
                <w:lang w:val="vi-VN"/>
              </w:rPr>
              <w:t>23</w:t>
            </w:r>
            <w:r w:rsidRPr="00100674">
              <w:rPr>
                <w:b/>
                <w:sz w:val="24"/>
              </w:rPr>
              <w:t>/BXD</w:t>
            </w:r>
          </w:p>
        </w:tc>
        <w:tc>
          <w:tcPr>
            <w:tcW w:w="450" w:type="dxa"/>
          </w:tcPr>
          <w:p w14:paraId="7130E70A" w14:textId="77777777" w:rsidR="00231A25" w:rsidRPr="00100674" w:rsidRDefault="00231A25" w:rsidP="00143B69">
            <w:pPr>
              <w:autoSpaceDE w:val="0"/>
              <w:autoSpaceDN w:val="0"/>
              <w:adjustRightInd w:val="0"/>
              <w:spacing w:before="120" w:after="120" w:line="312" w:lineRule="auto"/>
              <w:jc w:val="left"/>
              <w:rPr>
                <w:b/>
                <w:sz w:val="24"/>
              </w:rPr>
            </w:pPr>
          </w:p>
        </w:tc>
        <w:tc>
          <w:tcPr>
            <w:tcW w:w="5310" w:type="dxa"/>
          </w:tcPr>
          <w:p w14:paraId="7C1C4E0F" w14:textId="110B739D" w:rsidR="00231A25" w:rsidRPr="00100674" w:rsidRDefault="00231A25" w:rsidP="00143B69">
            <w:pPr>
              <w:autoSpaceDE w:val="0"/>
              <w:autoSpaceDN w:val="0"/>
              <w:adjustRightInd w:val="0"/>
              <w:spacing w:before="120" w:after="120" w:line="312" w:lineRule="auto"/>
              <w:jc w:val="left"/>
              <w:rPr>
                <w:b/>
                <w:sz w:val="24"/>
              </w:rPr>
            </w:pPr>
            <w:r w:rsidRPr="00100674">
              <w:rPr>
                <w:b/>
                <w:sz w:val="24"/>
              </w:rPr>
              <w:t xml:space="preserve">CÔNG TRÌNH </w:t>
            </w:r>
            <w:r w:rsidRPr="00100674">
              <w:rPr>
                <w:b/>
                <w:sz w:val="24"/>
                <w:lang w:val="vi-VN"/>
              </w:rPr>
              <w:t xml:space="preserve">THU GOM, XỬ LÝ </w:t>
            </w:r>
            <w:r w:rsidRPr="00100674">
              <w:rPr>
                <w:b/>
                <w:sz w:val="24"/>
              </w:rPr>
              <w:t>CHẤT THẢI RẮN</w:t>
            </w:r>
            <w:r w:rsidRPr="00100674">
              <w:rPr>
                <w:b/>
                <w:sz w:val="24"/>
                <w:lang w:val="vi-VN"/>
              </w:rPr>
              <w:t xml:space="preserve"> </w:t>
            </w:r>
            <w:r w:rsidRPr="00100674">
              <w:rPr>
                <w:b/>
                <w:sz w:val="24"/>
              </w:rPr>
              <w:t>VÀ NHÀ VỆ SINH CÔNG CỘNG</w:t>
            </w:r>
          </w:p>
        </w:tc>
      </w:tr>
      <w:tr w:rsidR="00100674" w:rsidRPr="00100674" w14:paraId="061CD0A0" w14:textId="77777777" w:rsidTr="003E0DBC">
        <w:tc>
          <w:tcPr>
            <w:tcW w:w="3600" w:type="dxa"/>
            <w:vAlign w:val="center"/>
          </w:tcPr>
          <w:p w14:paraId="3D1276D4" w14:textId="6F20FC1A" w:rsidR="00231A25" w:rsidRPr="00100674" w:rsidRDefault="00231A25" w:rsidP="00143B69">
            <w:pPr>
              <w:autoSpaceDE w:val="0"/>
              <w:autoSpaceDN w:val="0"/>
              <w:adjustRightInd w:val="0"/>
              <w:spacing w:before="120" w:after="120" w:line="312" w:lineRule="auto"/>
              <w:jc w:val="center"/>
              <w:rPr>
                <w:b/>
                <w:sz w:val="24"/>
              </w:rPr>
            </w:pPr>
            <w:r w:rsidRPr="00100674">
              <w:rPr>
                <w:b/>
                <w:sz w:val="24"/>
              </w:rPr>
              <w:t>QCVN 07-10:2</w:t>
            </w:r>
            <w:r w:rsidR="004E6A95" w:rsidRPr="00100674">
              <w:rPr>
                <w:b/>
                <w:sz w:val="24"/>
                <w:lang w:val="vi-VN"/>
              </w:rPr>
              <w:t>023</w:t>
            </w:r>
            <w:r w:rsidRPr="00100674">
              <w:rPr>
                <w:b/>
                <w:sz w:val="24"/>
              </w:rPr>
              <w:t>/BXD</w:t>
            </w:r>
          </w:p>
        </w:tc>
        <w:tc>
          <w:tcPr>
            <w:tcW w:w="450" w:type="dxa"/>
          </w:tcPr>
          <w:p w14:paraId="08657DAF" w14:textId="77777777" w:rsidR="00231A25" w:rsidRPr="00100674" w:rsidRDefault="00231A25" w:rsidP="00143B69">
            <w:pPr>
              <w:autoSpaceDE w:val="0"/>
              <w:autoSpaceDN w:val="0"/>
              <w:adjustRightInd w:val="0"/>
              <w:spacing w:before="120" w:after="120" w:line="312" w:lineRule="auto"/>
              <w:jc w:val="left"/>
              <w:rPr>
                <w:b/>
                <w:sz w:val="24"/>
              </w:rPr>
            </w:pPr>
          </w:p>
        </w:tc>
        <w:tc>
          <w:tcPr>
            <w:tcW w:w="5310" w:type="dxa"/>
          </w:tcPr>
          <w:p w14:paraId="38934DCF" w14:textId="125ABF0C" w:rsidR="00231A25" w:rsidRPr="00100674" w:rsidRDefault="00231A25" w:rsidP="00143B69">
            <w:pPr>
              <w:autoSpaceDE w:val="0"/>
              <w:autoSpaceDN w:val="0"/>
              <w:adjustRightInd w:val="0"/>
              <w:spacing w:before="120" w:after="120" w:line="312" w:lineRule="auto"/>
              <w:jc w:val="left"/>
              <w:rPr>
                <w:b/>
                <w:sz w:val="24"/>
                <w:lang w:val="vi-VN"/>
              </w:rPr>
            </w:pPr>
            <w:r w:rsidRPr="00100674">
              <w:rPr>
                <w:b/>
                <w:sz w:val="24"/>
              </w:rPr>
              <w:t xml:space="preserve">CÔNG TRÌNH </w:t>
            </w:r>
            <w:r w:rsidRPr="00100674">
              <w:rPr>
                <w:b/>
                <w:sz w:val="24"/>
                <w:lang w:val="vi-VN"/>
              </w:rPr>
              <w:t>NGHĨA TRANG, CƠ SỞ HỎA TÁNG VÀ NHÀ TANG LỄ</w:t>
            </w:r>
          </w:p>
        </w:tc>
      </w:tr>
    </w:tbl>
    <w:p w14:paraId="71F08A0E" w14:textId="6DD99B8B" w:rsidR="00997959" w:rsidRPr="00100674" w:rsidRDefault="00997959">
      <w:pPr>
        <w:spacing w:before="0" w:line="240" w:lineRule="auto"/>
        <w:jc w:val="left"/>
        <w:rPr>
          <w:b/>
          <w:bCs/>
        </w:rPr>
      </w:pPr>
    </w:p>
    <w:p w14:paraId="3C8D43F7" w14:textId="77777777" w:rsidR="00143B69" w:rsidRPr="00100674" w:rsidRDefault="00143B69">
      <w:bookmarkStart w:id="4" w:name="bookmark2"/>
      <w:r w:rsidRPr="00100674">
        <w:br w:type="page"/>
      </w:r>
    </w:p>
    <w:tbl>
      <w:tblPr>
        <w:tblStyle w:val="TableGrid"/>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7"/>
        <w:gridCol w:w="932"/>
      </w:tblGrid>
      <w:tr w:rsidR="00100674" w:rsidRPr="00100674" w14:paraId="6B1C7DF9" w14:textId="77777777" w:rsidTr="00143B69">
        <w:trPr>
          <w:jc w:val="center"/>
        </w:trPr>
        <w:tc>
          <w:tcPr>
            <w:tcW w:w="8707" w:type="dxa"/>
            <w:vAlign w:val="center"/>
          </w:tcPr>
          <w:p w14:paraId="575A8E61" w14:textId="5AAD11B5" w:rsidR="00231A25" w:rsidRPr="00100674" w:rsidRDefault="00143B69" w:rsidP="00143B69">
            <w:pPr>
              <w:tabs>
                <w:tab w:val="left" w:pos="7088"/>
              </w:tabs>
              <w:spacing w:before="240" w:after="240" w:line="26" w:lineRule="atLeast"/>
              <w:jc w:val="center"/>
              <w:rPr>
                <w:bCs/>
                <w:sz w:val="24"/>
                <w:lang w:val="vi-VN"/>
              </w:rPr>
            </w:pPr>
            <w:r w:rsidRPr="00100674">
              <w:rPr>
                <w:b/>
                <w:sz w:val="32"/>
                <w:szCs w:val="32"/>
                <w:lang w:val="vi-VN" w:eastAsia="vi-VN" w:bidi="vi-VN"/>
              </w:rPr>
              <w:lastRenderedPageBreak/>
              <w:t>MỤC LỤC</w:t>
            </w:r>
            <w:bookmarkEnd w:id="4"/>
          </w:p>
        </w:tc>
        <w:tc>
          <w:tcPr>
            <w:tcW w:w="932" w:type="dxa"/>
          </w:tcPr>
          <w:p w14:paraId="4815103B" w14:textId="4BFBDD68" w:rsidR="00231A25" w:rsidRPr="00100674" w:rsidRDefault="00231A25" w:rsidP="00143B69">
            <w:pPr>
              <w:tabs>
                <w:tab w:val="left" w:pos="7088"/>
              </w:tabs>
              <w:spacing w:before="240" w:after="240" w:line="26" w:lineRule="atLeast"/>
              <w:jc w:val="center"/>
              <w:rPr>
                <w:bCs/>
                <w:sz w:val="24"/>
              </w:rPr>
            </w:pPr>
          </w:p>
        </w:tc>
      </w:tr>
      <w:tr w:rsidR="00100674" w:rsidRPr="00100674" w14:paraId="7CB15A4D" w14:textId="77777777" w:rsidTr="00143B69">
        <w:trPr>
          <w:jc w:val="center"/>
        </w:trPr>
        <w:tc>
          <w:tcPr>
            <w:tcW w:w="8707" w:type="dxa"/>
            <w:vAlign w:val="bottom"/>
          </w:tcPr>
          <w:p w14:paraId="09F7F063" w14:textId="4446C30C" w:rsidR="00143B69" w:rsidRPr="00100674" w:rsidRDefault="00143B69" w:rsidP="00143B69">
            <w:pPr>
              <w:tabs>
                <w:tab w:val="left" w:pos="1305"/>
              </w:tabs>
              <w:spacing w:before="240" w:after="240" w:line="26" w:lineRule="atLeast"/>
              <w:rPr>
                <w:bCs/>
                <w:noProof/>
                <w:kern w:val="28"/>
                <w:sz w:val="24"/>
                <w:lang w:eastAsia="en-US"/>
              </w:rPr>
            </w:pPr>
            <w:r w:rsidRPr="00100674">
              <w:rPr>
                <w:bCs/>
                <w:noProof/>
                <w:kern w:val="28"/>
                <w:sz w:val="24"/>
                <w:lang w:eastAsia="en-US"/>
              </w:rPr>
              <w:t>LỜI NÓI ĐẦU</w:t>
            </w:r>
          </w:p>
        </w:tc>
        <w:tc>
          <w:tcPr>
            <w:tcW w:w="932" w:type="dxa"/>
            <w:vAlign w:val="bottom"/>
          </w:tcPr>
          <w:p w14:paraId="07CDC954" w14:textId="3C2A8080" w:rsidR="00143B69" w:rsidRPr="00100674" w:rsidRDefault="009F5A27" w:rsidP="00143B69">
            <w:pPr>
              <w:tabs>
                <w:tab w:val="left" w:pos="7088"/>
              </w:tabs>
              <w:spacing w:before="240" w:after="240" w:line="26" w:lineRule="atLeast"/>
              <w:jc w:val="center"/>
              <w:rPr>
                <w:bCs/>
                <w:sz w:val="24"/>
              </w:rPr>
            </w:pPr>
            <w:r w:rsidRPr="00100674">
              <w:rPr>
                <w:bCs/>
                <w:sz w:val="24"/>
              </w:rPr>
              <w:t>5</w:t>
            </w:r>
          </w:p>
        </w:tc>
      </w:tr>
      <w:tr w:rsidR="00100674" w:rsidRPr="00100674" w14:paraId="741D54AF" w14:textId="77777777" w:rsidTr="00143B69">
        <w:trPr>
          <w:jc w:val="center"/>
        </w:trPr>
        <w:tc>
          <w:tcPr>
            <w:tcW w:w="8707" w:type="dxa"/>
            <w:vAlign w:val="bottom"/>
          </w:tcPr>
          <w:p w14:paraId="56C8B26F" w14:textId="04DF3864" w:rsidR="00143B69" w:rsidRPr="00100674" w:rsidRDefault="00143B69" w:rsidP="00143B69">
            <w:pPr>
              <w:tabs>
                <w:tab w:val="left" w:pos="7088"/>
              </w:tabs>
              <w:spacing w:before="240" w:after="240" w:line="26" w:lineRule="atLeast"/>
              <w:rPr>
                <w:bCs/>
                <w:sz w:val="24"/>
                <w:lang w:val="vi-VN"/>
              </w:rPr>
            </w:pPr>
            <w:r w:rsidRPr="00100674">
              <w:rPr>
                <w:bCs/>
                <w:noProof/>
                <w:kern w:val="28"/>
                <w:sz w:val="24"/>
                <w:lang w:eastAsia="en-US"/>
              </w:rPr>
              <w:t xml:space="preserve">QCVN 07-1:2023/BXD, QUY CHUẨN KỸ THUẬT QUỐC GIA VỀ HỆ THỐNG CÔNG TRÌNH HẠ TẦNG KỸ THUẬT </w:t>
            </w:r>
            <w:r w:rsidR="00EA4FD7" w:rsidRPr="00465F9E">
              <w:rPr>
                <w:i/>
                <w:sz w:val="24"/>
              </w:rPr>
              <w:t>–</w:t>
            </w:r>
            <w:r w:rsidRPr="00100674">
              <w:rPr>
                <w:bCs/>
                <w:noProof/>
                <w:kern w:val="28"/>
                <w:sz w:val="24"/>
                <w:lang w:eastAsia="en-US"/>
              </w:rPr>
              <w:t xml:space="preserve"> CÔNG TRÌNH CẤP NƯỚC</w:t>
            </w:r>
          </w:p>
        </w:tc>
        <w:tc>
          <w:tcPr>
            <w:tcW w:w="932" w:type="dxa"/>
            <w:vAlign w:val="bottom"/>
          </w:tcPr>
          <w:p w14:paraId="6C72330C" w14:textId="269E8831" w:rsidR="00143B69" w:rsidRPr="00100674" w:rsidRDefault="009F5A27" w:rsidP="00143B69">
            <w:pPr>
              <w:tabs>
                <w:tab w:val="left" w:pos="7088"/>
              </w:tabs>
              <w:spacing w:before="240" w:after="240" w:line="26" w:lineRule="atLeast"/>
              <w:jc w:val="center"/>
              <w:rPr>
                <w:bCs/>
                <w:sz w:val="24"/>
              </w:rPr>
            </w:pPr>
            <w:r w:rsidRPr="00100674">
              <w:rPr>
                <w:bCs/>
                <w:sz w:val="24"/>
              </w:rPr>
              <w:t>7</w:t>
            </w:r>
          </w:p>
        </w:tc>
      </w:tr>
      <w:tr w:rsidR="00100674" w:rsidRPr="00100674" w14:paraId="3AECD4FF" w14:textId="77777777" w:rsidTr="00143B69">
        <w:trPr>
          <w:jc w:val="center"/>
        </w:trPr>
        <w:tc>
          <w:tcPr>
            <w:tcW w:w="8707" w:type="dxa"/>
            <w:vAlign w:val="bottom"/>
          </w:tcPr>
          <w:p w14:paraId="7981264F" w14:textId="429B3542" w:rsidR="00143B69" w:rsidRPr="00100674" w:rsidRDefault="00143B69" w:rsidP="00143B69">
            <w:pPr>
              <w:tabs>
                <w:tab w:val="left" w:pos="7088"/>
              </w:tabs>
              <w:spacing w:before="240" w:after="240" w:line="26" w:lineRule="atLeast"/>
              <w:rPr>
                <w:bCs/>
                <w:noProof/>
                <w:kern w:val="28"/>
                <w:sz w:val="24"/>
                <w:lang w:eastAsia="en-US"/>
              </w:rPr>
            </w:pPr>
            <w:r w:rsidRPr="00100674">
              <w:rPr>
                <w:bCs/>
                <w:noProof/>
                <w:kern w:val="28"/>
                <w:sz w:val="24"/>
                <w:lang w:eastAsia="en-US"/>
              </w:rPr>
              <w:t>QCVN 07-2:20</w:t>
            </w:r>
            <w:r w:rsidRPr="00100674">
              <w:rPr>
                <w:bCs/>
                <w:noProof/>
                <w:kern w:val="28"/>
                <w:sz w:val="24"/>
                <w:lang w:val="vi-VN" w:eastAsia="en-US"/>
              </w:rPr>
              <w:t>23</w:t>
            </w:r>
            <w:r w:rsidRPr="00100674">
              <w:rPr>
                <w:bCs/>
                <w:noProof/>
                <w:kern w:val="28"/>
                <w:sz w:val="24"/>
                <w:lang w:eastAsia="en-US"/>
              </w:rPr>
              <w:t xml:space="preserve">/BXD, QUY CHUẨN KỸ THUẬT QUỐC GIA VỀ HỆ THỐNG CÔNG TRÌNH HẠ TẦNG KỸ THUẬT </w:t>
            </w:r>
            <w:r w:rsidR="00EA4FD7" w:rsidRPr="00465F9E">
              <w:rPr>
                <w:i/>
                <w:sz w:val="24"/>
              </w:rPr>
              <w:t>–</w:t>
            </w:r>
            <w:r w:rsidRPr="00100674">
              <w:rPr>
                <w:bCs/>
                <w:noProof/>
                <w:kern w:val="28"/>
                <w:sz w:val="24"/>
                <w:lang w:eastAsia="en-US"/>
              </w:rPr>
              <w:t xml:space="preserve">  CÔNG TRÌNH THOÁT NƯỚC</w:t>
            </w:r>
          </w:p>
        </w:tc>
        <w:tc>
          <w:tcPr>
            <w:tcW w:w="932" w:type="dxa"/>
            <w:vAlign w:val="bottom"/>
          </w:tcPr>
          <w:p w14:paraId="6AA79ADC" w14:textId="5621E78C" w:rsidR="00143B69" w:rsidRPr="00100674" w:rsidRDefault="009F5A27" w:rsidP="00143B69">
            <w:pPr>
              <w:tabs>
                <w:tab w:val="left" w:pos="7088"/>
              </w:tabs>
              <w:spacing w:before="240" w:after="240" w:line="26" w:lineRule="atLeast"/>
              <w:jc w:val="center"/>
              <w:rPr>
                <w:bCs/>
                <w:sz w:val="24"/>
              </w:rPr>
            </w:pPr>
            <w:r w:rsidRPr="00100674">
              <w:rPr>
                <w:bCs/>
                <w:sz w:val="24"/>
              </w:rPr>
              <w:t>21</w:t>
            </w:r>
          </w:p>
        </w:tc>
      </w:tr>
      <w:tr w:rsidR="00100674" w:rsidRPr="00100674" w14:paraId="765468C9" w14:textId="77777777" w:rsidTr="00143B69">
        <w:trPr>
          <w:jc w:val="center"/>
        </w:trPr>
        <w:tc>
          <w:tcPr>
            <w:tcW w:w="8707" w:type="dxa"/>
            <w:vAlign w:val="bottom"/>
          </w:tcPr>
          <w:p w14:paraId="3F19B1CB" w14:textId="3BEA9F73" w:rsidR="00231A25" w:rsidRPr="00100674" w:rsidRDefault="00231A25" w:rsidP="00143B69">
            <w:pPr>
              <w:tabs>
                <w:tab w:val="left" w:pos="7088"/>
              </w:tabs>
              <w:spacing w:before="240" w:after="240" w:line="26" w:lineRule="atLeast"/>
              <w:rPr>
                <w:bCs/>
                <w:sz w:val="24"/>
                <w:lang w:val="vi-VN"/>
              </w:rPr>
            </w:pPr>
            <w:r w:rsidRPr="00100674">
              <w:rPr>
                <w:bCs/>
                <w:noProof/>
                <w:kern w:val="28"/>
                <w:sz w:val="24"/>
                <w:lang w:eastAsia="en-US"/>
              </w:rPr>
              <w:t>QCVN 07-3:20</w:t>
            </w:r>
            <w:r w:rsidR="004E6A95" w:rsidRPr="00100674">
              <w:rPr>
                <w:bCs/>
                <w:noProof/>
                <w:kern w:val="28"/>
                <w:sz w:val="24"/>
                <w:lang w:val="vi-VN" w:eastAsia="en-US"/>
              </w:rPr>
              <w:t>23</w:t>
            </w:r>
            <w:r w:rsidRPr="00100674">
              <w:rPr>
                <w:bCs/>
                <w:noProof/>
                <w:kern w:val="28"/>
                <w:sz w:val="24"/>
                <w:lang w:eastAsia="en-US"/>
              </w:rPr>
              <w:t>/BXD</w:t>
            </w:r>
            <w:r w:rsidR="00143B69" w:rsidRPr="00100674">
              <w:rPr>
                <w:bCs/>
                <w:noProof/>
                <w:kern w:val="28"/>
                <w:sz w:val="24"/>
                <w:lang w:eastAsia="en-US"/>
              </w:rPr>
              <w:t xml:space="preserve">, QUY CHUẨN KỸ THUẬT QUỐC GIA VỀ HỆ THỐNG CÔNG TRÌNH HẠ TẦNG KỸ THUẬT </w:t>
            </w:r>
            <w:r w:rsidR="00EA4FD7" w:rsidRPr="00465F9E">
              <w:rPr>
                <w:i/>
                <w:sz w:val="24"/>
              </w:rPr>
              <w:t>–</w:t>
            </w:r>
            <w:r w:rsidR="00143B69" w:rsidRPr="00100674">
              <w:rPr>
                <w:bCs/>
                <w:noProof/>
                <w:kern w:val="28"/>
                <w:sz w:val="24"/>
                <w:lang w:eastAsia="en-US"/>
              </w:rPr>
              <w:t xml:space="preserve"> </w:t>
            </w:r>
            <w:r w:rsidRPr="00100674">
              <w:rPr>
                <w:bCs/>
                <w:noProof/>
                <w:kern w:val="28"/>
                <w:sz w:val="24"/>
                <w:lang w:eastAsia="en-US"/>
              </w:rPr>
              <w:t>CÔNG TRÌNH HÀO VÀ TUY NEN KỸ THUẬT</w:t>
            </w:r>
          </w:p>
        </w:tc>
        <w:tc>
          <w:tcPr>
            <w:tcW w:w="932" w:type="dxa"/>
            <w:vAlign w:val="bottom"/>
          </w:tcPr>
          <w:p w14:paraId="57C687CB" w14:textId="2B62EE09" w:rsidR="00231A25" w:rsidRPr="00100674" w:rsidRDefault="009F5A27" w:rsidP="00143B69">
            <w:pPr>
              <w:tabs>
                <w:tab w:val="left" w:pos="7088"/>
              </w:tabs>
              <w:spacing w:before="240" w:after="240" w:line="26" w:lineRule="atLeast"/>
              <w:jc w:val="center"/>
              <w:rPr>
                <w:bCs/>
                <w:sz w:val="24"/>
              </w:rPr>
            </w:pPr>
            <w:r w:rsidRPr="00100674">
              <w:rPr>
                <w:bCs/>
                <w:sz w:val="24"/>
              </w:rPr>
              <w:t>33</w:t>
            </w:r>
          </w:p>
        </w:tc>
      </w:tr>
      <w:tr w:rsidR="00100674" w:rsidRPr="00100674" w14:paraId="21B60FE5" w14:textId="77777777" w:rsidTr="00143B69">
        <w:trPr>
          <w:jc w:val="center"/>
        </w:trPr>
        <w:tc>
          <w:tcPr>
            <w:tcW w:w="8707" w:type="dxa"/>
            <w:vAlign w:val="bottom"/>
          </w:tcPr>
          <w:p w14:paraId="1F44D265" w14:textId="1C225E4A" w:rsidR="00231A25" w:rsidRPr="00100674" w:rsidRDefault="00231A25" w:rsidP="00143B69">
            <w:pPr>
              <w:tabs>
                <w:tab w:val="left" w:pos="7088"/>
              </w:tabs>
              <w:spacing w:before="240" w:after="240" w:line="26" w:lineRule="atLeast"/>
              <w:rPr>
                <w:bCs/>
                <w:sz w:val="24"/>
                <w:lang w:val="vi-VN"/>
              </w:rPr>
            </w:pPr>
            <w:r w:rsidRPr="00100674">
              <w:rPr>
                <w:bCs/>
                <w:noProof/>
                <w:kern w:val="28"/>
                <w:sz w:val="24"/>
                <w:lang w:eastAsia="en-US"/>
              </w:rPr>
              <w:t>QCVN 07-4:20</w:t>
            </w:r>
            <w:r w:rsidR="004E6A95" w:rsidRPr="00100674">
              <w:rPr>
                <w:bCs/>
                <w:noProof/>
                <w:kern w:val="28"/>
                <w:sz w:val="24"/>
                <w:lang w:val="vi-VN" w:eastAsia="en-US"/>
              </w:rPr>
              <w:t>23</w:t>
            </w:r>
            <w:r w:rsidRPr="00100674">
              <w:rPr>
                <w:bCs/>
                <w:noProof/>
                <w:kern w:val="28"/>
                <w:sz w:val="24"/>
                <w:lang w:eastAsia="en-US"/>
              </w:rPr>
              <w:t>/BXD</w:t>
            </w:r>
            <w:r w:rsidR="00143B69" w:rsidRPr="00100674">
              <w:rPr>
                <w:bCs/>
                <w:noProof/>
                <w:kern w:val="28"/>
                <w:sz w:val="24"/>
                <w:lang w:eastAsia="en-US"/>
              </w:rPr>
              <w:t xml:space="preserve">, QUY CHUẨN KỸ THUẬT QUỐC GIA  VỀ HỆ THỐNG CÔNG TRÌNH HẠ TẦNG KỸ THUẬT </w:t>
            </w:r>
            <w:r w:rsidR="00EA4FD7" w:rsidRPr="00465F9E">
              <w:rPr>
                <w:i/>
                <w:sz w:val="24"/>
              </w:rPr>
              <w:t>–</w:t>
            </w:r>
            <w:r w:rsidR="00143B69" w:rsidRPr="00100674">
              <w:rPr>
                <w:bCs/>
                <w:noProof/>
                <w:kern w:val="28"/>
                <w:sz w:val="24"/>
                <w:lang w:eastAsia="en-US"/>
              </w:rPr>
              <w:t xml:space="preserve"> </w:t>
            </w:r>
            <w:r w:rsidRPr="00100674">
              <w:rPr>
                <w:bCs/>
                <w:noProof/>
                <w:kern w:val="28"/>
                <w:sz w:val="24"/>
                <w:lang w:eastAsia="en-US"/>
              </w:rPr>
              <w:t xml:space="preserve"> CÔNG TRÌNH GIAO THÔNG ĐÔ THỊ</w:t>
            </w:r>
          </w:p>
        </w:tc>
        <w:tc>
          <w:tcPr>
            <w:tcW w:w="932" w:type="dxa"/>
            <w:vAlign w:val="bottom"/>
          </w:tcPr>
          <w:p w14:paraId="2E482B68" w14:textId="18014332" w:rsidR="00231A25" w:rsidRPr="00100674" w:rsidRDefault="009F5A27" w:rsidP="00143B69">
            <w:pPr>
              <w:tabs>
                <w:tab w:val="left" w:pos="7088"/>
              </w:tabs>
              <w:spacing w:before="240" w:after="240" w:line="26" w:lineRule="atLeast"/>
              <w:jc w:val="center"/>
              <w:rPr>
                <w:bCs/>
                <w:sz w:val="24"/>
              </w:rPr>
            </w:pPr>
            <w:r w:rsidRPr="00100674">
              <w:rPr>
                <w:bCs/>
                <w:sz w:val="24"/>
              </w:rPr>
              <w:t>45</w:t>
            </w:r>
          </w:p>
        </w:tc>
      </w:tr>
      <w:tr w:rsidR="00100674" w:rsidRPr="00100674" w14:paraId="73461026" w14:textId="77777777" w:rsidTr="00143B69">
        <w:trPr>
          <w:jc w:val="center"/>
        </w:trPr>
        <w:tc>
          <w:tcPr>
            <w:tcW w:w="8707" w:type="dxa"/>
            <w:vAlign w:val="bottom"/>
          </w:tcPr>
          <w:p w14:paraId="608C993C" w14:textId="141CAA05" w:rsidR="00231A25" w:rsidRPr="00100674" w:rsidRDefault="00231A25" w:rsidP="00143B69">
            <w:pPr>
              <w:tabs>
                <w:tab w:val="left" w:pos="1305"/>
              </w:tabs>
              <w:spacing w:before="240" w:after="240" w:line="26" w:lineRule="atLeast"/>
              <w:rPr>
                <w:bCs/>
                <w:sz w:val="24"/>
                <w:lang w:val="vi-VN"/>
              </w:rPr>
            </w:pPr>
            <w:r w:rsidRPr="00100674">
              <w:rPr>
                <w:bCs/>
                <w:noProof/>
                <w:kern w:val="28"/>
                <w:sz w:val="24"/>
                <w:lang w:eastAsia="en-US"/>
              </w:rPr>
              <w:t>QCVN 07-5:20</w:t>
            </w:r>
            <w:r w:rsidR="004E6A95" w:rsidRPr="00100674">
              <w:rPr>
                <w:bCs/>
                <w:noProof/>
                <w:kern w:val="28"/>
                <w:sz w:val="24"/>
                <w:lang w:val="vi-VN" w:eastAsia="en-US"/>
              </w:rPr>
              <w:t>23</w:t>
            </w:r>
            <w:r w:rsidRPr="00100674">
              <w:rPr>
                <w:bCs/>
                <w:noProof/>
                <w:kern w:val="28"/>
                <w:sz w:val="24"/>
                <w:lang w:eastAsia="en-US"/>
              </w:rPr>
              <w:t>/BXD</w:t>
            </w:r>
            <w:r w:rsidR="00143B69" w:rsidRPr="00100674">
              <w:rPr>
                <w:bCs/>
                <w:noProof/>
                <w:kern w:val="28"/>
                <w:sz w:val="24"/>
                <w:lang w:eastAsia="en-US"/>
              </w:rPr>
              <w:t xml:space="preserve">, QUY CHUẨN KỸ THUẬT QUỐC GIA VỀ HỆ THỐNG CÔNG TRÌNH HẠ TẦNG KỸ THUẬT </w:t>
            </w:r>
            <w:r w:rsidR="00EA4FD7" w:rsidRPr="00465F9E">
              <w:rPr>
                <w:i/>
                <w:sz w:val="24"/>
              </w:rPr>
              <w:t>–</w:t>
            </w:r>
            <w:r w:rsidR="00143B69" w:rsidRPr="00100674">
              <w:rPr>
                <w:bCs/>
                <w:noProof/>
                <w:kern w:val="28"/>
                <w:sz w:val="24"/>
                <w:lang w:eastAsia="en-US"/>
              </w:rPr>
              <w:t xml:space="preserve"> </w:t>
            </w:r>
            <w:r w:rsidRPr="00100674">
              <w:rPr>
                <w:bCs/>
                <w:noProof/>
                <w:kern w:val="28"/>
                <w:sz w:val="24"/>
                <w:lang w:eastAsia="en-US"/>
              </w:rPr>
              <w:t>CÔNG TRÌNH CẤP ĐIỆN</w:t>
            </w:r>
          </w:p>
        </w:tc>
        <w:tc>
          <w:tcPr>
            <w:tcW w:w="932" w:type="dxa"/>
            <w:vAlign w:val="bottom"/>
          </w:tcPr>
          <w:p w14:paraId="0CDF72DC" w14:textId="4C04A426" w:rsidR="00231A25" w:rsidRPr="00100674" w:rsidRDefault="00333B92" w:rsidP="00143B69">
            <w:pPr>
              <w:tabs>
                <w:tab w:val="left" w:pos="7088"/>
              </w:tabs>
              <w:spacing w:before="240" w:after="240" w:line="26" w:lineRule="atLeast"/>
              <w:jc w:val="center"/>
              <w:rPr>
                <w:bCs/>
                <w:sz w:val="24"/>
              </w:rPr>
            </w:pPr>
            <w:r w:rsidRPr="00100674">
              <w:rPr>
                <w:bCs/>
                <w:sz w:val="24"/>
              </w:rPr>
              <w:t>71</w:t>
            </w:r>
          </w:p>
        </w:tc>
      </w:tr>
      <w:tr w:rsidR="00100674" w:rsidRPr="00100674" w14:paraId="5B776866" w14:textId="77777777" w:rsidTr="00143B69">
        <w:trPr>
          <w:jc w:val="center"/>
        </w:trPr>
        <w:tc>
          <w:tcPr>
            <w:tcW w:w="8707" w:type="dxa"/>
            <w:vAlign w:val="bottom"/>
          </w:tcPr>
          <w:p w14:paraId="61E684C7" w14:textId="300E65E0" w:rsidR="00231A25" w:rsidRPr="00100674" w:rsidRDefault="00231A25" w:rsidP="00143B69">
            <w:pPr>
              <w:tabs>
                <w:tab w:val="left" w:pos="1305"/>
              </w:tabs>
              <w:spacing w:before="240" w:after="240" w:line="26" w:lineRule="atLeast"/>
              <w:rPr>
                <w:bCs/>
                <w:sz w:val="24"/>
                <w:lang w:val="vi-VN"/>
              </w:rPr>
            </w:pPr>
            <w:r w:rsidRPr="00100674">
              <w:rPr>
                <w:bCs/>
                <w:noProof/>
                <w:kern w:val="28"/>
                <w:sz w:val="24"/>
                <w:lang w:eastAsia="en-US"/>
              </w:rPr>
              <w:t>QCVN 07-6:20</w:t>
            </w:r>
            <w:r w:rsidR="004E6A95" w:rsidRPr="00100674">
              <w:rPr>
                <w:bCs/>
                <w:noProof/>
                <w:kern w:val="28"/>
                <w:sz w:val="24"/>
                <w:lang w:val="vi-VN" w:eastAsia="en-US"/>
              </w:rPr>
              <w:t>23</w:t>
            </w:r>
            <w:r w:rsidRPr="00100674">
              <w:rPr>
                <w:bCs/>
                <w:noProof/>
                <w:kern w:val="28"/>
                <w:sz w:val="24"/>
                <w:lang w:eastAsia="en-US"/>
              </w:rPr>
              <w:t>/BXD</w:t>
            </w:r>
            <w:r w:rsidR="00143B69" w:rsidRPr="00100674">
              <w:rPr>
                <w:bCs/>
                <w:noProof/>
                <w:kern w:val="28"/>
                <w:sz w:val="24"/>
                <w:lang w:eastAsia="en-US"/>
              </w:rPr>
              <w:t xml:space="preserve">, QUY CHUẨN KỸ THUẬT QUỐC GIA VỀ HỆ THỐNG CÔNG TRÌNH HẠ TẦNG KỸ THUẬT </w:t>
            </w:r>
            <w:r w:rsidR="00EA4FD7" w:rsidRPr="00465F9E">
              <w:rPr>
                <w:i/>
                <w:sz w:val="24"/>
              </w:rPr>
              <w:t>–</w:t>
            </w:r>
            <w:r w:rsidR="00143B69" w:rsidRPr="00100674">
              <w:rPr>
                <w:bCs/>
                <w:noProof/>
                <w:kern w:val="28"/>
                <w:sz w:val="24"/>
                <w:lang w:eastAsia="en-US"/>
              </w:rPr>
              <w:t xml:space="preserve"> </w:t>
            </w:r>
            <w:r w:rsidRPr="00100674">
              <w:rPr>
                <w:bCs/>
                <w:noProof/>
                <w:kern w:val="28"/>
                <w:sz w:val="24"/>
                <w:lang w:eastAsia="en-US"/>
              </w:rPr>
              <w:t>CÔNG TRÌNH CẤP XĂNG DẦU, KHÍ ĐỐT</w:t>
            </w:r>
          </w:p>
        </w:tc>
        <w:tc>
          <w:tcPr>
            <w:tcW w:w="932" w:type="dxa"/>
            <w:vAlign w:val="bottom"/>
          </w:tcPr>
          <w:p w14:paraId="6380B39D" w14:textId="4933FDAC" w:rsidR="00231A25" w:rsidRPr="00100674" w:rsidRDefault="00333B92" w:rsidP="00143B69">
            <w:pPr>
              <w:tabs>
                <w:tab w:val="left" w:pos="7088"/>
              </w:tabs>
              <w:spacing w:before="240" w:after="240" w:line="26" w:lineRule="atLeast"/>
              <w:jc w:val="center"/>
              <w:rPr>
                <w:bCs/>
                <w:sz w:val="24"/>
              </w:rPr>
            </w:pPr>
            <w:r w:rsidRPr="00100674">
              <w:rPr>
                <w:bCs/>
                <w:sz w:val="24"/>
              </w:rPr>
              <w:t>77</w:t>
            </w:r>
          </w:p>
        </w:tc>
      </w:tr>
      <w:tr w:rsidR="00100674" w:rsidRPr="00100674" w14:paraId="1D5F7466" w14:textId="77777777" w:rsidTr="00143B69">
        <w:trPr>
          <w:jc w:val="center"/>
        </w:trPr>
        <w:tc>
          <w:tcPr>
            <w:tcW w:w="8707" w:type="dxa"/>
            <w:vAlign w:val="bottom"/>
          </w:tcPr>
          <w:p w14:paraId="0EECED25" w14:textId="0F393233" w:rsidR="00231A25" w:rsidRPr="00100674" w:rsidRDefault="00231A25" w:rsidP="00143B69">
            <w:pPr>
              <w:tabs>
                <w:tab w:val="left" w:pos="1305"/>
              </w:tabs>
              <w:spacing w:before="240" w:after="240" w:line="26" w:lineRule="atLeast"/>
              <w:rPr>
                <w:bCs/>
                <w:sz w:val="24"/>
                <w:lang w:val="vi-VN"/>
              </w:rPr>
            </w:pPr>
            <w:r w:rsidRPr="00100674">
              <w:rPr>
                <w:bCs/>
                <w:noProof/>
                <w:kern w:val="28"/>
                <w:sz w:val="24"/>
                <w:lang w:eastAsia="en-US"/>
              </w:rPr>
              <w:t>QCVN 07-7:20</w:t>
            </w:r>
            <w:r w:rsidR="004E6A95" w:rsidRPr="00100674">
              <w:rPr>
                <w:bCs/>
                <w:noProof/>
                <w:kern w:val="28"/>
                <w:sz w:val="24"/>
                <w:lang w:val="vi-VN" w:eastAsia="en-US"/>
              </w:rPr>
              <w:t>23</w:t>
            </w:r>
            <w:r w:rsidRPr="00100674">
              <w:rPr>
                <w:bCs/>
                <w:noProof/>
                <w:kern w:val="28"/>
                <w:sz w:val="24"/>
                <w:lang w:eastAsia="en-US"/>
              </w:rPr>
              <w:t>/BXD</w:t>
            </w:r>
            <w:r w:rsidR="00143B69" w:rsidRPr="00100674">
              <w:rPr>
                <w:bCs/>
                <w:noProof/>
                <w:kern w:val="28"/>
                <w:sz w:val="24"/>
                <w:lang w:eastAsia="en-US"/>
              </w:rPr>
              <w:t xml:space="preserve">, QUY CHUẨN KỸ THUẬT QUỐC GIA VỀ HỆ THỐNG CÔNG TRÌNH HẠ TẦNG KỸ THUẬT </w:t>
            </w:r>
            <w:r w:rsidR="00EA4FD7" w:rsidRPr="00465F9E">
              <w:rPr>
                <w:i/>
                <w:sz w:val="24"/>
              </w:rPr>
              <w:t>–</w:t>
            </w:r>
            <w:r w:rsidR="00143B69" w:rsidRPr="00100674">
              <w:rPr>
                <w:bCs/>
                <w:noProof/>
                <w:kern w:val="28"/>
                <w:sz w:val="24"/>
                <w:lang w:eastAsia="en-US"/>
              </w:rPr>
              <w:t xml:space="preserve"> </w:t>
            </w:r>
            <w:r w:rsidRPr="00100674">
              <w:rPr>
                <w:bCs/>
                <w:noProof/>
                <w:kern w:val="28"/>
                <w:sz w:val="24"/>
                <w:lang w:eastAsia="en-US"/>
              </w:rPr>
              <w:t>CÔNG TRÌNH CHIẾU SÁNG</w:t>
            </w:r>
          </w:p>
        </w:tc>
        <w:tc>
          <w:tcPr>
            <w:tcW w:w="932" w:type="dxa"/>
            <w:vAlign w:val="bottom"/>
          </w:tcPr>
          <w:p w14:paraId="325260FC" w14:textId="4414AB42" w:rsidR="00231A25" w:rsidRPr="00100674" w:rsidRDefault="00333B92" w:rsidP="00143B69">
            <w:pPr>
              <w:tabs>
                <w:tab w:val="left" w:pos="7088"/>
              </w:tabs>
              <w:spacing w:before="240" w:after="240" w:line="26" w:lineRule="atLeast"/>
              <w:jc w:val="center"/>
              <w:rPr>
                <w:bCs/>
                <w:sz w:val="24"/>
              </w:rPr>
            </w:pPr>
            <w:r w:rsidRPr="00100674">
              <w:rPr>
                <w:bCs/>
                <w:sz w:val="24"/>
              </w:rPr>
              <w:t>89</w:t>
            </w:r>
          </w:p>
        </w:tc>
      </w:tr>
      <w:tr w:rsidR="00100674" w:rsidRPr="00100674" w14:paraId="73D36E46" w14:textId="77777777" w:rsidTr="00143B69">
        <w:trPr>
          <w:jc w:val="center"/>
        </w:trPr>
        <w:tc>
          <w:tcPr>
            <w:tcW w:w="8707" w:type="dxa"/>
            <w:vAlign w:val="bottom"/>
          </w:tcPr>
          <w:p w14:paraId="72012027" w14:textId="5F0D190C" w:rsidR="00231A25" w:rsidRPr="00100674" w:rsidRDefault="00231A25" w:rsidP="00143B69">
            <w:pPr>
              <w:tabs>
                <w:tab w:val="left" w:pos="1305"/>
              </w:tabs>
              <w:spacing w:before="240" w:after="240" w:line="26" w:lineRule="atLeast"/>
              <w:rPr>
                <w:bCs/>
                <w:noProof/>
                <w:kern w:val="28"/>
                <w:sz w:val="24"/>
                <w:lang w:eastAsia="en-US"/>
              </w:rPr>
            </w:pPr>
            <w:r w:rsidRPr="00100674">
              <w:rPr>
                <w:bCs/>
                <w:noProof/>
                <w:kern w:val="28"/>
                <w:sz w:val="24"/>
                <w:lang w:eastAsia="en-US"/>
              </w:rPr>
              <w:t>QCVN 07-8:20</w:t>
            </w:r>
            <w:r w:rsidR="004E6A95" w:rsidRPr="00100674">
              <w:rPr>
                <w:bCs/>
                <w:noProof/>
                <w:kern w:val="28"/>
                <w:sz w:val="24"/>
                <w:lang w:val="vi-VN" w:eastAsia="en-US"/>
              </w:rPr>
              <w:t>23</w:t>
            </w:r>
            <w:r w:rsidRPr="00100674">
              <w:rPr>
                <w:bCs/>
                <w:noProof/>
                <w:kern w:val="28"/>
                <w:sz w:val="24"/>
                <w:lang w:eastAsia="en-US"/>
              </w:rPr>
              <w:t>/BXD</w:t>
            </w:r>
            <w:r w:rsidR="00143B69" w:rsidRPr="00100674">
              <w:rPr>
                <w:bCs/>
                <w:noProof/>
                <w:kern w:val="28"/>
                <w:sz w:val="24"/>
                <w:lang w:eastAsia="en-US"/>
              </w:rPr>
              <w:t xml:space="preserve">, QUY CHUẨN KỸ THUẬT QUỐC GIA VỀ HỆ THỐNG CÔNG TRÌNH HẠ TẦNG KỸ THUẬT </w:t>
            </w:r>
            <w:r w:rsidR="00EA4FD7" w:rsidRPr="00465F9E">
              <w:rPr>
                <w:i/>
                <w:sz w:val="24"/>
              </w:rPr>
              <w:t>–</w:t>
            </w:r>
            <w:r w:rsidR="00143B69" w:rsidRPr="00100674">
              <w:rPr>
                <w:bCs/>
                <w:noProof/>
                <w:kern w:val="28"/>
                <w:sz w:val="24"/>
                <w:lang w:eastAsia="en-US"/>
              </w:rPr>
              <w:t xml:space="preserve"> </w:t>
            </w:r>
            <w:r w:rsidRPr="00100674">
              <w:rPr>
                <w:bCs/>
                <w:noProof/>
                <w:kern w:val="28"/>
                <w:sz w:val="24"/>
                <w:lang w:eastAsia="en-US"/>
              </w:rPr>
              <w:t>CÔNG TRÌNH VIỄN THÔNG</w:t>
            </w:r>
          </w:p>
        </w:tc>
        <w:tc>
          <w:tcPr>
            <w:tcW w:w="932" w:type="dxa"/>
            <w:vAlign w:val="bottom"/>
          </w:tcPr>
          <w:p w14:paraId="303B73BA" w14:textId="7C2826FB" w:rsidR="00231A25" w:rsidRPr="00100674" w:rsidRDefault="000540E2" w:rsidP="00143B69">
            <w:pPr>
              <w:tabs>
                <w:tab w:val="left" w:pos="7088"/>
              </w:tabs>
              <w:spacing w:before="240" w:after="240" w:line="26" w:lineRule="atLeast"/>
              <w:jc w:val="center"/>
              <w:rPr>
                <w:bCs/>
                <w:sz w:val="24"/>
              </w:rPr>
            </w:pPr>
            <w:r w:rsidRPr="00100674">
              <w:rPr>
                <w:bCs/>
                <w:sz w:val="24"/>
              </w:rPr>
              <w:t>105</w:t>
            </w:r>
          </w:p>
        </w:tc>
      </w:tr>
      <w:tr w:rsidR="00100674" w:rsidRPr="00100674" w14:paraId="7A07F494" w14:textId="77777777" w:rsidTr="00143B69">
        <w:trPr>
          <w:jc w:val="center"/>
        </w:trPr>
        <w:tc>
          <w:tcPr>
            <w:tcW w:w="8707" w:type="dxa"/>
            <w:vAlign w:val="bottom"/>
          </w:tcPr>
          <w:p w14:paraId="113A6D1E" w14:textId="4FCA745D" w:rsidR="00231A25" w:rsidRPr="00100674" w:rsidRDefault="00231A25" w:rsidP="00143B69">
            <w:pPr>
              <w:tabs>
                <w:tab w:val="left" w:pos="1305"/>
              </w:tabs>
              <w:spacing w:before="240" w:after="240" w:line="26" w:lineRule="atLeast"/>
              <w:rPr>
                <w:bCs/>
                <w:sz w:val="24"/>
                <w:lang w:val="vi-VN"/>
              </w:rPr>
            </w:pPr>
            <w:r w:rsidRPr="00100674">
              <w:rPr>
                <w:bCs/>
                <w:noProof/>
                <w:kern w:val="28"/>
                <w:sz w:val="24"/>
                <w:lang w:eastAsia="en-US"/>
              </w:rPr>
              <w:t>QCVN 07-9:20</w:t>
            </w:r>
            <w:r w:rsidR="004E6A95" w:rsidRPr="00100674">
              <w:rPr>
                <w:bCs/>
                <w:noProof/>
                <w:kern w:val="28"/>
                <w:sz w:val="24"/>
                <w:lang w:val="vi-VN" w:eastAsia="en-US"/>
              </w:rPr>
              <w:t>23</w:t>
            </w:r>
            <w:r w:rsidRPr="00100674">
              <w:rPr>
                <w:bCs/>
                <w:noProof/>
                <w:kern w:val="28"/>
                <w:sz w:val="24"/>
                <w:lang w:eastAsia="en-US"/>
              </w:rPr>
              <w:t>/BXD</w:t>
            </w:r>
            <w:r w:rsidR="00143B69" w:rsidRPr="00100674">
              <w:rPr>
                <w:bCs/>
                <w:noProof/>
                <w:kern w:val="28"/>
                <w:sz w:val="24"/>
                <w:lang w:eastAsia="en-US"/>
              </w:rPr>
              <w:t xml:space="preserve">, QUY CHUẨN KỸ THUẬT QUỐC GIA VỀ HỆ THỐNG CÔNG TRÌNH HẠ TẦNG KỸ THUẬT </w:t>
            </w:r>
            <w:r w:rsidR="00EA4FD7" w:rsidRPr="00465F9E">
              <w:rPr>
                <w:i/>
                <w:sz w:val="24"/>
              </w:rPr>
              <w:t>–</w:t>
            </w:r>
            <w:r w:rsidR="00143B69" w:rsidRPr="00100674">
              <w:rPr>
                <w:bCs/>
                <w:noProof/>
                <w:kern w:val="28"/>
                <w:sz w:val="24"/>
                <w:lang w:eastAsia="en-US"/>
              </w:rPr>
              <w:t xml:space="preserve"> </w:t>
            </w:r>
            <w:r w:rsidRPr="00100674">
              <w:rPr>
                <w:bCs/>
                <w:noProof/>
                <w:kern w:val="28"/>
                <w:sz w:val="24"/>
                <w:lang w:eastAsia="en-US"/>
              </w:rPr>
              <w:t>CÔNG TRÌNH THU GOM, XỬ LÝ CHẤT THẢI RẮN VÀ NHÀ VỆ SINH CÔNG CỘNG</w:t>
            </w:r>
          </w:p>
        </w:tc>
        <w:tc>
          <w:tcPr>
            <w:tcW w:w="932" w:type="dxa"/>
            <w:vAlign w:val="bottom"/>
          </w:tcPr>
          <w:p w14:paraId="0978CAC7" w14:textId="69F364F7" w:rsidR="00231A25" w:rsidRPr="00100674" w:rsidRDefault="000540E2" w:rsidP="00143B69">
            <w:pPr>
              <w:tabs>
                <w:tab w:val="left" w:pos="7088"/>
              </w:tabs>
              <w:spacing w:before="240" w:after="240" w:line="26" w:lineRule="atLeast"/>
              <w:jc w:val="center"/>
              <w:rPr>
                <w:bCs/>
                <w:sz w:val="24"/>
              </w:rPr>
            </w:pPr>
            <w:r w:rsidRPr="00100674">
              <w:rPr>
                <w:bCs/>
                <w:sz w:val="24"/>
              </w:rPr>
              <w:t>111</w:t>
            </w:r>
          </w:p>
        </w:tc>
      </w:tr>
      <w:tr w:rsidR="00231A25" w:rsidRPr="00100674" w14:paraId="5CC21CFD" w14:textId="77777777" w:rsidTr="00143B69">
        <w:trPr>
          <w:jc w:val="center"/>
        </w:trPr>
        <w:tc>
          <w:tcPr>
            <w:tcW w:w="8707" w:type="dxa"/>
            <w:vAlign w:val="bottom"/>
          </w:tcPr>
          <w:p w14:paraId="1E3ECC20" w14:textId="05185A7F" w:rsidR="00231A25" w:rsidRPr="00100674" w:rsidRDefault="00231A25" w:rsidP="00143B69">
            <w:pPr>
              <w:tabs>
                <w:tab w:val="left" w:pos="7088"/>
              </w:tabs>
              <w:spacing w:before="240" w:after="240" w:line="26" w:lineRule="atLeast"/>
              <w:rPr>
                <w:bCs/>
                <w:sz w:val="24"/>
                <w:lang w:val="vi-VN"/>
              </w:rPr>
            </w:pPr>
            <w:r w:rsidRPr="00100674">
              <w:rPr>
                <w:bCs/>
                <w:noProof/>
                <w:kern w:val="28"/>
                <w:sz w:val="24"/>
                <w:lang w:eastAsia="en-US"/>
              </w:rPr>
              <w:t>QCVN 07-10:20</w:t>
            </w:r>
            <w:r w:rsidR="004E6A95" w:rsidRPr="00100674">
              <w:rPr>
                <w:bCs/>
                <w:noProof/>
                <w:kern w:val="28"/>
                <w:sz w:val="24"/>
                <w:lang w:val="vi-VN" w:eastAsia="en-US"/>
              </w:rPr>
              <w:t>23</w:t>
            </w:r>
            <w:r w:rsidRPr="00100674">
              <w:rPr>
                <w:bCs/>
                <w:noProof/>
                <w:kern w:val="28"/>
                <w:sz w:val="24"/>
                <w:lang w:eastAsia="en-US"/>
              </w:rPr>
              <w:t>/BXD</w:t>
            </w:r>
            <w:r w:rsidR="00143B69" w:rsidRPr="00100674">
              <w:rPr>
                <w:bCs/>
                <w:noProof/>
                <w:kern w:val="28"/>
                <w:sz w:val="24"/>
                <w:lang w:eastAsia="en-US"/>
              </w:rPr>
              <w:t xml:space="preserve">, QUY CHUẨN KỸ THUẬT QUỐC GIA VỀ HỆ THỐNG CÔNG TRÌNH HẠ TẦNG KỸ THUẬT </w:t>
            </w:r>
            <w:r w:rsidR="00EA4FD7" w:rsidRPr="00465F9E">
              <w:rPr>
                <w:i/>
                <w:sz w:val="24"/>
              </w:rPr>
              <w:t>–</w:t>
            </w:r>
            <w:r w:rsidR="00143B69" w:rsidRPr="00100674">
              <w:rPr>
                <w:bCs/>
                <w:noProof/>
                <w:kern w:val="28"/>
                <w:sz w:val="24"/>
                <w:lang w:eastAsia="en-US"/>
              </w:rPr>
              <w:t xml:space="preserve"> </w:t>
            </w:r>
            <w:r w:rsidRPr="00100674">
              <w:rPr>
                <w:bCs/>
                <w:noProof/>
                <w:kern w:val="28"/>
                <w:sz w:val="24"/>
                <w:lang w:eastAsia="en-US"/>
              </w:rPr>
              <w:t xml:space="preserve">CÔNG TRÌNH </w:t>
            </w:r>
            <w:r w:rsidRPr="00100674">
              <w:rPr>
                <w:bCs/>
                <w:noProof/>
                <w:kern w:val="28"/>
                <w:sz w:val="24"/>
                <w:lang w:val="vi-VN" w:eastAsia="en-US"/>
              </w:rPr>
              <w:t>NGHĨA TRANG, CƠ SỞ HỎA TÁNG VÀ NHÀ TANG LỄ</w:t>
            </w:r>
          </w:p>
        </w:tc>
        <w:tc>
          <w:tcPr>
            <w:tcW w:w="932" w:type="dxa"/>
            <w:vAlign w:val="bottom"/>
          </w:tcPr>
          <w:p w14:paraId="6A29B2ED" w14:textId="126D75C2" w:rsidR="00231A25" w:rsidRPr="00100674" w:rsidRDefault="00100674" w:rsidP="00143B69">
            <w:pPr>
              <w:tabs>
                <w:tab w:val="left" w:pos="7088"/>
              </w:tabs>
              <w:spacing w:before="240" w:after="240" w:line="26" w:lineRule="atLeast"/>
              <w:jc w:val="center"/>
              <w:rPr>
                <w:bCs/>
                <w:sz w:val="24"/>
              </w:rPr>
            </w:pPr>
            <w:r w:rsidRPr="00100674">
              <w:rPr>
                <w:bCs/>
                <w:sz w:val="24"/>
              </w:rPr>
              <w:t>121</w:t>
            </w:r>
          </w:p>
        </w:tc>
      </w:tr>
    </w:tbl>
    <w:p w14:paraId="1A80B25A" w14:textId="1E6ED22A" w:rsidR="00280426" w:rsidRPr="00100674" w:rsidRDefault="00280426" w:rsidP="00FF5435">
      <w:pPr>
        <w:tabs>
          <w:tab w:val="left" w:pos="7088"/>
        </w:tabs>
        <w:spacing w:before="120" w:after="120" w:line="360" w:lineRule="exact"/>
        <w:jc w:val="left"/>
        <w:rPr>
          <w:b/>
          <w:bCs/>
          <w:sz w:val="28"/>
          <w:szCs w:val="28"/>
          <w:lang w:val="vi-VN"/>
        </w:rPr>
      </w:pPr>
    </w:p>
    <w:p w14:paraId="1C815373" w14:textId="77777777" w:rsidR="00280426" w:rsidRPr="00100674" w:rsidRDefault="00280426">
      <w:pPr>
        <w:spacing w:before="0" w:line="240" w:lineRule="auto"/>
        <w:jc w:val="left"/>
        <w:rPr>
          <w:b/>
          <w:bCs/>
          <w:sz w:val="28"/>
          <w:szCs w:val="28"/>
          <w:lang w:val="vi-VN"/>
        </w:rPr>
      </w:pPr>
      <w:r w:rsidRPr="00100674">
        <w:rPr>
          <w:b/>
          <w:bCs/>
          <w:sz w:val="28"/>
          <w:szCs w:val="28"/>
          <w:lang w:val="vi-VN"/>
        </w:rPr>
        <w:lastRenderedPageBreak/>
        <w:br w:type="page"/>
      </w:r>
    </w:p>
    <w:p w14:paraId="437C9BB9" w14:textId="34ACF287" w:rsidR="00EA4FD7" w:rsidRDefault="00EA4FD7">
      <w:pPr>
        <w:spacing w:before="0" w:line="240" w:lineRule="auto"/>
        <w:jc w:val="left"/>
        <w:rPr>
          <w:b/>
          <w:bCs/>
          <w:sz w:val="28"/>
          <w:szCs w:val="28"/>
          <w:lang w:val="vi-VN"/>
        </w:rPr>
      </w:pPr>
      <w:r>
        <w:rPr>
          <w:b/>
          <w:bCs/>
          <w:sz w:val="28"/>
          <w:szCs w:val="28"/>
          <w:lang w:val="vi-VN"/>
        </w:rPr>
        <w:lastRenderedPageBreak/>
        <w:br w:type="page"/>
      </w:r>
    </w:p>
    <w:p w14:paraId="69E0F1D8" w14:textId="77777777" w:rsidR="00997959" w:rsidRPr="00100674" w:rsidRDefault="00997959" w:rsidP="00FF5435">
      <w:pPr>
        <w:tabs>
          <w:tab w:val="left" w:pos="7088"/>
        </w:tabs>
        <w:spacing w:before="120" w:after="120" w:line="360" w:lineRule="exact"/>
        <w:jc w:val="left"/>
        <w:rPr>
          <w:b/>
          <w:bCs/>
          <w:sz w:val="28"/>
          <w:szCs w:val="28"/>
          <w:lang w:val="vi-VN"/>
        </w:rPr>
      </w:pPr>
    </w:p>
    <w:p w14:paraId="1C4A21D1" w14:textId="36C047DD" w:rsidR="00143B69" w:rsidRPr="00100674" w:rsidRDefault="00143B69" w:rsidP="00FF5435">
      <w:pPr>
        <w:tabs>
          <w:tab w:val="left" w:pos="7088"/>
        </w:tabs>
        <w:spacing w:before="120" w:after="120" w:line="360" w:lineRule="exact"/>
        <w:jc w:val="left"/>
        <w:rPr>
          <w:b/>
          <w:bCs/>
          <w:sz w:val="28"/>
          <w:szCs w:val="28"/>
          <w:lang w:val="vi-VN"/>
        </w:rPr>
      </w:pPr>
    </w:p>
    <w:p w14:paraId="0991B56A" w14:textId="0FD75DD5" w:rsidR="00143B69" w:rsidRPr="00100674" w:rsidRDefault="00143B69" w:rsidP="00FF5435">
      <w:pPr>
        <w:tabs>
          <w:tab w:val="left" w:pos="7088"/>
        </w:tabs>
        <w:spacing w:before="120" w:after="120" w:line="360" w:lineRule="exact"/>
        <w:jc w:val="left"/>
        <w:rPr>
          <w:b/>
          <w:bCs/>
          <w:sz w:val="28"/>
          <w:szCs w:val="28"/>
          <w:lang w:val="vi-VN"/>
        </w:rPr>
      </w:pPr>
    </w:p>
    <w:p w14:paraId="54377651" w14:textId="77777777" w:rsidR="00280426" w:rsidRPr="00100674" w:rsidRDefault="00280426" w:rsidP="00FF5435">
      <w:pPr>
        <w:tabs>
          <w:tab w:val="left" w:pos="7088"/>
        </w:tabs>
        <w:spacing w:before="120" w:after="120" w:line="360" w:lineRule="exact"/>
        <w:jc w:val="left"/>
        <w:rPr>
          <w:b/>
          <w:bCs/>
          <w:sz w:val="28"/>
          <w:szCs w:val="28"/>
          <w:lang w:val="vi-VN"/>
        </w:rPr>
      </w:pPr>
    </w:p>
    <w:p w14:paraId="6D63BA1A" w14:textId="77777777" w:rsidR="00143B69" w:rsidRPr="00100674" w:rsidRDefault="00143B69" w:rsidP="00FF5435">
      <w:pPr>
        <w:tabs>
          <w:tab w:val="left" w:pos="7088"/>
        </w:tabs>
        <w:spacing w:before="120" w:after="120" w:line="360" w:lineRule="exact"/>
        <w:jc w:val="left"/>
        <w:rPr>
          <w:b/>
          <w:bCs/>
          <w:sz w:val="28"/>
          <w:szCs w:val="28"/>
          <w:lang w:val="vi-VN"/>
        </w:rPr>
      </w:pPr>
    </w:p>
    <w:p w14:paraId="1894B93F" w14:textId="362812CA" w:rsidR="00231A25" w:rsidRPr="00100674" w:rsidRDefault="00231A25" w:rsidP="00FF5435">
      <w:pPr>
        <w:tabs>
          <w:tab w:val="left" w:pos="7088"/>
        </w:tabs>
        <w:spacing w:before="120" w:after="120" w:line="360" w:lineRule="exact"/>
        <w:jc w:val="left"/>
        <w:rPr>
          <w:b/>
          <w:bCs/>
          <w:sz w:val="28"/>
          <w:szCs w:val="28"/>
          <w:lang w:val="vi-VN"/>
        </w:rPr>
      </w:pPr>
      <w:r w:rsidRPr="00100674">
        <w:rPr>
          <w:b/>
          <w:bCs/>
          <w:sz w:val="28"/>
          <w:szCs w:val="28"/>
          <w:lang w:val="vi-VN"/>
        </w:rPr>
        <w:t xml:space="preserve">Lời nói đầu </w:t>
      </w:r>
    </w:p>
    <w:p w14:paraId="387F0FDB" w14:textId="77777777" w:rsidR="00537F77" w:rsidRPr="00100674" w:rsidRDefault="00537F77" w:rsidP="00FF5435">
      <w:pPr>
        <w:tabs>
          <w:tab w:val="left" w:pos="7088"/>
        </w:tabs>
        <w:spacing w:before="120" w:after="120" w:line="360" w:lineRule="exact"/>
        <w:jc w:val="left"/>
        <w:rPr>
          <w:b/>
          <w:bCs/>
          <w:sz w:val="28"/>
          <w:szCs w:val="28"/>
          <w:lang w:val="vi-VN"/>
        </w:rPr>
      </w:pPr>
    </w:p>
    <w:p w14:paraId="1C936F78" w14:textId="53F23142" w:rsidR="00231A25" w:rsidRPr="00100674" w:rsidRDefault="00231A25" w:rsidP="00537F77">
      <w:pPr>
        <w:spacing w:before="120" w:after="120" w:line="350" w:lineRule="atLeast"/>
        <w:ind w:right="2409"/>
        <w:rPr>
          <w:rFonts w:eastAsia="Times New Roman"/>
          <w:szCs w:val="22"/>
          <w:lang w:val="it-IT" w:eastAsia="en-US"/>
        </w:rPr>
      </w:pPr>
      <w:r w:rsidRPr="00100674">
        <w:rPr>
          <w:rFonts w:eastAsia="Times New Roman"/>
          <w:szCs w:val="22"/>
          <w:lang w:val="it-IT" w:eastAsia="en-US"/>
        </w:rPr>
        <w:t>QCVN 07:20</w:t>
      </w:r>
      <w:r w:rsidR="004E6A95" w:rsidRPr="00100674">
        <w:rPr>
          <w:rFonts w:eastAsia="Times New Roman"/>
          <w:szCs w:val="22"/>
          <w:lang w:val="vi-VN" w:eastAsia="en-US"/>
        </w:rPr>
        <w:t>23</w:t>
      </w:r>
      <w:r w:rsidR="002876A8" w:rsidRPr="00100674">
        <w:rPr>
          <w:rFonts w:eastAsia="Times New Roman"/>
          <w:szCs w:val="22"/>
          <w:lang w:val="it-IT" w:eastAsia="en-US"/>
        </w:rPr>
        <w:t xml:space="preserve">/BXD </w:t>
      </w:r>
      <w:r w:rsidRPr="00100674">
        <w:rPr>
          <w:rFonts w:eastAsia="Times New Roman"/>
          <w:szCs w:val="22"/>
          <w:lang w:val="it-IT" w:eastAsia="en-US"/>
        </w:rPr>
        <w:t xml:space="preserve">do Hội Môi trường Xây dựng Việt Nam biên soạn, Cục Hạ tầng kỹ thuật phối hợp chuyên môn, Vụ Khoa học Công nghệ và Môi trường trình duyệt, Bộ Khoa học và Công nghệ thẩm định, Bộ Xây dựng ban hành theo </w:t>
      </w:r>
      <w:r w:rsidR="002876A8" w:rsidRPr="00100674">
        <w:rPr>
          <w:rFonts w:eastAsia="Times New Roman"/>
          <w:szCs w:val="22"/>
          <w:lang w:val="it-IT" w:eastAsia="en-US"/>
        </w:rPr>
        <w:t>Thông tư số 15</w:t>
      </w:r>
      <w:r w:rsidRPr="00100674">
        <w:rPr>
          <w:rFonts w:eastAsia="Times New Roman"/>
          <w:szCs w:val="22"/>
          <w:lang w:val="it-IT" w:eastAsia="en-US"/>
        </w:rPr>
        <w:t>/20</w:t>
      </w:r>
      <w:r w:rsidR="002876A8" w:rsidRPr="00100674">
        <w:rPr>
          <w:rFonts w:eastAsia="Times New Roman"/>
          <w:szCs w:val="22"/>
          <w:lang w:val="vi-VN" w:eastAsia="en-US"/>
        </w:rPr>
        <w:t>23</w:t>
      </w:r>
      <w:r w:rsidRPr="00100674">
        <w:rPr>
          <w:rFonts w:eastAsia="Times New Roman"/>
          <w:szCs w:val="22"/>
          <w:lang w:val="it-IT" w:eastAsia="en-US"/>
        </w:rPr>
        <w:t xml:space="preserve">/TT-BXD ngày </w:t>
      </w:r>
      <w:r w:rsidR="002876A8" w:rsidRPr="00100674">
        <w:rPr>
          <w:rFonts w:eastAsia="Times New Roman"/>
          <w:szCs w:val="22"/>
          <w:lang w:val="vi-VN" w:eastAsia="en-US"/>
        </w:rPr>
        <w:t>29</w:t>
      </w:r>
      <w:r w:rsidRPr="00100674">
        <w:rPr>
          <w:rFonts w:eastAsia="Times New Roman"/>
          <w:szCs w:val="22"/>
          <w:lang w:val="it-IT" w:eastAsia="en-US"/>
        </w:rPr>
        <w:t xml:space="preserve"> thán</w:t>
      </w:r>
      <w:r w:rsidR="004E6A95" w:rsidRPr="00100674">
        <w:rPr>
          <w:rFonts w:eastAsia="Times New Roman"/>
          <w:szCs w:val="22"/>
          <w:lang w:val="vi-VN" w:eastAsia="en-US"/>
        </w:rPr>
        <w:t>g 12</w:t>
      </w:r>
      <w:r w:rsidRPr="00100674">
        <w:rPr>
          <w:rFonts w:eastAsia="Times New Roman"/>
          <w:szCs w:val="22"/>
          <w:lang w:val="it-IT" w:eastAsia="en-US"/>
        </w:rPr>
        <w:t xml:space="preserve"> năm 20</w:t>
      </w:r>
      <w:r w:rsidRPr="00100674">
        <w:rPr>
          <w:rFonts w:eastAsia="Times New Roman"/>
          <w:szCs w:val="22"/>
          <w:lang w:val="vi-VN" w:eastAsia="en-US"/>
        </w:rPr>
        <w:t>2</w:t>
      </w:r>
      <w:r w:rsidR="004E6A95" w:rsidRPr="00100674">
        <w:rPr>
          <w:rFonts w:eastAsia="Times New Roman"/>
          <w:szCs w:val="22"/>
          <w:lang w:val="vi-VN" w:eastAsia="en-US"/>
        </w:rPr>
        <w:t>3.</w:t>
      </w:r>
    </w:p>
    <w:p w14:paraId="5988A89C" w14:textId="3F9BBC08" w:rsidR="00231A25" w:rsidRPr="000A0B62" w:rsidRDefault="00231A25" w:rsidP="001A204B">
      <w:pPr>
        <w:spacing w:before="120" w:after="120" w:line="350" w:lineRule="atLeast"/>
        <w:ind w:right="2409"/>
        <w:rPr>
          <w:b/>
          <w:noProof/>
          <w:color w:val="FF0000"/>
          <w:spacing w:val="4"/>
          <w:sz w:val="26"/>
          <w:szCs w:val="26"/>
          <w:lang w:val="pt-BR"/>
        </w:rPr>
      </w:pPr>
      <w:r w:rsidRPr="000A0B62">
        <w:rPr>
          <w:color w:val="FF0000"/>
          <w:spacing w:val="4"/>
          <w:szCs w:val="22"/>
          <w:lang w:val="it-IT"/>
        </w:rPr>
        <w:t>QCVN 07:20</w:t>
      </w:r>
      <w:r w:rsidR="004E6A95" w:rsidRPr="000A0B62">
        <w:rPr>
          <w:color w:val="FF0000"/>
          <w:spacing w:val="4"/>
          <w:szCs w:val="22"/>
          <w:lang w:val="vi-VN"/>
        </w:rPr>
        <w:t>23</w:t>
      </w:r>
      <w:r w:rsidRPr="000A0B62">
        <w:rPr>
          <w:color w:val="FF0000"/>
          <w:spacing w:val="4"/>
          <w:szCs w:val="22"/>
          <w:lang w:val="it-IT"/>
        </w:rPr>
        <w:t>/BXD thay thế QCVN 07:2016/BXD</w:t>
      </w:r>
      <w:r w:rsidRPr="000A0B62">
        <w:rPr>
          <w:rFonts w:eastAsia="Times New Roman"/>
          <w:color w:val="FF0000"/>
          <w:spacing w:val="4"/>
          <w:szCs w:val="22"/>
          <w:lang w:val="vi-VN" w:eastAsia="en-US"/>
        </w:rPr>
        <w:t xml:space="preserve"> được</w:t>
      </w:r>
      <w:r w:rsidRPr="000A0B62">
        <w:rPr>
          <w:color w:val="FF0000"/>
          <w:spacing w:val="4"/>
          <w:szCs w:val="22"/>
          <w:lang w:val="it-IT"/>
        </w:rPr>
        <w:t xml:space="preserve"> ban hành theo Thông tư số 01/2016/TT-BXD ngày 01 tháng 02 năm 2016 của Bộ trưởng Bộ Xây dựng.</w:t>
      </w:r>
      <w:bookmarkStart w:id="5" w:name="_Hlk149573855"/>
      <w:bookmarkEnd w:id="5"/>
    </w:p>
    <w:sectPr w:rsidR="00231A25" w:rsidRPr="000A0B62" w:rsidSect="00280426">
      <w:headerReference w:type="even" r:id="rId10"/>
      <w:headerReference w:type="default" r:id="rId11"/>
      <w:footerReference w:type="even" r:id="rId12"/>
      <w:footerReference w:type="default" r:id="rId13"/>
      <w:type w:val="continuous"/>
      <w:pgSz w:w="11907" w:h="16840" w:code="9"/>
      <w:pgMar w:top="1134" w:right="851" w:bottom="1134" w:left="1134" w:header="567" w:footer="567" w:gutter="0"/>
      <w:pgNumType w:start="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68C9A4" w14:textId="77777777" w:rsidR="00BA393D" w:rsidRDefault="00BA393D">
      <w:pPr>
        <w:spacing w:before="0" w:line="240" w:lineRule="auto"/>
      </w:pPr>
      <w:r>
        <w:separator/>
      </w:r>
    </w:p>
  </w:endnote>
  <w:endnote w:type="continuationSeparator" w:id="0">
    <w:p w14:paraId="59534356" w14:textId="77777777" w:rsidR="00BA393D" w:rsidRDefault="00BA393D">
      <w:pPr>
        <w:spacing w:before="0" w:line="240" w:lineRule="auto"/>
      </w:pPr>
      <w:r>
        <w:continuationSeparator/>
      </w:r>
    </w:p>
  </w:endnote>
  <w:endnote w:type="continuationNotice" w:id="1">
    <w:p w14:paraId="61814AEE" w14:textId="77777777" w:rsidR="00BA393D" w:rsidRDefault="00BA393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VnArialH">
    <w:panose1 w:val="020B7200000000000000"/>
    <w:charset w:val="00"/>
    <w:family w:val="swiss"/>
    <w:pitch w:val="variable"/>
    <w:sig w:usb0="00000007" w:usb1="00000000" w:usb2="00000000" w:usb3="00000000" w:csb0="00000003" w:csb1="00000000"/>
  </w:font>
  <w:font w:name=".VnTime">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nArial">
    <w:altName w:val="Courier New"/>
    <w:panose1 w:val="020B7200000000000000"/>
    <w:charset w:val="00"/>
    <w:family w:val="swiss"/>
    <w:pitch w:val="variable"/>
    <w:sig w:usb0="00000007" w:usb1="00000000" w:usb2="00000000" w:usb3="00000000" w:csb0="00000013"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Italic">
    <w:altName w:val="Times New Roman"/>
    <w:charset w:val="00"/>
    <w:family w:val="auto"/>
    <w:pitch w:val="variable"/>
    <w:sig w:usb0="E00002FF" w:usb1="5000205A" w:usb2="00000000" w:usb3="00000000" w:csb0="0000019F" w:csb1="00000000"/>
  </w:font>
  <w:font w:name="Arial Bold">
    <w:altName w:val="Arial"/>
    <w:panose1 w:val="00000000000000000000"/>
    <w:charset w:val="00"/>
    <w:family w:val="roman"/>
    <w:notTrueType/>
    <w:pitch w:val="default"/>
  </w:font>
  <w:font w:name="等线">
    <w:panose1 w:val="00000000000000000000"/>
    <w:charset w:val="80"/>
    <w:family w:val="roman"/>
    <w:notTrueType/>
    <w:pitch w:val="default"/>
  </w:font>
  <w:font w:name="TimesNewRoman">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VnHelveticaU">
    <w:altName w:val="Arial"/>
    <w:charset w:val="00"/>
    <w:family w:val="swiss"/>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等线 Light">
    <w:panose1 w:val="00000000000000000000"/>
    <w:charset w:val="80"/>
    <w:family w:val="roman"/>
    <w:notTrueType/>
    <w:pitch w:val="default"/>
  </w:font>
  <w:font w:name="Calibri Light">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5D2D4F" w14:textId="77777777" w:rsidR="00280426" w:rsidRDefault="00280426" w:rsidP="00280426">
    <w:pPr>
      <w:pStyle w:val="Footer"/>
      <w:jc w:val="both"/>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EEF8D5" w14:textId="2EF071E5" w:rsidR="00D105C7" w:rsidRPr="00280426" w:rsidRDefault="00D105C7" w:rsidP="00280426">
    <w:pPr>
      <w:pStyle w:val="Footer"/>
      <w:spacing w:before="120" w:after="120"/>
      <w:jc w:val="right"/>
      <w:rPr>
        <w:rFonts w:ascii="Arial" w:hAnsi="Arial" w:cs="Arial"/>
        <w:caps/>
        <w:noProof/>
        <w:color w:val="000000" w:themeColor="text1"/>
        <w:sz w:val="22"/>
        <w:szCs w:val="22"/>
      </w:rPr>
    </w:pPr>
    <w:r w:rsidRPr="00280426">
      <w:rPr>
        <w:rFonts w:ascii="Arial" w:hAnsi="Arial" w:cs="Arial"/>
        <w:caps/>
        <w:color w:val="000000" w:themeColor="text1"/>
        <w:sz w:val="22"/>
        <w:szCs w:val="22"/>
      </w:rPr>
      <w:fldChar w:fldCharType="begin"/>
    </w:r>
    <w:r w:rsidRPr="00280426">
      <w:rPr>
        <w:rFonts w:ascii="Arial" w:hAnsi="Arial" w:cs="Arial"/>
        <w:caps/>
        <w:color w:val="000000" w:themeColor="text1"/>
        <w:sz w:val="22"/>
        <w:szCs w:val="22"/>
      </w:rPr>
      <w:instrText xml:space="preserve"> PAGE   \* MERGEFORMAT </w:instrText>
    </w:r>
    <w:r w:rsidRPr="00280426">
      <w:rPr>
        <w:rFonts w:ascii="Arial" w:hAnsi="Arial" w:cs="Arial"/>
        <w:caps/>
        <w:color w:val="000000" w:themeColor="text1"/>
        <w:sz w:val="22"/>
        <w:szCs w:val="22"/>
      </w:rPr>
      <w:fldChar w:fldCharType="separate"/>
    </w:r>
    <w:r w:rsidR="00A7707F">
      <w:rPr>
        <w:rFonts w:ascii="Arial" w:hAnsi="Arial" w:cs="Arial"/>
        <w:caps/>
        <w:noProof/>
        <w:color w:val="000000" w:themeColor="text1"/>
        <w:sz w:val="22"/>
        <w:szCs w:val="22"/>
      </w:rPr>
      <w:t>5</w:t>
    </w:r>
    <w:r w:rsidRPr="00280426">
      <w:rPr>
        <w:rFonts w:ascii="Arial" w:hAnsi="Arial" w:cs="Arial"/>
        <w:caps/>
        <w:noProof/>
        <w:color w:val="000000" w:themeColor="text1"/>
        <w:sz w:val="22"/>
        <w:szCs w:val="22"/>
      </w:rPr>
      <w:fldChar w:fldCharType="end"/>
    </w:r>
  </w:p>
  <w:p w14:paraId="57CCE562" w14:textId="77777777" w:rsidR="00D105C7" w:rsidRPr="0000692B" w:rsidRDefault="00D105C7" w:rsidP="0000692B">
    <w:pPr>
      <w:pStyle w:val="Footer"/>
      <w:tabs>
        <w:tab w:val="clear" w:pos="4320"/>
        <w:tab w:val="clear" w:pos="8640"/>
        <w:tab w:val="left" w:pos="7665"/>
      </w:tabs>
      <w:jc w:val="center"/>
      <w:rPr>
        <w:rFonts w:ascii="Arial" w:hAnsi="Arial" w:cs="Arial"/>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5C33F5" w14:textId="77777777" w:rsidR="00BA393D" w:rsidRDefault="00BA393D">
      <w:pPr>
        <w:spacing w:before="0" w:line="240" w:lineRule="auto"/>
      </w:pPr>
      <w:r>
        <w:separator/>
      </w:r>
    </w:p>
  </w:footnote>
  <w:footnote w:type="continuationSeparator" w:id="0">
    <w:p w14:paraId="238F3C3B" w14:textId="77777777" w:rsidR="00BA393D" w:rsidRDefault="00BA393D">
      <w:pPr>
        <w:spacing w:before="0" w:line="240" w:lineRule="auto"/>
      </w:pPr>
      <w:r>
        <w:continuationSeparator/>
      </w:r>
    </w:p>
  </w:footnote>
  <w:footnote w:type="continuationNotice" w:id="1">
    <w:p w14:paraId="153803B0" w14:textId="77777777" w:rsidR="00BA393D" w:rsidRDefault="00BA393D">
      <w:pPr>
        <w:spacing w:before="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C1A97E" w14:textId="779E0A81" w:rsidR="00D105C7" w:rsidRPr="00F91D20" w:rsidRDefault="00D105C7" w:rsidP="008501F7">
    <w:pPr>
      <w:pStyle w:val="Header"/>
      <w:spacing w:before="240" w:after="240"/>
      <w:jc w:val="left"/>
      <w:rPr>
        <w:b/>
        <w:sz w:val="22"/>
        <w:szCs w:val="22"/>
      </w:rPr>
    </w:pPr>
    <w:r w:rsidRPr="00F91D20">
      <w:rPr>
        <w:b/>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B2DF15" w14:textId="1A699154" w:rsidR="00280426" w:rsidRDefault="00280426" w:rsidP="00280426">
    <w:pPr>
      <w:pStyle w:val="Header"/>
      <w:spacing w:before="240" w:after="240" w:line="276" w:lineRule="auto"/>
      <w:jc w:val="right"/>
    </w:pPr>
    <w:r w:rsidRPr="00F1616E">
      <w:rPr>
        <w:b/>
        <w:sz w:val="22"/>
        <w:szCs w:val="22"/>
      </w:rPr>
      <w:t>QCVN</w:t>
    </w:r>
    <w:r w:rsidRPr="00F1616E">
      <w:rPr>
        <w:b/>
        <w:sz w:val="22"/>
        <w:szCs w:val="22"/>
        <w:lang w:val="vi-VN"/>
      </w:rPr>
      <w:t xml:space="preserve"> </w:t>
    </w:r>
    <w:r w:rsidRPr="00F1616E">
      <w:rPr>
        <w:b/>
        <w:sz w:val="22"/>
        <w:szCs w:val="22"/>
      </w:rPr>
      <w:t>07:20</w:t>
    </w:r>
    <w:r w:rsidRPr="00F1616E">
      <w:rPr>
        <w:b/>
        <w:sz w:val="22"/>
        <w:szCs w:val="22"/>
        <w:lang w:val="vi-VN"/>
      </w:rPr>
      <w:t>23</w:t>
    </w:r>
    <w:r w:rsidRPr="00F1616E">
      <w:rPr>
        <w:b/>
        <w:sz w:val="22"/>
        <w:szCs w:val="22"/>
      </w:rPr>
      <w:t>/BX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046122"/>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C770A79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5AD29918"/>
    <w:lvl w:ilvl="0">
      <w:start w:val="1"/>
      <w:numFmt w:val="decimal"/>
      <w:pStyle w:val="ListNumber3"/>
      <w:lvlText w:val="%1."/>
      <w:lvlJc w:val="left"/>
      <w:pPr>
        <w:tabs>
          <w:tab w:val="num" w:pos="926"/>
        </w:tabs>
        <w:ind w:left="926" w:hanging="360"/>
      </w:pPr>
    </w:lvl>
  </w:abstractNum>
  <w:abstractNum w:abstractNumId="3">
    <w:nsid w:val="FFFFFF7F"/>
    <w:multiLevelType w:val="singleLevel"/>
    <w:tmpl w:val="E4AC3346"/>
    <w:lvl w:ilvl="0">
      <w:start w:val="1"/>
      <w:numFmt w:val="decimal"/>
      <w:pStyle w:val="ListNumber2"/>
      <w:lvlText w:val="%1."/>
      <w:lvlJc w:val="left"/>
      <w:pPr>
        <w:tabs>
          <w:tab w:val="num" w:pos="643"/>
        </w:tabs>
        <w:ind w:left="643" w:hanging="360"/>
      </w:pPr>
    </w:lvl>
  </w:abstractNum>
  <w:abstractNum w:abstractNumId="4">
    <w:nsid w:val="FFFFFF80"/>
    <w:multiLevelType w:val="singleLevel"/>
    <w:tmpl w:val="87FC6516"/>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9F3A248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D7848EA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76842C60"/>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419C7B2C"/>
    <w:lvl w:ilvl="0">
      <w:start w:val="1"/>
      <w:numFmt w:val="decimal"/>
      <w:pStyle w:val="ListNumber"/>
      <w:lvlText w:val="%1."/>
      <w:lvlJc w:val="left"/>
      <w:pPr>
        <w:tabs>
          <w:tab w:val="num" w:pos="360"/>
        </w:tabs>
        <w:ind w:left="360" w:hanging="360"/>
      </w:pPr>
    </w:lvl>
  </w:abstractNum>
  <w:abstractNum w:abstractNumId="9">
    <w:nsid w:val="00000002"/>
    <w:multiLevelType w:val="singleLevel"/>
    <w:tmpl w:val="00000002"/>
    <w:name w:val="WW8Num2"/>
    <w:lvl w:ilvl="0">
      <w:start w:val="1"/>
      <w:numFmt w:val="bullet"/>
      <w:lvlText w:val="–"/>
      <w:lvlJc w:val="left"/>
      <w:pPr>
        <w:tabs>
          <w:tab w:val="num" w:pos="644"/>
        </w:tabs>
        <w:ind w:left="624" w:hanging="340"/>
      </w:pPr>
      <w:rPr>
        <w:rFonts w:ascii="Arial" w:hAnsi="Arial" w:cs="Arial"/>
      </w:rPr>
    </w:lvl>
  </w:abstractNum>
  <w:abstractNum w:abstractNumId="10">
    <w:nsid w:val="01AB2C17"/>
    <w:multiLevelType w:val="hybridMultilevel"/>
    <w:tmpl w:val="8CC4A690"/>
    <w:lvl w:ilvl="0" w:tplc="68002194">
      <w:start w:val="1"/>
      <w:numFmt w:val="decimal"/>
      <w:lvlText w:val="(%1)"/>
      <w:lvlJc w:val="left"/>
      <w:pPr>
        <w:ind w:left="990" w:hanging="360"/>
      </w:pPr>
      <w:rPr>
        <w:rFonts w:ascii="Arial" w:eastAsia="SimSun" w:hAnsi="Arial" w:cs="Arial"/>
        <w:color w:val="FF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nsid w:val="05A11C9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nsid w:val="08805028"/>
    <w:multiLevelType w:val="multilevel"/>
    <w:tmpl w:val="205840D4"/>
    <w:lvl w:ilvl="0">
      <w:start w:val="4"/>
      <w:numFmt w:val="decimal"/>
      <w:pStyle w:val="Heading3N4"/>
      <w:lvlText w:val="C.%1"/>
      <w:lvlJc w:val="left"/>
      <w:pPr>
        <w:tabs>
          <w:tab w:val="num" w:pos="432"/>
        </w:tabs>
        <w:ind w:left="432" w:hanging="432"/>
      </w:pPr>
      <w:rPr>
        <w:rFonts w:cs="Times New Roman" w:hint="default"/>
      </w:rPr>
    </w:lvl>
    <w:lvl w:ilvl="1">
      <w:start w:val="4"/>
      <w:numFmt w:val="decimal"/>
      <w:lvlText w:val="C.%1.%2"/>
      <w:lvlJc w:val="left"/>
      <w:pPr>
        <w:tabs>
          <w:tab w:val="num" w:pos="576"/>
        </w:tabs>
        <w:ind w:left="576" w:hanging="576"/>
      </w:pPr>
      <w:rPr>
        <w:rFonts w:cs="Times New Roman" w:hint="default"/>
      </w:rPr>
    </w:lvl>
    <w:lvl w:ilvl="2">
      <w:start w:val="3"/>
      <w:numFmt w:val="decimal"/>
      <w:pStyle w:val="Heading3SS4"/>
      <w:lvlText w:val="B.%1.1"/>
      <w:lvlJc w:val="left"/>
      <w:pPr>
        <w:tabs>
          <w:tab w:val="num" w:pos="720"/>
        </w:tabs>
        <w:ind w:left="720" w:hanging="720"/>
      </w:pPr>
      <w:rPr>
        <w:rFonts w:cs="Times New Roman" w:hint="default"/>
      </w:rPr>
    </w:lvl>
    <w:lvl w:ilvl="3">
      <w:numFmt w:val="none"/>
      <w:lvlText w:val=""/>
      <w:lvlJc w:val="left"/>
      <w:pPr>
        <w:tabs>
          <w:tab w:val="num" w:pos="360"/>
        </w:tabs>
      </w:pPr>
    </w:lvl>
    <w:lvl w:ilvl="4">
      <w:start w:val="1"/>
      <w:numFmt w:val="decimal"/>
      <w:lvlText w:val="C.%1.%2.%3.%4.%5"/>
      <w:lvlJc w:val="left"/>
      <w:pPr>
        <w:tabs>
          <w:tab w:val="num" w:pos="1080"/>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nsid w:val="098F5806"/>
    <w:multiLevelType w:val="hybridMultilevel"/>
    <w:tmpl w:val="B368297E"/>
    <w:lvl w:ilvl="0" w:tplc="4A0E8922">
      <w:start w:val="1"/>
      <w:numFmt w:val="decimal"/>
      <w:pStyle w:val="Nidung1"/>
      <w:lvlText w:val="%1)"/>
      <w:lvlJc w:val="left"/>
      <w:pPr>
        <w:tabs>
          <w:tab w:val="num" w:pos="1021"/>
        </w:tabs>
        <w:ind w:left="1021" w:hanging="301"/>
      </w:pPr>
      <w:rPr>
        <w:rFonts w:hint="default"/>
      </w:rPr>
    </w:lvl>
    <w:lvl w:ilvl="1" w:tplc="7D9C6512">
      <w:start w:val="1"/>
      <w:numFmt w:val="lowerLetter"/>
      <w:lvlText w:val="%2."/>
      <w:lvlJc w:val="left"/>
      <w:pPr>
        <w:tabs>
          <w:tab w:val="num" w:pos="1440"/>
        </w:tabs>
        <w:ind w:left="1440" w:hanging="360"/>
      </w:pPr>
    </w:lvl>
    <w:lvl w:ilvl="2" w:tplc="FA46FD1A">
      <w:start w:val="1"/>
      <w:numFmt w:val="lowerRoman"/>
      <w:lvlText w:val="%3."/>
      <w:lvlJc w:val="right"/>
      <w:pPr>
        <w:tabs>
          <w:tab w:val="num" w:pos="2160"/>
        </w:tabs>
        <w:ind w:left="2160" w:hanging="180"/>
      </w:pPr>
    </w:lvl>
    <w:lvl w:ilvl="3" w:tplc="7E4A4432" w:tentative="1">
      <w:start w:val="1"/>
      <w:numFmt w:val="decimal"/>
      <w:lvlText w:val="%4."/>
      <w:lvlJc w:val="left"/>
      <w:pPr>
        <w:tabs>
          <w:tab w:val="num" w:pos="2880"/>
        </w:tabs>
        <w:ind w:left="2880" w:hanging="360"/>
      </w:pPr>
    </w:lvl>
    <w:lvl w:ilvl="4" w:tplc="80E6551A" w:tentative="1">
      <w:start w:val="1"/>
      <w:numFmt w:val="lowerLetter"/>
      <w:lvlText w:val="%5."/>
      <w:lvlJc w:val="left"/>
      <w:pPr>
        <w:tabs>
          <w:tab w:val="num" w:pos="3600"/>
        </w:tabs>
        <w:ind w:left="3600" w:hanging="360"/>
      </w:pPr>
    </w:lvl>
    <w:lvl w:ilvl="5" w:tplc="38F0CE78" w:tentative="1">
      <w:start w:val="1"/>
      <w:numFmt w:val="lowerRoman"/>
      <w:lvlText w:val="%6."/>
      <w:lvlJc w:val="right"/>
      <w:pPr>
        <w:tabs>
          <w:tab w:val="num" w:pos="4320"/>
        </w:tabs>
        <w:ind w:left="4320" w:hanging="180"/>
      </w:pPr>
    </w:lvl>
    <w:lvl w:ilvl="6" w:tplc="4C92E62C" w:tentative="1">
      <w:start w:val="1"/>
      <w:numFmt w:val="decimal"/>
      <w:lvlText w:val="%7."/>
      <w:lvlJc w:val="left"/>
      <w:pPr>
        <w:tabs>
          <w:tab w:val="num" w:pos="5040"/>
        </w:tabs>
        <w:ind w:left="5040" w:hanging="360"/>
      </w:pPr>
    </w:lvl>
    <w:lvl w:ilvl="7" w:tplc="DFA8C250" w:tentative="1">
      <w:start w:val="1"/>
      <w:numFmt w:val="lowerLetter"/>
      <w:lvlText w:val="%8."/>
      <w:lvlJc w:val="left"/>
      <w:pPr>
        <w:tabs>
          <w:tab w:val="num" w:pos="5760"/>
        </w:tabs>
        <w:ind w:left="5760" w:hanging="360"/>
      </w:pPr>
    </w:lvl>
    <w:lvl w:ilvl="8" w:tplc="1AA46C22" w:tentative="1">
      <w:start w:val="1"/>
      <w:numFmt w:val="lowerRoman"/>
      <w:lvlText w:val="%9."/>
      <w:lvlJc w:val="right"/>
      <w:pPr>
        <w:tabs>
          <w:tab w:val="num" w:pos="6480"/>
        </w:tabs>
        <w:ind w:left="6480" w:hanging="180"/>
      </w:pPr>
    </w:lvl>
  </w:abstractNum>
  <w:abstractNum w:abstractNumId="14">
    <w:nsid w:val="0E993DF7"/>
    <w:multiLevelType w:val="multilevel"/>
    <w:tmpl w:val="13FAA676"/>
    <w:styleLink w:val="CurrentList1"/>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10CF7DC6"/>
    <w:multiLevelType w:val="multilevel"/>
    <w:tmpl w:val="C35AE83E"/>
    <w:lvl w:ilvl="0">
      <w:start w:val="2"/>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nsid w:val="128074FD"/>
    <w:multiLevelType w:val="hybridMultilevel"/>
    <w:tmpl w:val="854AC882"/>
    <w:lvl w:ilvl="0" w:tplc="44001620">
      <w:start w:val="1"/>
      <w:numFmt w:val="decimal"/>
      <w:pStyle w:val="Style6"/>
      <w:lvlText w:val="%1."/>
      <w:lvlJc w:val="left"/>
      <w:pPr>
        <w:tabs>
          <w:tab w:val="num" w:pos="504"/>
        </w:tabs>
        <w:ind w:left="504" w:hanging="504"/>
      </w:pPr>
      <w:rPr>
        <w:rFonts w:hint="default"/>
      </w:rPr>
    </w:lvl>
    <w:lvl w:ilvl="1" w:tplc="1C1A6D34" w:tentative="1">
      <w:start w:val="1"/>
      <w:numFmt w:val="lowerLetter"/>
      <w:lvlText w:val="%2."/>
      <w:lvlJc w:val="left"/>
      <w:pPr>
        <w:tabs>
          <w:tab w:val="num" w:pos="1440"/>
        </w:tabs>
        <w:ind w:left="1440" w:hanging="360"/>
      </w:pPr>
    </w:lvl>
    <w:lvl w:ilvl="2" w:tplc="EC82F070" w:tentative="1">
      <w:start w:val="1"/>
      <w:numFmt w:val="lowerRoman"/>
      <w:lvlText w:val="%3."/>
      <w:lvlJc w:val="right"/>
      <w:pPr>
        <w:tabs>
          <w:tab w:val="num" w:pos="2160"/>
        </w:tabs>
        <w:ind w:left="2160" w:hanging="180"/>
      </w:pPr>
    </w:lvl>
    <w:lvl w:ilvl="3" w:tplc="A7AE5374" w:tentative="1">
      <w:start w:val="1"/>
      <w:numFmt w:val="decimal"/>
      <w:lvlText w:val="%4."/>
      <w:lvlJc w:val="left"/>
      <w:pPr>
        <w:tabs>
          <w:tab w:val="num" w:pos="2880"/>
        </w:tabs>
        <w:ind w:left="2880" w:hanging="360"/>
      </w:pPr>
    </w:lvl>
    <w:lvl w:ilvl="4" w:tplc="05ECA630" w:tentative="1">
      <w:start w:val="1"/>
      <w:numFmt w:val="lowerLetter"/>
      <w:lvlText w:val="%5."/>
      <w:lvlJc w:val="left"/>
      <w:pPr>
        <w:tabs>
          <w:tab w:val="num" w:pos="3600"/>
        </w:tabs>
        <w:ind w:left="3600" w:hanging="360"/>
      </w:pPr>
    </w:lvl>
    <w:lvl w:ilvl="5" w:tplc="EA52DFD6" w:tentative="1">
      <w:start w:val="1"/>
      <w:numFmt w:val="lowerRoman"/>
      <w:lvlText w:val="%6."/>
      <w:lvlJc w:val="right"/>
      <w:pPr>
        <w:tabs>
          <w:tab w:val="num" w:pos="4320"/>
        </w:tabs>
        <w:ind w:left="4320" w:hanging="180"/>
      </w:pPr>
    </w:lvl>
    <w:lvl w:ilvl="6" w:tplc="A24CA7AC" w:tentative="1">
      <w:start w:val="1"/>
      <w:numFmt w:val="decimal"/>
      <w:lvlText w:val="%7."/>
      <w:lvlJc w:val="left"/>
      <w:pPr>
        <w:tabs>
          <w:tab w:val="num" w:pos="5040"/>
        </w:tabs>
        <w:ind w:left="5040" w:hanging="360"/>
      </w:pPr>
    </w:lvl>
    <w:lvl w:ilvl="7" w:tplc="265E4D56" w:tentative="1">
      <w:start w:val="1"/>
      <w:numFmt w:val="lowerLetter"/>
      <w:lvlText w:val="%8."/>
      <w:lvlJc w:val="left"/>
      <w:pPr>
        <w:tabs>
          <w:tab w:val="num" w:pos="5760"/>
        </w:tabs>
        <w:ind w:left="5760" w:hanging="360"/>
      </w:pPr>
    </w:lvl>
    <w:lvl w:ilvl="8" w:tplc="698A38A4" w:tentative="1">
      <w:start w:val="1"/>
      <w:numFmt w:val="lowerRoman"/>
      <w:lvlText w:val="%9."/>
      <w:lvlJc w:val="right"/>
      <w:pPr>
        <w:tabs>
          <w:tab w:val="num" w:pos="6480"/>
        </w:tabs>
        <w:ind w:left="6480" w:hanging="180"/>
      </w:pPr>
    </w:lvl>
  </w:abstractNum>
  <w:abstractNum w:abstractNumId="17">
    <w:nsid w:val="12E04951"/>
    <w:multiLevelType w:val="multilevel"/>
    <w:tmpl w:val="1A86E464"/>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15A74D17"/>
    <w:multiLevelType w:val="multilevel"/>
    <w:tmpl w:val="D7C2D80E"/>
    <w:lvl w:ilvl="0">
      <w:start w:val="2"/>
      <w:numFmt w:val="decimal"/>
      <w:lvlText w:val="%1"/>
      <w:lvlJc w:val="left"/>
      <w:pPr>
        <w:ind w:left="735" w:hanging="735"/>
      </w:pPr>
      <w:rPr>
        <w:rFonts w:hint="default"/>
      </w:rPr>
    </w:lvl>
    <w:lvl w:ilvl="1">
      <w:start w:val="3"/>
      <w:numFmt w:val="decimal"/>
      <w:lvlText w:val="%1.%2"/>
      <w:lvlJc w:val="left"/>
      <w:pPr>
        <w:ind w:left="1125" w:hanging="735"/>
      </w:pPr>
      <w:rPr>
        <w:rFonts w:hint="default"/>
      </w:rPr>
    </w:lvl>
    <w:lvl w:ilvl="2">
      <w:start w:val="2"/>
      <w:numFmt w:val="decimal"/>
      <w:lvlText w:val="%1.%2.%3"/>
      <w:lvlJc w:val="left"/>
      <w:pPr>
        <w:ind w:left="1515" w:hanging="735"/>
      </w:pPr>
      <w:rPr>
        <w:rFonts w:hint="default"/>
      </w:rPr>
    </w:lvl>
    <w:lvl w:ilvl="3">
      <w:start w:val="1"/>
      <w:numFmt w:val="decimal"/>
      <w:lvlText w:val="%1.%2.%3.%4"/>
      <w:lvlJc w:val="left"/>
      <w:pPr>
        <w:ind w:left="1080" w:hanging="1080"/>
      </w:pPr>
      <w:rPr>
        <w:rFonts w:hint="default"/>
        <w:b/>
        <w:sz w:val="22"/>
        <w:szCs w:val="22"/>
      </w:rPr>
    </w:lvl>
    <w:lvl w:ilvl="4">
      <w:start w:val="1"/>
      <w:numFmt w:val="decimal"/>
      <w:lvlText w:val="%1.%2.%3.%4.%5"/>
      <w:lvlJc w:val="left"/>
      <w:pPr>
        <w:ind w:left="2640" w:hanging="1080"/>
      </w:pPr>
      <w:rPr>
        <w:rFonts w:hint="default"/>
        <w:b/>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19">
    <w:nsid w:val="16DF1C18"/>
    <w:multiLevelType w:val="multilevel"/>
    <w:tmpl w:val="01964B42"/>
    <w:lvl w:ilvl="0">
      <w:start w:val="2"/>
      <w:numFmt w:val="decimal"/>
      <w:lvlText w:val="%1"/>
      <w:lvlJc w:val="left"/>
      <w:pPr>
        <w:ind w:left="620" w:hanging="620"/>
      </w:pPr>
      <w:rPr>
        <w:rFonts w:hint="default"/>
        <w:b/>
      </w:rPr>
    </w:lvl>
    <w:lvl w:ilvl="1">
      <w:start w:val="5"/>
      <w:numFmt w:val="decimal"/>
      <w:lvlText w:val="%1.%2"/>
      <w:lvlJc w:val="left"/>
      <w:pPr>
        <w:ind w:left="620" w:hanging="620"/>
      </w:pPr>
      <w:rPr>
        <w:rFonts w:hint="default"/>
        <w:b/>
      </w:rPr>
    </w:lvl>
    <w:lvl w:ilvl="2">
      <w:start w:val="1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nsid w:val="1B181469"/>
    <w:multiLevelType w:val="multilevel"/>
    <w:tmpl w:val="75D60958"/>
    <w:lvl w:ilvl="0">
      <w:start w:val="2"/>
      <w:numFmt w:val="decimal"/>
      <w:lvlText w:val="%1"/>
      <w:lvlJc w:val="left"/>
      <w:pPr>
        <w:ind w:left="780" w:hanging="780"/>
      </w:pPr>
      <w:rPr>
        <w:rFonts w:hint="default"/>
        <w:b/>
      </w:rPr>
    </w:lvl>
    <w:lvl w:ilvl="1">
      <w:start w:val="1"/>
      <w:numFmt w:val="decimal"/>
      <w:lvlText w:val="%1.%2"/>
      <w:lvlJc w:val="left"/>
      <w:pPr>
        <w:ind w:left="780" w:hanging="780"/>
      </w:pPr>
      <w:rPr>
        <w:rFonts w:hint="default"/>
        <w:b/>
      </w:rPr>
    </w:lvl>
    <w:lvl w:ilvl="2">
      <w:start w:val="6"/>
      <w:numFmt w:val="decimal"/>
      <w:lvlText w:val="%1.%2.%3"/>
      <w:lvlJc w:val="left"/>
      <w:pPr>
        <w:ind w:left="780" w:hanging="780"/>
      </w:pPr>
      <w:rPr>
        <w:rFonts w:hint="default"/>
        <w:b/>
      </w:rPr>
    </w:lvl>
    <w:lvl w:ilvl="3">
      <w:start w:val="11"/>
      <w:numFmt w:val="decimal"/>
      <w:lvlText w:val="%1.%2.%3.%4"/>
      <w:lvlJc w:val="left"/>
      <w:pPr>
        <w:ind w:left="780" w:hanging="7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nsid w:val="1D1F658C"/>
    <w:multiLevelType w:val="multilevel"/>
    <w:tmpl w:val="FAB6BB14"/>
    <w:lvl w:ilvl="0">
      <w:start w:val="2"/>
      <w:numFmt w:val="decimal"/>
      <w:lvlText w:val="%1"/>
      <w:lvlJc w:val="left"/>
      <w:pPr>
        <w:ind w:left="840" w:hanging="840"/>
      </w:pPr>
      <w:rPr>
        <w:rFonts w:hint="default"/>
        <w:b/>
      </w:rPr>
    </w:lvl>
    <w:lvl w:ilvl="1">
      <w:start w:val="3"/>
      <w:numFmt w:val="decimal"/>
      <w:lvlText w:val="%1.%2"/>
      <w:lvlJc w:val="left"/>
      <w:pPr>
        <w:ind w:left="840" w:hanging="840"/>
      </w:pPr>
      <w:rPr>
        <w:rFonts w:hint="default"/>
        <w:b/>
      </w:rPr>
    </w:lvl>
    <w:lvl w:ilvl="2">
      <w:start w:val="9"/>
      <w:numFmt w:val="decimal"/>
      <w:lvlText w:val="%1.%2.%3"/>
      <w:lvlJc w:val="left"/>
      <w:pPr>
        <w:ind w:left="840" w:hanging="840"/>
      </w:pPr>
      <w:rPr>
        <w:rFonts w:hint="default"/>
        <w:b/>
      </w:rPr>
    </w:lvl>
    <w:lvl w:ilvl="3">
      <w:start w:val="2"/>
      <w:numFmt w:val="decimal"/>
      <w:lvlText w:val="%1.%2.%3.%4"/>
      <w:lvlJc w:val="left"/>
      <w:pPr>
        <w:ind w:left="840" w:hanging="840"/>
      </w:pPr>
      <w:rPr>
        <w:rFonts w:hint="default"/>
        <w:b/>
      </w:rPr>
    </w:lvl>
    <w:lvl w:ilvl="4">
      <w:start w:val="2"/>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nsid w:val="1E182BBF"/>
    <w:multiLevelType w:val="multilevel"/>
    <w:tmpl w:val="B1D6CE1E"/>
    <w:lvl w:ilvl="0">
      <w:start w:val="1"/>
      <w:numFmt w:val="decimal"/>
      <w:pStyle w:val="Heading1"/>
      <w:suff w:val="space"/>
      <w:lvlText w:val="%1."/>
      <w:lvlJc w:val="left"/>
      <w:pPr>
        <w:ind w:left="2790" w:firstLine="0"/>
      </w:pPr>
      <w:rPr>
        <w:rFonts w:ascii="Arial" w:eastAsia="Times New Roman" w:hAnsi="Arial" w:cs="Times New Roman"/>
        <w:b/>
        <w:i w:val="0"/>
        <w:caps w:val="0"/>
        <w:sz w:val="24"/>
        <w:lang w:val="vi-VN"/>
      </w:rPr>
    </w:lvl>
    <w:lvl w:ilvl="1">
      <w:start w:val="1"/>
      <w:numFmt w:val="decimal"/>
      <w:pStyle w:val="Heading2"/>
      <w:suff w:val="space"/>
      <w:lvlText w:val="%1.%2"/>
      <w:lvlJc w:val="left"/>
      <w:pPr>
        <w:ind w:left="270" w:firstLine="0"/>
      </w:pPr>
      <w:rPr>
        <w:rFonts w:ascii="Arial" w:hAnsi="Arial" w:hint="default"/>
        <w:b/>
        <w:i w:val="0"/>
        <w:sz w:val="24"/>
      </w:rPr>
    </w:lvl>
    <w:lvl w:ilvl="2">
      <w:start w:val="1"/>
      <w:numFmt w:val="decimal"/>
      <w:pStyle w:val="Heading3"/>
      <w:suff w:val="space"/>
      <w:lvlText w:val="%1.%2.%3"/>
      <w:lvlJc w:val="left"/>
      <w:pPr>
        <w:ind w:left="450" w:firstLine="0"/>
      </w:pPr>
      <w:rPr>
        <w:rFonts w:ascii="Arial" w:hAnsi="Arial" w:hint="default"/>
        <w:b/>
        <w:i w:val="0"/>
        <w:sz w:val="24"/>
        <w:szCs w:val="24"/>
      </w:rPr>
    </w:lvl>
    <w:lvl w:ilvl="3">
      <w:start w:val="1"/>
      <w:numFmt w:val="decimal"/>
      <w:pStyle w:val="Heading4"/>
      <w:suff w:val="space"/>
      <w:lvlText w:val="%1.%2.%3.%4"/>
      <w:lvlJc w:val="left"/>
      <w:pPr>
        <w:ind w:left="540" w:firstLine="0"/>
      </w:pPr>
      <w:rPr>
        <w:rFonts w:ascii="Arial" w:hAnsi="Arial" w:hint="default"/>
        <w:b/>
        <w:i w:val="0"/>
        <w:caps w:val="0"/>
        <w:sz w:val="24"/>
        <w:szCs w:val="24"/>
      </w:rPr>
    </w:lvl>
    <w:lvl w:ilvl="4">
      <w:start w:val="1"/>
      <w:numFmt w:val="decimal"/>
      <w:pStyle w:val="Heading5"/>
      <w:suff w:val="space"/>
      <w:lvlText w:val="%1.%2.%3.%4.%5"/>
      <w:lvlJc w:val="left"/>
      <w:pPr>
        <w:ind w:left="0" w:firstLine="0"/>
      </w:pPr>
      <w:rPr>
        <w:rFonts w:ascii="Times New Roman" w:hAnsi="Times New Roman" w:hint="default"/>
        <w:b w:val="0"/>
        <w:i/>
        <w:sz w:val="26"/>
      </w:rPr>
    </w:lvl>
    <w:lvl w:ilvl="5">
      <w:start w:val="1"/>
      <w:numFmt w:val="decimal"/>
      <w:lvlRestart w:val="0"/>
      <w:suff w:val="space"/>
      <w:lvlText w:val="Hình %6:"/>
      <w:lvlJc w:val="left"/>
      <w:pPr>
        <w:ind w:left="0" w:firstLine="0"/>
      </w:pPr>
      <w:rPr>
        <w:rFonts w:ascii="Times New Roman" w:hAnsi="Times New Roman" w:hint="default"/>
        <w:b w:val="0"/>
        <w:i/>
        <w:sz w:val="20"/>
      </w:rPr>
    </w:lvl>
    <w:lvl w:ilvl="6">
      <w:start w:val="1"/>
      <w:numFmt w:val="none"/>
      <w:lvlRestart w:val="0"/>
      <w:lvlText w:val=""/>
      <w:lvlJc w:val="left"/>
      <w:pPr>
        <w:ind w:left="0" w:firstLine="0"/>
      </w:pPr>
      <w:rPr>
        <w:rFonts w:ascii="Times New Roman" w:hAnsi="Times New Roman" w:hint="default"/>
        <w:b w:val="0"/>
        <w:i/>
        <w:sz w:val="20"/>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3">
    <w:nsid w:val="21D80D1A"/>
    <w:multiLevelType w:val="multilevel"/>
    <w:tmpl w:val="8B1A0176"/>
    <w:lvl w:ilvl="0">
      <w:start w:val="2"/>
      <w:numFmt w:val="decimal"/>
      <w:lvlText w:val="%1"/>
      <w:lvlJc w:val="left"/>
      <w:pPr>
        <w:ind w:left="660" w:hanging="660"/>
      </w:pPr>
      <w:rPr>
        <w:rFonts w:hint="default"/>
        <w:b/>
      </w:rPr>
    </w:lvl>
    <w:lvl w:ilvl="1">
      <w:start w:val="3"/>
      <w:numFmt w:val="decimal"/>
      <w:lvlText w:val="%1.%2"/>
      <w:lvlJc w:val="left"/>
      <w:pPr>
        <w:ind w:left="660" w:hanging="660"/>
      </w:pPr>
      <w:rPr>
        <w:rFonts w:hint="default"/>
        <w:b/>
      </w:rPr>
    </w:lvl>
    <w:lvl w:ilvl="2">
      <w:start w:val="1"/>
      <w:numFmt w:val="decimal"/>
      <w:lvlText w:val="%1.%2.%3"/>
      <w:lvlJc w:val="left"/>
      <w:pPr>
        <w:ind w:left="720" w:hanging="720"/>
      </w:pPr>
      <w:rPr>
        <w:rFonts w:hint="default"/>
        <w:b/>
      </w:rPr>
    </w:lvl>
    <w:lvl w:ilvl="3">
      <w:start w:val="3"/>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nsid w:val="23996FC3"/>
    <w:multiLevelType w:val="hybridMultilevel"/>
    <w:tmpl w:val="14B47B80"/>
    <w:lvl w:ilvl="0" w:tplc="04090011">
      <w:numFmt w:val="bullet"/>
      <w:lvlText w:val="-"/>
      <w:lvlJc w:val="left"/>
      <w:pPr>
        <w:ind w:left="720" w:hanging="360"/>
      </w:pPr>
      <w:rPr>
        <w:rFonts w:ascii="Times New Roman" w:eastAsia="Times New Roman" w:hAnsi="Times New Roman" w:cs="Times New Roman" w:hint="default"/>
        <w:b w:val="0"/>
      </w:rPr>
    </w:lvl>
    <w:lvl w:ilvl="1" w:tplc="04090019">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5">
    <w:nsid w:val="262F11AA"/>
    <w:multiLevelType w:val="multilevel"/>
    <w:tmpl w:val="BD80523A"/>
    <w:lvl w:ilvl="0">
      <w:start w:val="1"/>
      <w:numFmt w:val="decimal"/>
      <w:pStyle w:val="Style1"/>
      <w:lvlText w:val="%1."/>
      <w:lvlJc w:val="left"/>
      <w:pPr>
        <w:ind w:left="3690" w:hanging="360"/>
      </w:pPr>
      <w:rPr>
        <w:rFonts w:ascii="Arial" w:eastAsia="Times New Roman" w:hAnsi="Arial" w:cs="Arial"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nsid w:val="28FF6AAB"/>
    <w:multiLevelType w:val="multilevel"/>
    <w:tmpl w:val="E9E0DBE0"/>
    <w:lvl w:ilvl="0">
      <w:start w:val="2"/>
      <w:numFmt w:val="decimal"/>
      <w:lvlText w:val="%1"/>
      <w:lvlJc w:val="left"/>
      <w:pPr>
        <w:ind w:left="660" w:hanging="660"/>
      </w:pPr>
      <w:rPr>
        <w:rFonts w:hint="default"/>
        <w:b/>
      </w:rPr>
    </w:lvl>
    <w:lvl w:ilvl="1">
      <w:start w:val="3"/>
      <w:numFmt w:val="decimal"/>
      <w:lvlText w:val="%1.%2"/>
      <w:lvlJc w:val="left"/>
      <w:pPr>
        <w:ind w:left="900" w:hanging="660"/>
      </w:pPr>
      <w:rPr>
        <w:rFonts w:hint="default"/>
        <w:b/>
      </w:rPr>
    </w:lvl>
    <w:lvl w:ilvl="2">
      <w:start w:val="4"/>
      <w:numFmt w:val="decimal"/>
      <w:lvlText w:val="%1.%2.%3"/>
      <w:lvlJc w:val="left"/>
      <w:pPr>
        <w:ind w:left="1200" w:hanging="720"/>
      </w:pPr>
      <w:rPr>
        <w:rFonts w:hint="default"/>
        <w:b/>
      </w:rPr>
    </w:lvl>
    <w:lvl w:ilvl="3">
      <w:start w:val="3"/>
      <w:numFmt w:val="decimal"/>
      <w:lvlText w:val="%1.%2.%3.%4"/>
      <w:lvlJc w:val="left"/>
      <w:pPr>
        <w:ind w:left="4410" w:hanging="720"/>
      </w:pPr>
      <w:rPr>
        <w:rFonts w:hint="default"/>
        <w:b/>
      </w:rPr>
    </w:lvl>
    <w:lvl w:ilvl="4">
      <w:start w:val="1"/>
      <w:numFmt w:val="decimal"/>
      <w:lvlText w:val="%1.%2.%3.%4.%5"/>
      <w:lvlJc w:val="left"/>
      <w:pPr>
        <w:ind w:left="2040" w:hanging="1080"/>
      </w:pPr>
      <w:rPr>
        <w:rFonts w:hint="default"/>
        <w:b/>
      </w:rPr>
    </w:lvl>
    <w:lvl w:ilvl="5">
      <w:start w:val="1"/>
      <w:numFmt w:val="decimal"/>
      <w:lvlText w:val="%1.%2.%3.%4.%5.%6"/>
      <w:lvlJc w:val="left"/>
      <w:pPr>
        <w:ind w:left="2280" w:hanging="1080"/>
      </w:pPr>
      <w:rPr>
        <w:rFonts w:hint="default"/>
        <w:b/>
      </w:rPr>
    </w:lvl>
    <w:lvl w:ilvl="6">
      <w:start w:val="1"/>
      <w:numFmt w:val="decimal"/>
      <w:lvlText w:val="%1.%2.%3.%4.%5.%6.%7"/>
      <w:lvlJc w:val="left"/>
      <w:pPr>
        <w:ind w:left="2880" w:hanging="1440"/>
      </w:pPr>
      <w:rPr>
        <w:rFonts w:hint="default"/>
        <w:b/>
      </w:rPr>
    </w:lvl>
    <w:lvl w:ilvl="7">
      <w:start w:val="1"/>
      <w:numFmt w:val="decimal"/>
      <w:lvlText w:val="%1.%2.%3.%4.%5.%6.%7.%8"/>
      <w:lvlJc w:val="left"/>
      <w:pPr>
        <w:ind w:left="3120" w:hanging="1440"/>
      </w:pPr>
      <w:rPr>
        <w:rFonts w:hint="default"/>
        <w:b/>
      </w:rPr>
    </w:lvl>
    <w:lvl w:ilvl="8">
      <w:start w:val="1"/>
      <w:numFmt w:val="decimal"/>
      <w:lvlText w:val="%1.%2.%3.%4.%5.%6.%7.%8.%9"/>
      <w:lvlJc w:val="left"/>
      <w:pPr>
        <w:ind w:left="3720" w:hanging="1800"/>
      </w:pPr>
      <w:rPr>
        <w:rFonts w:hint="default"/>
        <w:b/>
      </w:rPr>
    </w:lvl>
  </w:abstractNum>
  <w:abstractNum w:abstractNumId="27">
    <w:nsid w:val="29DC1092"/>
    <w:multiLevelType w:val="multilevel"/>
    <w:tmpl w:val="0B52BEC0"/>
    <w:lvl w:ilvl="0">
      <w:start w:val="2"/>
      <w:numFmt w:val="decimal"/>
      <w:lvlText w:val="%1"/>
      <w:lvlJc w:val="left"/>
      <w:pPr>
        <w:ind w:left="750" w:hanging="750"/>
      </w:pPr>
      <w:rPr>
        <w:rFonts w:hint="default"/>
      </w:rPr>
    </w:lvl>
    <w:lvl w:ilvl="1">
      <w:start w:val="2"/>
      <w:numFmt w:val="decimal"/>
      <w:lvlText w:val="%1.%2"/>
      <w:lvlJc w:val="left"/>
      <w:pPr>
        <w:ind w:left="750" w:hanging="750"/>
      </w:pPr>
      <w:rPr>
        <w:rFonts w:hint="default"/>
      </w:rPr>
    </w:lvl>
    <w:lvl w:ilvl="2">
      <w:start w:val="12"/>
      <w:numFmt w:val="decimal"/>
      <w:lvlText w:val="%1.%2.%3"/>
      <w:lvlJc w:val="left"/>
      <w:pPr>
        <w:ind w:left="840" w:hanging="750"/>
      </w:pPr>
      <w:rPr>
        <w:rFonts w:hint="default"/>
        <w:b/>
        <w:i w:val="0"/>
        <w:sz w:val="22"/>
        <w:szCs w:val="22"/>
      </w:rPr>
    </w:lvl>
    <w:lvl w:ilvl="3">
      <w:start w:val="1"/>
      <w:numFmt w:val="decimal"/>
      <w:lvlText w:val="%1.%2.%3.%4"/>
      <w:lvlJc w:val="left"/>
      <w:pPr>
        <w:ind w:left="1364" w:hanging="1080"/>
      </w:pPr>
      <w:rPr>
        <w:rFonts w:hint="default"/>
        <w:b/>
        <w:sz w:val="22"/>
        <w:szCs w:val="22"/>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nsid w:val="2AE956DD"/>
    <w:multiLevelType w:val="hybridMultilevel"/>
    <w:tmpl w:val="50C027FC"/>
    <w:lvl w:ilvl="0" w:tplc="B8E6F0FA">
      <w:start w:val="2"/>
      <w:numFmt w:val="bullet"/>
      <w:pStyle w:val="Gachdong"/>
      <w:lvlText w:val="-"/>
      <w:lvlJc w:val="left"/>
      <w:pPr>
        <w:ind w:left="720" w:hanging="360"/>
      </w:pPr>
      <w:rPr>
        <w:rFonts w:ascii="Times New Roman" w:eastAsia="SimSu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C916911"/>
    <w:multiLevelType w:val="multilevel"/>
    <w:tmpl w:val="417C9DE0"/>
    <w:lvl w:ilvl="0">
      <w:start w:val="2"/>
      <w:numFmt w:val="decimal"/>
      <w:lvlText w:val="%1"/>
      <w:lvlJc w:val="left"/>
      <w:pPr>
        <w:ind w:left="855" w:hanging="855"/>
      </w:pPr>
      <w:rPr>
        <w:rFonts w:hint="default"/>
      </w:rPr>
    </w:lvl>
    <w:lvl w:ilvl="1">
      <w:start w:val="2"/>
      <w:numFmt w:val="decimal"/>
      <w:lvlText w:val="%1.%2"/>
      <w:lvlJc w:val="left"/>
      <w:pPr>
        <w:ind w:left="980" w:hanging="855"/>
      </w:pPr>
      <w:rPr>
        <w:rFonts w:hint="default"/>
      </w:rPr>
    </w:lvl>
    <w:lvl w:ilvl="2">
      <w:start w:val="10"/>
      <w:numFmt w:val="decimal"/>
      <w:lvlText w:val="%1.%2.%3"/>
      <w:lvlJc w:val="left"/>
      <w:pPr>
        <w:ind w:left="1395" w:hanging="855"/>
      </w:pPr>
      <w:rPr>
        <w:rFonts w:hint="default"/>
      </w:rPr>
    </w:lvl>
    <w:lvl w:ilvl="3">
      <w:start w:val="1"/>
      <w:numFmt w:val="decimal"/>
      <w:lvlText w:val="%1.%2.%3.%4"/>
      <w:lvlJc w:val="left"/>
      <w:pPr>
        <w:ind w:left="1455" w:hanging="1080"/>
      </w:pPr>
      <w:rPr>
        <w:rFonts w:hint="default"/>
        <w:b/>
        <w:sz w:val="22"/>
        <w:szCs w:val="22"/>
      </w:rPr>
    </w:lvl>
    <w:lvl w:ilvl="4">
      <w:start w:val="1"/>
      <w:numFmt w:val="decimal"/>
      <w:lvlText w:val="%1.%2.%3.%4.%5"/>
      <w:lvlJc w:val="left"/>
      <w:pPr>
        <w:ind w:left="1580" w:hanging="1080"/>
      </w:pPr>
      <w:rPr>
        <w:rFonts w:hint="default"/>
        <w:b/>
      </w:rPr>
    </w:lvl>
    <w:lvl w:ilvl="5">
      <w:start w:val="1"/>
      <w:numFmt w:val="decimal"/>
      <w:lvlText w:val="%1.%2.%3.%4.%5.%6"/>
      <w:lvlJc w:val="left"/>
      <w:pPr>
        <w:ind w:left="2065" w:hanging="1440"/>
      </w:pPr>
      <w:rPr>
        <w:rFonts w:hint="default"/>
      </w:rPr>
    </w:lvl>
    <w:lvl w:ilvl="6">
      <w:start w:val="1"/>
      <w:numFmt w:val="decimal"/>
      <w:lvlText w:val="%1.%2.%3.%4.%5.%6.%7"/>
      <w:lvlJc w:val="left"/>
      <w:pPr>
        <w:ind w:left="2190" w:hanging="1440"/>
      </w:pPr>
      <w:rPr>
        <w:rFonts w:hint="default"/>
      </w:rPr>
    </w:lvl>
    <w:lvl w:ilvl="7">
      <w:start w:val="1"/>
      <w:numFmt w:val="decimal"/>
      <w:lvlText w:val="%1.%2.%3.%4.%5.%6.%7.%8"/>
      <w:lvlJc w:val="left"/>
      <w:pPr>
        <w:ind w:left="2675" w:hanging="1800"/>
      </w:pPr>
      <w:rPr>
        <w:rFonts w:hint="default"/>
      </w:rPr>
    </w:lvl>
    <w:lvl w:ilvl="8">
      <w:start w:val="1"/>
      <w:numFmt w:val="decimal"/>
      <w:lvlText w:val="%1.%2.%3.%4.%5.%6.%7.%8.%9"/>
      <w:lvlJc w:val="left"/>
      <w:pPr>
        <w:ind w:left="2800" w:hanging="1800"/>
      </w:pPr>
      <w:rPr>
        <w:rFonts w:hint="default"/>
      </w:rPr>
    </w:lvl>
  </w:abstractNum>
  <w:abstractNum w:abstractNumId="30">
    <w:nsid w:val="2F5C0BAC"/>
    <w:multiLevelType w:val="hybridMultilevel"/>
    <w:tmpl w:val="D498410E"/>
    <w:lvl w:ilvl="0" w:tplc="9A4AA6BA">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1">
    <w:nsid w:val="307069F8"/>
    <w:multiLevelType w:val="multilevel"/>
    <w:tmpl w:val="3724CFB2"/>
    <w:styleLink w:val="1111111"/>
    <w:lvl w:ilvl="0">
      <w:start w:val="2"/>
      <w:numFmt w:val="decimal"/>
      <w:lvlText w:val="%1"/>
      <w:lvlJc w:val="left"/>
      <w:pPr>
        <w:ind w:left="525" w:hanging="525"/>
      </w:pPr>
      <w:rPr>
        <w:rFonts w:hint="default"/>
        <w:b/>
      </w:rPr>
    </w:lvl>
    <w:lvl w:ilvl="1">
      <w:start w:val="5"/>
      <w:numFmt w:val="decimal"/>
      <w:lvlText w:val="%1.%2"/>
      <w:lvlJc w:val="left"/>
      <w:pPr>
        <w:ind w:left="525" w:hanging="525"/>
      </w:pPr>
      <w:rPr>
        <w:rFonts w:hint="default"/>
        <w:b/>
      </w:rPr>
    </w:lvl>
    <w:lvl w:ilvl="2">
      <w:start w:val="6"/>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2">
    <w:nsid w:val="32FD6036"/>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nsid w:val="335D3D72"/>
    <w:multiLevelType w:val="multilevel"/>
    <w:tmpl w:val="E990F570"/>
    <w:styleLink w:val="ArticleSection1"/>
    <w:lvl w:ilvl="0">
      <w:start w:val="1"/>
      <w:numFmt w:val="decimal"/>
      <w:lvlText w:val="%1"/>
      <w:lvlJc w:val="left"/>
      <w:pPr>
        <w:ind w:left="525" w:hanging="525"/>
      </w:pPr>
      <w:rPr>
        <w:rFonts w:eastAsia="SimSun" w:hint="default"/>
      </w:rPr>
    </w:lvl>
    <w:lvl w:ilvl="1">
      <w:start w:val="4"/>
      <w:numFmt w:val="decimal"/>
      <w:lvlText w:val="%1.%2"/>
      <w:lvlJc w:val="left"/>
      <w:pPr>
        <w:ind w:left="525" w:hanging="525"/>
      </w:pPr>
      <w:rPr>
        <w:rFonts w:eastAsia="SimSun" w:hint="default"/>
      </w:rPr>
    </w:lvl>
    <w:lvl w:ilvl="2">
      <w:start w:val="9"/>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34">
    <w:nsid w:val="365F263E"/>
    <w:multiLevelType w:val="multilevel"/>
    <w:tmpl w:val="B346013E"/>
    <w:lvl w:ilvl="0">
      <w:start w:val="2"/>
      <w:numFmt w:val="decimal"/>
      <w:lvlText w:val="%1"/>
      <w:lvlJc w:val="left"/>
      <w:pPr>
        <w:ind w:left="855" w:hanging="855"/>
      </w:pPr>
      <w:rPr>
        <w:rFonts w:hint="default"/>
        <w:b/>
      </w:rPr>
    </w:lvl>
    <w:lvl w:ilvl="1">
      <w:start w:val="3"/>
      <w:numFmt w:val="decimal"/>
      <w:lvlText w:val="%1.%2"/>
      <w:lvlJc w:val="left"/>
      <w:pPr>
        <w:ind w:left="855" w:hanging="855"/>
      </w:pPr>
      <w:rPr>
        <w:rFonts w:hint="default"/>
        <w:b/>
      </w:rPr>
    </w:lvl>
    <w:lvl w:ilvl="2">
      <w:start w:val="2"/>
      <w:numFmt w:val="decimal"/>
      <w:lvlText w:val="%1.%2.%3"/>
      <w:lvlJc w:val="left"/>
      <w:pPr>
        <w:ind w:left="855" w:hanging="855"/>
      </w:pPr>
      <w:rPr>
        <w:rFonts w:hint="default"/>
        <w:b/>
      </w:rPr>
    </w:lvl>
    <w:lvl w:ilvl="3">
      <w:start w:val="13"/>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5">
    <w:nsid w:val="39221A3B"/>
    <w:multiLevelType w:val="hybridMultilevel"/>
    <w:tmpl w:val="B46076B0"/>
    <w:lvl w:ilvl="0" w:tplc="294CD662">
      <w:start w:val="1"/>
      <w:numFmt w:val="decimal"/>
      <w:pStyle w:val="ListNumber1"/>
      <w:lvlText w:val="%1."/>
      <w:lvlJc w:val="left"/>
      <w:pPr>
        <w:tabs>
          <w:tab w:val="num" w:pos="360"/>
        </w:tabs>
        <w:ind w:left="360" w:hanging="360"/>
      </w:pPr>
      <w:rPr>
        <w:rFonts w:cs="Times New Roman"/>
      </w:rPr>
    </w:lvl>
    <w:lvl w:ilvl="1" w:tplc="14F68CD4">
      <w:start w:val="1"/>
      <w:numFmt w:val="lowerLetter"/>
      <w:lvlText w:val="%2."/>
      <w:lvlJc w:val="left"/>
      <w:pPr>
        <w:tabs>
          <w:tab w:val="num" w:pos="1020"/>
        </w:tabs>
        <w:ind w:left="1020" w:hanging="360"/>
      </w:pPr>
      <w:rPr>
        <w:rFonts w:cs="Times New Roman"/>
      </w:rPr>
    </w:lvl>
    <w:lvl w:ilvl="2" w:tplc="26643C62">
      <w:start w:val="3"/>
      <w:numFmt w:val="lowerLetter"/>
      <w:lvlText w:val="%3)"/>
      <w:lvlJc w:val="left"/>
      <w:pPr>
        <w:tabs>
          <w:tab w:val="num" w:pos="2160"/>
        </w:tabs>
        <w:ind w:left="2160" w:hanging="600"/>
      </w:pPr>
      <w:rPr>
        <w:rFonts w:cs="Times New Roman" w:hint="default"/>
      </w:rPr>
    </w:lvl>
    <w:lvl w:ilvl="3" w:tplc="E886F9B0">
      <w:start w:val="1"/>
      <w:numFmt w:val="decimal"/>
      <w:lvlText w:val="%4."/>
      <w:lvlJc w:val="left"/>
      <w:pPr>
        <w:tabs>
          <w:tab w:val="num" w:pos="2460"/>
        </w:tabs>
        <w:ind w:left="2460" w:hanging="360"/>
      </w:pPr>
      <w:rPr>
        <w:rFonts w:cs="Times New Roman"/>
      </w:rPr>
    </w:lvl>
    <w:lvl w:ilvl="4" w:tplc="9A02EE8A">
      <w:start w:val="1"/>
      <w:numFmt w:val="lowerLetter"/>
      <w:lvlText w:val="%5."/>
      <w:lvlJc w:val="left"/>
      <w:pPr>
        <w:tabs>
          <w:tab w:val="num" w:pos="3180"/>
        </w:tabs>
        <w:ind w:left="3180" w:hanging="360"/>
      </w:pPr>
      <w:rPr>
        <w:rFonts w:cs="Times New Roman"/>
      </w:rPr>
    </w:lvl>
    <w:lvl w:ilvl="5" w:tplc="D9A40F20">
      <w:start w:val="1"/>
      <w:numFmt w:val="lowerRoman"/>
      <w:lvlText w:val="%6."/>
      <w:lvlJc w:val="right"/>
      <w:pPr>
        <w:tabs>
          <w:tab w:val="num" w:pos="3900"/>
        </w:tabs>
        <w:ind w:left="3900" w:hanging="180"/>
      </w:pPr>
      <w:rPr>
        <w:rFonts w:cs="Times New Roman"/>
      </w:rPr>
    </w:lvl>
    <w:lvl w:ilvl="6" w:tplc="82543150">
      <w:start w:val="1"/>
      <w:numFmt w:val="decimal"/>
      <w:lvlText w:val="%7."/>
      <w:lvlJc w:val="left"/>
      <w:pPr>
        <w:tabs>
          <w:tab w:val="num" w:pos="4620"/>
        </w:tabs>
        <w:ind w:left="4620" w:hanging="360"/>
      </w:pPr>
      <w:rPr>
        <w:rFonts w:cs="Times New Roman"/>
      </w:rPr>
    </w:lvl>
    <w:lvl w:ilvl="7" w:tplc="3572B0F0">
      <w:start w:val="1"/>
      <w:numFmt w:val="lowerLetter"/>
      <w:lvlText w:val="%8."/>
      <w:lvlJc w:val="left"/>
      <w:pPr>
        <w:tabs>
          <w:tab w:val="num" w:pos="5340"/>
        </w:tabs>
        <w:ind w:left="5340" w:hanging="360"/>
      </w:pPr>
      <w:rPr>
        <w:rFonts w:cs="Times New Roman"/>
      </w:rPr>
    </w:lvl>
    <w:lvl w:ilvl="8" w:tplc="7D98C4C4">
      <w:start w:val="1"/>
      <w:numFmt w:val="lowerRoman"/>
      <w:lvlText w:val="%9."/>
      <w:lvlJc w:val="right"/>
      <w:pPr>
        <w:tabs>
          <w:tab w:val="num" w:pos="6060"/>
        </w:tabs>
        <w:ind w:left="6060" w:hanging="180"/>
      </w:pPr>
      <w:rPr>
        <w:rFonts w:cs="Times New Roman"/>
      </w:rPr>
    </w:lvl>
  </w:abstractNum>
  <w:abstractNum w:abstractNumId="36">
    <w:nsid w:val="3D4245F1"/>
    <w:multiLevelType w:val="multilevel"/>
    <w:tmpl w:val="B514743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9"/>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nsid w:val="423E7C32"/>
    <w:multiLevelType w:val="multilevel"/>
    <w:tmpl w:val="18049490"/>
    <w:lvl w:ilvl="0">
      <w:start w:val="5"/>
      <w:numFmt w:val="decimal"/>
      <w:pStyle w:val="Heading11"/>
      <w:isLgl/>
      <w:lvlText w:val="ch­¬ng %1"/>
      <w:lvlJc w:val="left"/>
      <w:pPr>
        <w:tabs>
          <w:tab w:val="num" w:pos="3740"/>
        </w:tabs>
        <w:ind w:left="5271" w:hanging="2211"/>
      </w:pPr>
      <w:rPr>
        <w:rFonts w:ascii=".VnArialH" w:hAnsi=".VnArialH" w:hint="default"/>
        <w:b/>
        <w:i w:val="0"/>
        <w:sz w:val="28"/>
        <w:szCs w:val="28"/>
      </w:rPr>
    </w:lvl>
    <w:lvl w:ilvl="1">
      <w:start w:val="1"/>
      <w:numFmt w:val="decimal"/>
      <w:lvlText w:val="%1.%2"/>
      <w:lvlJc w:val="left"/>
      <w:pPr>
        <w:tabs>
          <w:tab w:val="num" w:pos="3967"/>
        </w:tabs>
        <w:ind w:left="3967" w:hanging="907"/>
      </w:pPr>
      <w:rPr>
        <w:rFonts w:ascii=".VnTime" w:hAnsi=".VnTime" w:hint="default"/>
        <w:b/>
        <w:i w:val="0"/>
        <w:sz w:val="22"/>
        <w:szCs w:val="22"/>
      </w:rPr>
    </w:lvl>
    <w:lvl w:ilvl="2">
      <w:start w:val="1"/>
      <w:numFmt w:val="decimal"/>
      <w:lvlText w:val="%1.%2.%3"/>
      <w:lvlJc w:val="left"/>
      <w:pPr>
        <w:tabs>
          <w:tab w:val="num" w:pos="3967"/>
        </w:tabs>
        <w:ind w:left="3967" w:hanging="907"/>
      </w:pPr>
      <w:rPr>
        <w:rFonts w:ascii=".VnTime" w:hAnsi=".VnTime" w:hint="default"/>
        <w:b/>
        <w:i w:val="0"/>
        <w:sz w:val="22"/>
        <w:szCs w:val="22"/>
      </w:rPr>
    </w:lvl>
    <w:lvl w:ilvl="3">
      <w:start w:val="1"/>
      <w:numFmt w:val="decimal"/>
      <w:lvlText w:val="%1.%2.%3.%4"/>
      <w:lvlJc w:val="left"/>
      <w:pPr>
        <w:tabs>
          <w:tab w:val="num" w:pos="3967"/>
        </w:tabs>
        <w:ind w:left="3060" w:firstLine="0"/>
      </w:pPr>
      <w:rPr>
        <w:rFonts w:hint="default"/>
        <w:b/>
        <w:i w:val="0"/>
      </w:rPr>
    </w:lvl>
    <w:lvl w:ilvl="4">
      <w:start w:val="1"/>
      <w:numFmt w:val="decimal"/>
      <w:lvlText w:val="%1.%2.%3.%4.%5"/>
      <w:lvlJc w:val="left"/>
      <w:pPr>
        <w:tabs>
          <w:tab w:val="num" w:pos="4068"/>
        </w:tabs>
        <w:ind w:left="4068" w:hanging="1008"/>
      </w:pPr>
      <w:rPr>
        <w:rFonts w:hint="default"/>
        <w:b/>
        <w:i w:val="0"/>
      </w:rPr>
    </w:lvl>
    <w:lvl w:ilvl="5">
      <w:start w:val="1"/>
      <w:numFmt w:val="decimal"/>
      <w:lvlText w:val="%1.%2.%3.%4.%5.%6"/>
      <w:lvlJc w:val="left"/>
      <w:pPr>
        <w:tabs>
          <w:tab w:val="num" w:pos="4212"/>
        </w:tabs>
        <w:ind w:left="4212" w:hanging="1152"/>
      </w:pPr>
      <w:rPr>
        <w:rFonts w:hint="default"/>
      </w:rPr>
    </w:lvl>
    <w:lvl w:ilvl="6">
      <w:start w:val="1"/>
      <w:numFmt w:val="decimal"/>
      <w:lvlText w:val="%1.%2.%3.%4.%5.%6.%7"/>
      <w:lvlJc w:val="left"/>
      <w:pPr>
        <w:tabs>
          <w:tab w:val="num" w:pos="4356"/>
        </w:tabs>
        <w:ind w:left="4356" w:hanging="1296"/>
      </w:pPr>
      <w:rPr>
        <w:rFonts w:hint="default"/>
      </w:rPr>
    </w:lvl>
    <w:lvl w:ilvl="7">
      <w:start w:val="1"/>
      <w:numFmt w:val="decimal"/>
      <w:lvlText w:val="%1.%2.%3.%4.%5.%6.%7.%8"/>
      <w:lvlJc w:val="left"/>
      <w:pPr>
        <w:tabs>
          <w:tab w:val="num" w:pos="4500"/>
        </w:tabs>
        <w:ind w:left="4500" w:hanging="1440"/>
      </w:pPr>
      <w:rPr>
        <w:rFonts w:hint="default"/>
      </w:rPr>
    </w:lvl>
    <w:lvl w:ilvl="8">
      <w:start w:val="1"/>
      <w:numFmt w:val="decimal"/>
      <w:lvlText w:val="%1.%2.%3.%4.%5.%6.%7.%8.%9"/>
      <w:lvlJc w:val="left"/>
      <w:pPr>
        <w:tabs>
          <w:tab w:val="num" w:pos="4644"/>
        </w:tabs>
        <w:ind w:left="4644" w:hanging="1584"/>
      </w:pPr>
      <w:rPr>
        <w:rFonts w:hint="default"/>
      </w:rPr>
    </w:lvl>
  </w:abstractNum>
  <w:abstractNum w:abstractNumId="38">
    <w:nsid w:val="42EF07D7"/>
    <w:multiLevelType w:val="multilevel"/>
    <w:tmpl w:val="0548ED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60" w:hanging="720"/>
      </w:pPr>
      <w:rPr>
        <w:rFonts w:hint="default"/>
        <w:b/>
        <w:color w:val="auto"/>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nsid w:val="446C38AC"/>
    <w:multiLevelType w:val="multilevel"/>
    <w:tmpl w:val="D7402DF4"/>
    <w:lvl w:ilvl="0">
      <w:start w:val="2"/>
      <w:numFmt w:val="decimal"/>
      <w:lvlText w:val="%1"/>
      <w:lvlJc w:val="left"/>
      <w:pPr>
        <w:ind w:left="530" w:hanging="530"/>
      </w:pPr>
      <w:rPr>
        <w:rFonts w:hint="default"/>
        <w:b/>
      </w:rPr>
    </w:lvl>
    <w:lvl w:ilvl="1">
      <w:start w:val="6"/>
      <w:numFmt w:val="decimal"/>
      <w:lvlText w:val="%1.%2"/>
      <w:lvlJc w:val="left"/>
      <w:pPr>
        <w:ind w:left="530" w:hanging="53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0">
    <w:nsid w:val="46706DCB"/>
    <w:multiLevelType w:val="multilevel"/>
    <w:tmpl w:val="C4208E92"/>
    <w:lvl w:ilvl="0">
      <w:start w:val="2"/>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1">
    <w:nsid w:val="46E90B36"/>
    <w:multiLevelType w:val="multilevel"/>
    <w:tmpl w:val="A70862E2"/>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Arial" w:hAnsi="Arial" w:cs="Arial" w:hint="default"/>
        <w:b/>
        <w:strike w:val="0"/>
        <w:color w:val="auto"/>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nsid w:val="489D7EC5"/>
    <w:multiLevelType w:val="hybridMultilevel"/>
    <w:tmpl w:val="2A9AB372"/>
    <w:lvl w:ilvl="0" w:tplc="8064DA6A">
      <w:start w:val="2"/>
      <w:numFmt w:val="bullet"/>
      <w:pStyle w:val="ListParagraph"/>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E2D62BC"/>
    <w:multiLevelType w:val="multilevel"/>
    <w:tmpl w:val="7CCE7D82"/>
    <w:lvl w:ilvl="0">
      <w:start w:val="2"/>
      <w:numFmt w:val="decimal"/>
      <w:lvlText w:val="%1."/>
      <w:lvlJc w:val="left"/>
      <w:pPr>
        <w:tabs>
          <w:tab w:val="num" w:pos="390"/>
        </w:tabs>
        <w:ind w:left="390" w:hanging="390"/>
      </w:pPr>
      <w:rPr>
        <w:rFonts w:cs="Times New Roman" w:hint="default"/>
        <w:sz w:val="24"/>
      </w:rPr>
    </w:lvl>
    <w:lvl w:ilvl="1">
      <w:start w:val="1"/>
      <w:numFmt w:val="decimal"/>
      <w:pStyle w:val="muc11"/>
      <w:lvlText w:val="%1.%2."/>
      <w:lvlJc w:val="left"/>
      <w:pPr>
        <w:tabs>
          <w:tab w:val="num" w:pos="720"/>
        </w:tabs>
        <w:ind w:left="720" w:hanging="720"/>
      </w:pPr>
      <w:rPr>
        <w:rFonts w:cs="Times New Roman" w:hint="default"/>
        <w:sz w:val="22"/>
        <w:szCs w:val="22"/>
      </w:rPr>
    </w:lvl>
    <w:lvl w:ilvl="2">
      <w:start w:val="1"/>
      <w:numFmt w:val="decimal"/>
      <w:lvlText w:val="%1.%2.%3."/>
      <w:lvlJc w:val="left"/>
      <w:pPr>
        <w:tabs>
          <w:tab w:val="num" w:pos="0"/>
        </w:tabs>
        <w:ind w:left="720" w:hanging="720"/>
      </w:pPr>
      <w:rPr>
        <w:rFonts w:cs="Times New Roman" w:hint="default"/>
        <w:sz w:val="22"/>
        <w:szCs w:val="22"/>
      </w:rPr>
    </w:lvl>
    <w:lvl w:ilvl="3">
      <w:start w:val="1"/>
      <w:numFmt w:val="decimal"/>
      <w:lvlText w:val="%1.%2.%3.%4."/>
      <w:lvlJc w:val="left"/>
      <w:pPr>
        <w:tabs>
          <w:tab w:val="num" w:pos="1080"/>
        </w:tabs>
        <w:ind w:left="1080" w:hanging="1080"/>
      </w:pPr>
      <w:rPr>
        <w:rFonts w:cs="Times New Roman" w:hint="default"/>
        <w:sz w:val="24"/>
      </w:rPr>
    </w:lvl>
    <w:lvl w:ilvl="4">
      <w:numFmt w:val="none"/>
      <w:lvlText w:val=""/>
      <w:lvlJc w:val="left"/>
      <w:pPr>
        <w:tabs>
          <w:tab w:val="num" w:pos="360"/>
        </w:tabs>
        <w:ind w:left="0" w:firstLine="0"/>
      </w:pPr>
      <w:rPr>
        <w:rFonts w:hint="default"/>
      </w:rPr>
    </w:lvl>
    <w:lvl w:ilvl="5">
      <w:start w:val="1"/>
      <w:numFmt w:val="decimal"/>
      <w:lvlText w:val="%1.%2.%3.%4.%5.%6."/>
      <w:lvlJc w:val="left"/>
      <w:pPr>
        <w:tabs>
          <w:tab w:val="num" w:pos="1440"/>
        </w:tabs>
        <w:ind w:left="1440" w:hanging="1440"/>
      </w:pPr>
      <w:rPr>
        <w:rFonts w:cs="Times New Roman" w:hint="default"/>
        <w:sz w:val="24"/>
      </w:rPr>
    </w:lvl>
    <w:lvl w:ilvl="6">
      <w:start w:val="1"/>
      <w:numFmt w:val="decimal"/>
      <w:lvlText w:val="%1.%2.%3.%4.%5.%6.%7."/>
      <w:lvlJc w:val="left"/>
      <w:pPr>
        <w:tabs>
          <w:tab w:val="num" w:pos="1800"/>
        </w:tabs>
        <w:ind w:left="1800" w:hanging="1800"/>
      </w:pPr>
      <w:rPr>
        <w:rFonts w:cs="Times New Roman" w:hint="default"/>
        <w:sz w:val="24"/>
      </w:rPr>
    </w:lvl>
    <w:lvl w:ilvl="7">
      <w:start w:val="1"/>
      <w:numFmt w:val="decimal"/>
      <w:lvlText w:val="%1.%2.%3.%4.%5.%6.%7.%8."/>
      <w:lvlJc w:val="left"/>
      <w:pPr>
        <w:tabs>
          <w:tab w:val="num" w:pos="1800"/>
        </w:tabs>
        <w:ind w:left="1800" w:hanging="1800"/>
      </w:pPr>
      <w:rPr>
        <w:rFonts w:cs="Times New Roman" w:hint="default"/>
        <w:sz w:val="24"/>
      </w:rPr>
    </w:lvl>
    <w:lvl w:ilvl="8">
      <w:start w:val="1"/>
      <w:numFmt w:val="decimal"/>
      <w:lvlText w:val="%1.%2.%3.%4.%5.%6.%7.%8.%9."/>
      <w:lvlJc w:val="left"/>
      <w:pPr>
        <w:tabs>
          <w:tab w:val="num" w:pos="2160"/>
        </w:tabs>
        <w:ind w:left="2160" w:hanging="2160"/>
      </w:pPr>
      <w:rPr>
        <w:rFonts w:cs="Times New Roman" w:hint="default"/>
        <w:sz w:val="24"/>
      </w:rPr>
    </w:lvl>
  </w:abstractNum>
  <w:abstractNum w:abstractNumId="44">
    <w:nsid w:val="4F1F2381"/>
    <w:multiLevelType w:val="multilevel"/>
    <w:tmpl w:val="A886CD02"/>
    <w:lvl w:ilvl="0">
      <w:start w:val="2"/>
      <w:numFmt w:val="decimal"/>
      <w:lvlText w:val="%1"/>
      <w:lvlJc w:val="left"/>
      <w:pPr>
        <w:ind w:left="660" w:hanging="660"/>
      </w:pPr>
      <w:rPr>
        <w:rFonts w:hint="default"/>
        <w:b/>
      </w:rPr>
    </w:lvl>
    <w:lvl w:ilvl="1">
      <w:start w:val="8"/>
      <w:numFmt w:val="decimal"/>
      <w:lvlText w:val="%1.%2"/>
      <w:lvlJc w:val="left"/>
      <w:pPr>
        <w:ind w:left="660" w:hanging="660"/>
      </w:pPr>
      <w:rPr>
        <w:rFonts w:hint="default"/>
        <w:b/>
      </w:rPr>
    </w:lvl>
    <w:lvl w:ilvl="2">
      <w:start w:val="7"/>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5">
    <w:nsid w:val="505047E4"/>
    <w:multiLevelType w:val="multilevel"/>
    <w:tmpl w:val="6380AC80"/>
    <w:styleLink w:val="1ai1"/>
    <w:lvl w:ilvl="0">
      <w:start w:val="2"/>
      <w:numFmt w:val="decimal"/>
      <w:lvlText w:val="%1"/>
      <w:lvlJc w:val="left"/>
      <w:pPr>
        <w:ind w:left="915" w:hanging="915"/>
      </w:pPr>
      <w:rPr>
        <w:rFonts w:hint="default"/>
      </w:rPr>
    </w:lvl>
    <w:lvl w:ilvl="1">
      <w:start w:val="2"/>
      <w:numFmt w:val="decimal"/>
      <w:lvlText w:val="%1.%2"/>
      <w:lvlJc w:val="left"/>
      <w:pPr>
        <w:ind w:left="915" w:hanging="915"/>
      </w:pPr>
      <w:rPr>
        <w:rFonts w:hint="default"/>
      </w:rPr>
    </w:lvl>
    <w:lvl w:ilvl="2">
      <w:start w:val="3"/>
      <w:numFmt w:val="decimal"/>
      <w:lvlText w:val="%1.%2.%3"/>
      <w:lvlJc w:val="left"/>
      <w:pPr>
        <w:ind w:left="915" w:hanging="915"/>
      </w:pPr>
      <w:rPr>
        <w:rFonts w:hint="default"/>
      </w:rPr>
    </w:lvl>
    <w:lvl w:ilvl="3">
      <w:start w:val="1"/>
      <w:numFmt w:val="decimal"/>
      <w:lvlText w:val="%1.%2.%3.%4"/>
      <w:lvlJc w:val="left"/>
      <w:pPr>
        <w:ind w:left="1080" w:hanging="1080"/>
      </w:pPr>
      <w:rPr>
        <w:rFonts w:hint="default"/>
        <w:b/>
        <w:bCs/>
      </w:rPr>
    </w:lvl>
    <w:lvl w:ilvl="4">
      <w:start w:val="6"/>
      <w:numFmt w:val="decimal"/>
      <w:lvlText w:val="%1.%2.%3.%4.%5"/>
      <w:lvlJc w:val="left"/>
      <w:pPr>
        <w:ind w:left="1080" w:hanging="1080"/>
      </w:pPr>
      <w:rPr>
        <w:rFonts w:hint="default"/>
        <w:b/>
        <w:bCs/>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nsid w:val="50812DC4"/>
    <w:multiLevelType w:val="multilevel"/>
    <w:tmpl w:val="E152B79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0"/>
      <w:numFmt w:val="decimal"/>
      <w:lvlText w:val="%1.%2.%3"/>
      <w:lvlJc w:val="left"/>
      <w:pPr>
        <w:ind w:left="720" w:hanging="720"/>
      </w:pPr>
      <w:rPr>
        <w:rFonts w:hint="default"/>
        <w:b/>
      </w:rPr>
    </w:lvl>
    <w:lvl w:ilvl="3">
      <w:start w:val="3"/>
      <w:numFmt w:val="decimal"/>
      <w:lvlText w:val="%1.%2.%3.%4"/>
      <w:lvlJc w:val="left"/>
      <w:pPr>
        <w:ind w:left="1080" w:hanging="1080"/>
      </w:pPr>
      <w:rPr>
        <w:rFonts w:hint="default"/>
        <w:b/>
        <w:sz w:val="22"/>
        <w:szCs w:val="22"/>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nsid w:val="54DD6509"/>
    <w:multiLevelType w:val="hybridMultilevel"/>
    <w:tmpl w:val="B8D072BE"/>
    <w:lvl w:ilvl="0" w:tplc="04090011">
      <w:start w:val="1"/>
      <w:numFmt w:val="bullet"/>
      <w:lvlText w:val="-"/>
      <w:lvlJc w:val="left"/>
      <w:pPr>
        <w:ind w:left="1440" w:hanging="360"/>
      </w:pPr>
      <w:rPr>
        <w:rFonts w:ascii="Times New Roman" w:eastAsia="Calibri" w:hAnsi="Times New Roman" w:cs="Times New Roman" w:hint="default"/>
      </w:rPr>
    </w:lvl>
    <w:lvl w:ilvl="1" w:tplc="04090019">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48">
    <w:nsid w:val="573F5EAE"/>
    <w:multiLevelType w:val="hybridMultilevel"/>
    <w:tmpl w:val="22AA4156"/>
    <w:lvl w:ilvl="0" w:tplc="E54AC626">
      <w:start w:val="1"/>
      <w:numFmt w:val="upperLetter"/>
      <w:lvlText w:val="%1-"/>
      <w:lvlJc w:val="left"/>
      <w:pPr>
        <w:ind w:left="270" w:hanging="360"/>
      </w:pPr>
      <w:rPr>
        <w:rFonts w:hint="default"/>
      </w:rPr>
    </w:lvl>
    <w:lvl w:ilvl="1" w:tplc="3FDC3DF2" w:tentative="1">
      <w:start w:val="1"/>
      <w:numFmt w:val="lowerLetter"/>
      <w:lvlText w:val="%2."/>
      <w:lvlJc w:val="left"/>
      <w:pPr>
        <w:ind w:left="990" w:hanging="360"/>
      </w:pPr>
    </w:lvl>
    <w:lvl w:ilvl="2" w:tplc="FB86DB7E" w:tentative="1">
      <w:start w:val="1"/>
      <w:numFmt w:val="lowerRoman"/>
      <w:lvlText w:val="%3."/>
      <w:lvlJc w:val="right"/>
      <w:pPr>
        <w:ind w:left="1710" w:hanging="180"/>
      </w:pPr>
    </w:lvl>
    <w:lvl w:ilvl="3" w:tplc="E9248AE0" w:tentative="1">
      <w:start w:val="1"/>
      <w:numFmt w:val="decimal"/>
      <w:lvlText w:val="%4."/>
      <w:lvlJc w:val="left"/>
      <w:pPr>
        <w:ind w:left="2430" w:hanging="360"/>
      </w:pPr>
    </w:lvl>
    <w:lvl w:ilvl="4" w:tplc="394CA146" w:tentative="1">
      <w:start w:val="1"/>
      <w:numFmt w:val="lowerLetter"/>
      <w:lvlText w:val="%5."/>
      <w:lvlJc w:val="left"/>
      <w:pPr>
        <w:ind w:left="3150" w:hanging="360"/>
      </w:pPr>
    </w:lvl>
    <w:lvl w:ilvl="5" w:tplc="914C7FAC" w:tentative="1">
      <w:start w:val="1"/>
      <w:numFmt w:val="lowerRoman"/>
      <w:lvlText w:val="%6."/>
      <w:lvlJc w:val="right"/>
      <w:pPr>
        <w:ind w:left="3870" w:hanging="180"/>
      </w:pPr>
    </w:lvl>
    <w:lvl w:ilvl="6" w:tplc="64E410C0" w:tentative="1">
      <w:start w:val="1"/>
      <w:numFmt w:val="decimal"/>
      <w:lvlText w:val="%7."/>
      <w:lvlJc w:val="left"/>
      <w:pPr>
        <w:ind w:left="4590" w:hanging="360"/>
      </w:pPr>
    </w:lvl>
    <w:lvl w:ilvl="7" w:tplc="04D6FBBE" w:tentative="1">
      <w:start w:val="1"/>
      <w:numFmt w:val="lowerLetter"/>
      <w:lvlText w:val="%8."/>
      <w:lvlJc w:val="left"/>
      <w:pPr>
        <w:ind w:left="5310" w:hanging="360"/>
      </w:pPr>
    </w:lvl>
    <w:lvl w:ilvl="8" w:tplc="2C08A3E2" w:tentative="1">
      <w:start w:val="1"/>
      <w:numFmt w:val="lowerRoman"/>
      <w:lvlText w:val="%9."/>
      <w:lvlJc w:val="right"/>
      <w:pPr>
        <w:ind w:left="6030" w:hanging="180"/>
      </w:pPr>
    </w:lvl>
  </w:abstractNum>
  <w:abstractNum w:abstractNumId="49">
    <w:nsid w:val="57DF431D"/>
    <w:multiLevelType w:val="multilevel"/>
    <w:tmpl w:val="48B82130"/>
    <w:lvl w:ilvl="0">
      <w:start w:val="1"/>
      <w:numFmt w:val="decimal"/>
      <w:pStyle w:val="StyleLeft0cm"/>
      <w:lvlText w:val="%1"/>
      <w:lvlJc w:val="left"/>
      <w:pPr>
        <w:tabs>
          <w:tab w:val="num" w:pos="907"/>
        </w:tabs>
        <w:ind w:left="907" w:hanging="907"/>
      </w:pPr>
      <w:rPr>
        <w:rFonts w:hint="default"/>
        <w:b/>
        <w:i w:val="0"/>
        <w:sz w:val="22"/>
        <w:szCs w:val="22"/>
      </w:rPr>
    </w:lvl>
    <w:lvl w:ilvl="1">
      <w:start w:val="1"/>
      <w:numFmt w:val="decimal"/>
      <w:lvlText w:val="%1.%2"/>
      <w:lvlJc w:val="left"/>
      <w:pPr>
        <w:tabs>
          <w:tab w:val="num" w:pos="907"/>
        </w:tabs>
        <w:ind w:left="907" w:hanging="907"/>
      </w:pPr>
      <w:rPr>
        <w:rFonts w:hint="default"/>
        <w:b/>
        <w:i w:val="0"/>
        <w:sz w:val="22"/>
        <w:szCs w:val="22"/>
      </w:rPr>
    </w:lvl>
    <w:lvl w:ilvl="2">
      <w:start w:val="1"/>
      <w:numFmt w:val="decimal"/>
      <w:lvlText w:val="%1.%2.%3"/>
      <w:lvlJc w:val="left"/>
      <w:pPr>
        <w:tabs>
          <w:tab w:val="num" w:pos="907"/>
        </w:tabs>
        <w:ind w:left="907" w:hanging="907"/>
      </w:pPr>
      <w:rPr>
        <w:rFonts w:hint="default"/>
        <w:b/>
        <w:i w:val="0"/>
        <w:sz w:val="22"/>
        <w:szCs w:val="22"/>
      </w:rPr>
    </w:lvl>
    <w:lvl w:ilvl="3">
      <w:start w:val="1"/>
      <w:numFmt w:val="decimal"/>
      <w:lvlRestart w:val="1"/>
      <w:lvlText w:val="%1.%2.%3.%4"/>
      <w:lvlJc w:val="left"/>
      <w:pPr>
        <w:tabs>
          <w:tab w:val="num" w:pos="907"/>
        </w:tabs>
        <w:ind w:left="907" w:hanging="907"/>
      </w:pPr>
      <w:rPr>
        <w:rFonts w:hint="default"/>
        <w:b/>
        <w:i w:val="0"/>
        <w:sz w:val="22"/>
        <w:szCs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nsid w:val="60E16F08"/>
    <w:multiLevelType w:val="multilevel"/>
    <w:tmpl w:val="9FDAD572"/>
    <w:styleLink w:val="StyleNumbered"/>
    <w:lvl w:ilvl="0">
      <w:start w:val="1"/>
      <w:numFmt w:val="lowerLetter"/>
      <w:lvlText w:val="%1)"/>
      <w:lvlJc w:val="left"/>
      <w:pPr>
        <w:ind w:left="72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
    <w:nsid w:val="610C5BEA"/>
    <w:multiLevelType w:val="multilevel"/>
    <w:tmpl w:val="D2CC5DD0"/>
    <w:lvl w:ilvl="0">
      <w:start w:val="2"/>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2">
    <w:nsid w:val="62E41B1E"/>
    <w:multiLevelType w:val="multilevel"/>
    <w:tmpl w:val="2586E5CA"/>
    <w:styleLink w:val="StyleNumbered1"/>
    <w:lvl w:ilvl="0">
      <w:numFmt w:val="bullet"/>
      <w:lvlText w:val="-"/>
      <w:lvlJc w:val="left"/>
      <w:pPr>
        <w:tabs>
          <w:tab w:val="num" w:pos="720"/>
        </w:tabs>
        <w:ind w:left="720" w:hanging="360"/>
      </w:pPr>
      <w:rPr>
        <w:rFonts w:ascii=".VnTime" w:hAnsi=".VnTime" w:hint="default"/>
        <w:sz w:val="2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3">
    <w:nsid w:val="632E368F"/>
    <w:multiLevelType w:val="multilevel"/>
    <w:tmpl w:val="77883056"/>
    <w:lvl w:ilvl="0">
      <w:start w:val="2"/>
      <w:numFmt w:val="decimal"/>
      <w:lvlText w:val="%1"/>
      <w:lvlJc w:val="left"/>
      <w:pPr>
        <w:ind w:left="600" w:hanging="600"/>
      </w:pPr>
      <w:rPr>
        <w:rFonts w:hint="default"/>
        <w:b/>
      </w:rPr>
    </w:lvl>
    <w:lvl w:ilvl="1">
      <w:start w:val="9"/>
      <w:numFmt w:val="decimal"/>
      <w:lvlText w:val="%1.%2"/>
      <w:lvlJc w:val="left"/>
      <w:pPr>
        <w:ind w:left="600" w:hanging="600"/>
      </w:pPr>
      <w:rPr>
        <w:rFonts w:hint="default"/>
        <w:b/>
      </w:rPr>
    </w:lvl>
    <w:lvl w:ilvl="2">
      <w:start w:val="1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4">
    <w:nsid w:val="646011F4"/>
    <w:multiLevelType w:val="multilevel"/>
    <w:tmpl w:val="D4FA08FC"/>
    <w:lvl w:ilvl="0">
      <w:start w:val="2"/>
      <w:numFmt w:val="decimal"/>
      <w:lvlText w:val="%1"/>
      <w:lvlJc w:val="left"/>
      <w:pPr>
        <w:ind w:left="780" w:hanging="780"/>
      </w:pPr>
      <w:rPr>
        <w:rFonts w:hint="default"/>
        <w:b/>
      </w:rPr>
    </w:lvl>
    <w:lvl w:ilvl="1">
      <w:start w:val="10"/>
      <w:numFmt w:val="decimal"/>
      <w:lvlText w:val="%1.%2"/>
      <w:lvlJc w:val="left"/>
      <w:pPr>
        <w:ind w:left="780" w:hanging="780"/>
      </w:pPr>
      <w:rPr>
        <w:rFonts w:hint="default"/>
        <w:b/>
      </w:rPr>
    </w:lvl>
    <w:lvl w:ilvl="2">
      <w:start w:val="3"/>
      <w:numFmt w:val="decimal"/>
      <w:lvlText w:val="%1.%2.%3"/>
      <w:lvlJc w:val="left"/>
      <w:pPr>
        <w:ind w:left="780" w:hanging="780"/>
      </w:pPr>
      <w:rPr>
        <w:rFonts w:hint="default"/>
        <w:b/>
      </w:rPr>
    </w:lvl>
    <w:lvl w:ilvl="3">
      <w:start w:val="3"/>
      <w:numFmt w:val="decimal"/>
      <w:lvlText w:val="%1.%2.%3.%4"/>
      <w:lvlJc w:val="left"/>
      <w:pPr>
        <w:ind w:left="780" w:hanging="7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5">
    <w:nsid w:val="65AF2A96"/>
    <w:multiLevelType w:val="multilevel"/>
    <w:tmpl w:val="F850A8F8"/>
    <w:styleLink w:val="CurrentList11"/>
    <w:lvl w:ilvl="0">
      <w:start w:val="2"/>
      <w:numFmt w:val="decimal"/>
      <w:lvlText w:val="%1"/>
      <w:lvlJc w:val="left"/>
      <w:pPr>
        <w:ind w:left="915" w:hanging="915"/>
      </w:pPr>
      <w:rPr>
        <w:rFonts w:hint="default"/>
        <w:b/>
        <w:i w:val="0"/>
      </w:rPr>
    </w:lvl>
    <w:lvl w:ilvl="1">
      <w:start w:val="2"/>
      <w:numFmt w:val="decimal"/>
      <w:lvlText w:val="%1.%2"/>
      <w:lvlJc w:val="left"/>
      <w:pPr>
        <w:ind w:left="915" w:hanging="915"/>
      </w:pPr>
      <w:rPr>
        <w:rFonts w:hint="default"/>
        <w:b/>
        <w:i w:val="0"/>
      </w:rPr>
    </w:lvl>
    <w:lvl w:ilvl="2">
      <w:start w:val="3"/>
      <w:numFmt w:val="decimal"/>
      <w:lvlText w:val="%1.%2.%3"/>
      <w:lvlJc w:val="left"/>
      <w:pPr>
        <w:ind w:left="915" w:hanging="915"/>
      </w:pPr>
      <w:rPr>
        <w:rFonts w:hint="default"/>
        <w:b/>
        <w:i w:val="0"/>
      </w:rPr>
    </w:lvl>
    <w:lvl w:ilvl="3">
      <w:start w:val="4"/>
      <w:numFmt w:val="decimal"/>
      <w:lvlText w:val="%1.%2.%3.%4"/>
      <w:lvlJc w:val="left"/>
      <w:pPr>
        <w:ind w:left="1080" w:hanging="1080"/>
      </w:pPr>
      <w:rPr>
        <w:rFonts w:hint="default"/>
        <w:b/>
        <w:i w:val="0"/>
      </w:rPr>
    </w:lvl>
    <w:lvl w:ilvl="4">
      <w:start w:val="7"/>
      <w:numFmt w:val="decimal"/>
      <w:lvlText w:val="%1.%2.%3.%4.%5"/>
      <w:lvlJc w:val="left"/>
      <w:pPr>
        <w:ind w:left="1080" w:hanging="1080"/>
      </w:pPr>
      <w:rPr>
        <w:rFonts w:hint="default"/>
        <w:b/>
        <w:i w:val="0"/>
      </w:rPr>
    </w:lvl>
    <w:lvl w:ilvl="5">
      <w:start w:val="1"/>
      <w:numFmt w:val="decimal"/>
      <w:lvlText w:val="%1.%2.%3.%4.%5.%6"/>
      <w:lvlJc w:val="left"/>
      <w:pPr>
        <w:ind w:left="1440" w:hanging="144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800" w:hanging="1800"/>
      </w:pPr>
      <w:rPr>
        <w:rFonts w:hint="default"/>
        <w:b/>
        <w:i w:val="0"/>
      </w:rPr>
    </w:lvl>
    <w:lvl w:ilvl="8">
      <w:start w:val="1"/>
      <w:numFmt w:val="decimal"/>
      <w:lvlText w:val="%1.%2.%3.%4.%5.%6.%7.%8.%9"/>
      <w:lvlJc w:val="left"/>
      <w:pPr>
        <w:ind w:left="1800" w:hanging="1800"/>
      </w:pPr>
      <w:rPr>
        <w:rFonts w:hint="default"/>
        <w:b/>
        <w:i w:val="0"/>
      </w:rPr>
    </w:lvl>
  </w:abstractNum>
  <w:abstractNum w:abstractNumId="56">
    <w:nsid w:val="677E157E"/>
    <w:multiLevelType w:val="hybridMultilevel"/>
    <w:tmpl w:val="35EC2418"/>
    <w:lvl w:ilvl="0" w:tplc="43AC7590">
      <w:start w:val="1"/>
      <w:numFmt w:val="lowerLetter"/>
      <w:pStyle w:val="Style63"/>
      <w:lvlText w:val="%1."/>
      <w:lvlJc w:val="left"/>
      <w:pPr>
        <w:tabs>
          <w:tab w:val="num" w:pos="720"/>
        </w:tabs>
        <w:ind w:left="720" w:hanging="360"/>
      </w:pPr>
      <w:rPr>
        <w:rFonts w:cs="Times New Roman" w:hint="default"/>
      </w:rPr>
    </w:lvl>
    <w:lvl w:ilvl="1" w:tplc="04090019">
      <w:numFmt w:val="bullet"/>
      <w:pStyle w:val="Style61"/>
      <w:lvlText w:val="-"/>
      <w:lvlJc w:val="left"/>
      <w:pPr>
        <w:tabs>
          <w:tab w:val="num" w:pos="1440"/>
        </w:tabs>
        <w:ind w:left="1440" w:hanging="360"/>
      </w:pPr>
      <w:rPr>
        <w:rFonts w:ascii="Times New Roman" w:eastAsia="Times New Roman" w:hAnsi="Times New Roman" w:hint="default"/>
      </w:rPr>
    </w:lvl>
    <w:lvl w:ilvl="2" w:tplc="0409001B">
      <w:start w:val="1"/>
      <w:numFmt w:val="bullet"/>
      <w:pStyle w:val="Style49"/>
      <w:lvlText w:val=""/>
      <w:lvlJc w:val="left"/>
      <w:pPr>
        <w:tabs>
          <w:tab w:val="num" w:pos="2340"/>
        </w:tabs>
        <w:ind w:left="2340" w:hanging="360"/>
      </w:pPr>
      <w:rPr>
        <w:rFonts w:ascii="Times New Roman" w:hAnsi="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7">
    <w:nsid w:val="69036B63"/>
    <w:multiLevelType w:val="hybridMultilevel"/>
    <w:tmpl w:val="ED8004E4"/>
    <w:lvl w:ilvl="0" w:tplc="7DF6BF8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69885236"/>
    <w:multiLevelType w:val="multilevel"/>
    <w:tmpl w:val="AC9097A4"/>
    <w:lvl w:ilvl="0">
      <w:start w:val="1"/>
      <w:numFmt w:val="upperLetter"/>
      <w:pStyle w:val="Appendixheading1"/>
      <w:lvlText w:val="%1."/>
      <w:lvlJc w:val="left"/>
      <w:pPr>
        <w:tabs>
          <w:tab w:val="num" w:pos="360"/>
        </w:tabs>
      </w:pPr>
      <w:rPr>
        <w:rFonts w:cs="Times New Roman" w:hint="default"/>
      </w:rPr>
    </w:lvl>
    <w:lvl w:ilvl="1">
      <w:start w:val="1"/>
      <w:numFmt w:val="decimal"/>
      <w:pStyle w:val="Appendixheading2"/>
      <w:suff w:val="space"/>
      <w:lvlText w:val="%1.%2"/>
      <w:lvlJc w:val="left"/>
      <w:rPr>
        <w:rFonts w:cs="Times New Roman" w:hint="default"/>
      </w:rPr>
    </w:lvl>
    <w:lvl w:ilvl="2">
      <w:start w:val="1"/>
      <w:numFmt w:val="decimal"/>
      <w:lvlText w:val="%1.%2.%3."/>
      <w:lvlJc w:val="left"/>
      <w:pPr>
        <w:tabs>
          <w:tab w:val="num" w:pos="2880"/>
        </w:tabs>
        <w:ind w:left="2160"/>
      </w:pPr>
      <w:rPr>
        <w:rFonts w:cs="Times New Roman" w:hint="default"/>
      </w:rPr>
    </w:lvl>
    <w:lvl w:ilvl="3">
      <w:start w:val="1"/>
      <w:numFmt w:val="lowerLetter"/>
      <w:lvlText w:val="%4)"/>
      <w:lvlJc w:val="left"/>
      <w:pPr>
        <w:tabs>
          <w:tab w:val="num" w:pos="3240"/>
        </w:tabs>
        <w:ind w:left="2880"/>
      </w:pPr>
      <w:rPr>
        <w:rFonts w:cs="Times New Roman" w:hint="default"/>
      </w:rPr>
    </w:lvl>
    <w:lvl w:ilvl="4">
      <w:start w:val="1"/>
      <w:numFmt w:val="decimal"/>
      <w:lvlText w:val="(%5)"/>
      <w:lvlJc w:val="left"/>
      <w:pPr>
        <w:tabs>
          <w:tab w:val="num" w:pos="3960"/>
        </w:tabs>
        <w:ind w:left="3600"/>
      </w:pPr>
      <w:rPr>
        <w:rFonts w:cs="Times New Roman" w:hint="default"/>
      </w:rPr>
    </w:lvl>
    <w:lvl w:ilvl="5">
      <w:start w:val="1"/>
      <w:numFmt w:val="lowerLetter"/>
      <w:lvlText w:val="(%6)"/>
      <w:lvlJc w:val="left"/>
      <w:pPr>
        <w:tabs>
          <w:tab w:val="num" w:pos="4680"/>
        </w:tabs>
        <w:ind w:left="4320"/>
      </w:pPr>
      <w:rPr>
        <w:rFonts w:cs="Times New Roman" w:hint="default"/>
      </w:rPr>
    </w:lvl>
    <w:lvl w:ilvl="6">
      <w:start w:val="1"/>
      <w:numFmt w:val="lowerRoman"/>
      <w:lvlText w:val="(%7)"/>
      <w:lvlJc w:val="left"/>
      <w:pPr>
        <w:tabs>
          <w:tab w:val="num" w:pos="5400"/>
        </w:tabs>
        <w:ind w:left="5040"/>
      </w:pPr>
      <w:rPr>
        <w:rFonts w:cs="Times New Roman" w:hint="default"/>
      </w:rPr>
    </w:lvl>
    <w:lvl w:ilvl="7">
      <w:start w:val="1"/>
      <w:numFmt w:val="lowerLetter"/>
      <w:lvlText w:val="(%8)"/>
      <w:lvlJc w:val="left"/>
      <w:pPr>
        <w:tabs>
          <w:tab w:val="num" w:pos="6120"/>
        </w:tabs>
        <w:ind w:left="5760"/>
      </w:pPr>
      <w:rPr>
        <w:rFonts w:cs="Times New Roman" w:hint="default"/>
      </w:rPr>
    </w:lvl>
    <w:lvl w:ilvl="8">
      <w:start w:val="1"/>
      <w:numFmt w:val="lowerRoman"/>
      <w:lvlText w:val="(%9)"/>
      <w:lvlJc w:val="left"/>
      <w:pPr>
        <w:tabs>
          <w:tab w:val="num" w:pos="6840"/>
        </w:tabs>
        <w:ind w:left="6480"/>
      </w:pPr>
      <w:rPr>
        <w:rFonts w:cs="Times New Roman" w:hint="default"/>
      </w:rPr>
    </w:lvl>
  </w:abstractNum>
  <w:abstractNum w:abstractNumId="59">
    <w:nsid w:val="6AB2047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0">
    <w:nsid w:val="6D813C73"/>
    <w:multiLevelType w:val="multilevel"/>
    <w:tmpl w:val="890AAECE"/>
    <w:lvl w:ilvl="0">
      <w:start w:val="9"/>
      <w:numFmt w:val="decimal"/>
      <w:lvlText w:val="%1."/>
      <w:lvlJc w:val="left"/>
      <w:pPr>
        <w:tabs>
          <w:tab w:val="num" w:pos="585"/>
        </w:tabs>
        <w:ind w:left="585" w:hanging="585"/>
      </w:pPr>
      <w:rPr>
        <w:rFonts w:hint="default"/>
      </w:rPr>
    </w:lvl>
    <w:lvl w:ilvl="1">
      <w:start w:val="3"/>
      <w:numFmt w:val="decimal"/>
      <w:lvlText w:val="%1.%2."/>
      <w:lvlJc w:val="left"/>
      <w:pPr>
        <w:tabs>
          <w:tab w:val="num" w:pos="736"/>
        </w:tabs>
        <w:ind w:left="736" w:hanging="720"/>
      </w:pPr>
      <w:rPr>
        <w:rFonts w:hint="default"/>
      </w:rPr>
    </w:lvl>
    <w:lvl w:ilvl="2">
      <w:start w:val="1"/>
      <w:numFmt w:val="decimal"/>
      <w:pStyle w:val="muc111"/>
      <w:lvlText w:val="9.2.%3"/>
      <w:lvlJc w:val="left"/>
      <w:pPr>
        <w:tabs>
          <w:tab w:val="num" w:pos="153"/>
        </w:tabs>
        <w:ind w:left="0" w:firstLine="0"/>
      </w:pPr>
      <w:rPr>
        <w:rFonts w:hint="default"/>
      </w:rPr>
    </w:lvl>
    <w:lvl w:ilvl="3">
      <w:start w:val="1"/>
      <w:numFmt w:val="decimal"/>
      <w:lvlText w:val="%1.%2.%3.%4."/>
      <w:lvlJc w:val="left"/>
      <w:pPr>
        <w:tabs>
          <w:tab w:val="num" w:pos="1128"/>
        </w:tabs>
        <w:ind w:left="1128" w:hanging="1080"/>
      </w:pPr>
      <w:rPr>
        <w:rFonts w:hint="default"/>
      </w:rPr>
    </w:lvl>
    <w:lvl w:ilvl="4">
      <w:start w:val="1"/>
      <w:numFmt w:val="decimal"/>
      <w:lvlText w:val="%1.%2.%3.%4.%5."/>
      <w:lvlJc w:val="left"/>
      <w:pPr>
        <w:tabs>
          <w:tab w:val="num" w:pos="1144"/>
        </w:tabs>
        <w:ind w:left="1144" w:hanging="1080"/>
      </w:pPr>
      <w:rPr>
        <w:rFonts w:hint="default"/>
      </w:rPr>
    </w:lvl>
    <w:lvl w:ilvl="5">
      <w:start w:val="1"/>
      <w:numFmt w:val="decimal"/>
      <w:lvlText w:val="%1.%2.%3.%4.%5.%6."/>
      <w:lvlJc w:val="left"/>
      <w:pPr>
        <w:tabs>
          <w:tab w:val="num" w:pos="1520"/>
        </w:tabs>
        <w:ind w:left="1520" w:hanging="1440"/>
      </w:pPr>
      <w:rPr>
        <w:rFonts w:hint="default"/>
      </w:rPr>
    </w:lvl>
    <w:lvl w:ilvl="6">
      <w:start w:val="1"/>
      <w:numFmt w:val="decimal"/>
      <w:lvlText w:val="%1.%2.%3.%4.%5.%6.%7."/>
      <w:lvlJc w:val="left"/>
      <w:pPr>
        <w:tabs>
          <w:tab w:val="num" w:pos="1536"/>
        </w:tabs>
        <w:ind w:left="1536" w:hanging="1440"/>
      </w:pPr>
      <w:rPr>
        <w:rFonts w:hint="default"/>
      </w:rPr>
    </w:lvl>
    <w:lvl w:ilvl="7">
      <w:start w:val="1"/>
      <w:numFmt w:val="decimal"/>
      <w:lvlText w:val="%1.%2.%3.%4.%5.%6.%7.%8."/>
      <w:lvlJc w:val="left"/>
      <w:pPr>
        <w:tabs>
          <w:tab w:val="num" w:pos="1912"/>
        </w:tabs>
        <w:ind w:left="1912" w:hanging="1800"/>
      </w:pPr>
      <w:rPr>
        <w:rFonts w:hint="default"/>
      </w:rPr>
    </w:lvl>
    <w:lvl w:ilvl="8">
      <w:start w:val="1"/>
      <w:numFmt w:val="decimal"/>
      <w:lvlText w:val="%1.%2.%3.%4.%5.%6.%7.%8.%9."/>
      <w:lvlJc w:val="left"/>
      <w:pPr>
        <w:tabs>
          <w:tab w:val="num" w:pos="2288"/>
        </w:tabs>
        <w:ind w:left="2288" w:hanging="2160"/>
      </w:pPr>
      <w:rPr>
        <w:rFonts w:hint="default"/>
      </w:rPr>
    </w:lvl>
  </w:abstractNum>
  <w:abstractNum w:abstractNumId="61">
    <w:nsid w:val="6DDD09CA"/>
    <w:multiLevelType w:val="multilevel"/>
    <w:tmpl w:val="0484BB4C"/>
    <w:lvl w:ilvl="0">
      <w:start w:val="2"/>
      <w:numFmt w:val="decimal"/>
      <w:lvlText w:val="%1"/>
      <w:lvlJc w:val="left"/>
      <w:pPr>
        <w:ind w:left="915" w:hanging="915"/>
      </w:pPr>
      <w:rPr>
        <w:rFonts w:hint="default"/>
        <w:b/>
      </w:rPr>
    </w:lvl>
    <w:lvl w:ilvl="1">
      <w:start w:val="3"/>
      <w:numFmt w:val="decimal"/>
      <w:lvlText w:val="%1.%2"/>
      <w:lvlJc w:val="left"/>
      <w:pPr>
        <w:ind w:left="915" w:hanging="915"/>
      </w:pPr>
      <w:rPr>
        <w:rFonts w:hint="default"/>
        <w:b/>
      </w:rPr>
    </w:lvl>
    <w:lvl w:ilvl="2">
      <w:start w:val="2"/>
      <w:numFmt w:val="decimal"/>
      <w:lvlText w:val="%1.%2.%3"/>
      <w:lvlJc w:val="left"/>
      <w:pPr>
        <w:ind w:left="1199" w:hanging="915"/>
      </w:pPr>
      <w:rPr>
        <w:rFonts w:hint="default"/>
        <w:b/>
        <w:color w:val="FF0000"/>
      </w:rPr>
    </w:lvl>
    <w:lvl w:ilvl="3">
      <w:start w:val="5"/>
      <w:numFmt w:val="decimal"/>
      <w:lvlText w:val="%1.%2.%3.%4"/>
      <w:lvlJc w:val="left"/>
      <w:pPr>
        <w:ind w:left="1080" w:hanging="1080"/>
      </w:pPr>
      <w:rPr>
        <w:rFonts w:hint="default"/>
        <w:b/>
      </w:rPr>
    </w:lvl>
    <w:lvl w:ilvl="4">
      <w:start w:val="5"/>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62">
    <w:nsid w:val="6EDA6FA2"/>
    <w:multiLevelType w:val="hybridMultilevel"/>
    <w:tmpl w:val="1BF4DB22"/>
    <w:lvl w:ilvl="0" w:tplc="66A687B4">
      <w:start w:val="1"/>
      <w:numFmt w:val="bullet"/>
      <w:pStyle w:val="Normal2-Bullet"/>
      <w:lvlText w:val=""/>
      <w:lvlJc w:val="left"/>
      <w:pPr>
        <w:tabs>
          <w:tab w:val="num" w:pos="720"/>
        </w:tabs>
        <w:ind w:left="720" w:hanging="360"/>
      </w:pPr>
      <w:rPr>
        <w:rFonts w:ascii="Times New Roman" w:hAnsi="Times New Roman" w:hint="default"/>
      </w:rPr>
    </w:lvl>
    <w:lvl w:ilvl="1" w:tplc="AB44F326">
      <w:start w:val="1"/>
      <w:numFmt w:val="bullet"/>
      <w:lvlText w:val="o"/>
      <w:lvlJc w:val="left"/>
      <w:pPr>
        <w:tabs>
          <w:tab w:val="num" w:pos="1440"/>
        </w:tabs>
        <w:ind w:left="1440" w:hanging="360"/>
      </w:pPr>
      <w:rPr>
        <w:rFonts w:ascii="Courier New" w:hAnsi="Courier New" w:hint="default"/>
      </w:rPr>
    </w:lvl>
    <w:lvl w:ilvl="2" w:tplc="B7E428B6">
      <w:start w:val="1"/>
      <w:numFmt w:val="bullet"/>
      <w:lvlText w:val=""/>
      <w:lvlJc w:val="left"/>
      <w:pPr>
        <w:tabs>
          <w:tab w:val="num" w:pos="2160"/>
        </w:tabs>
        <w:ind w:left="2160" w:hanging="360"/>
      </w:pPr>
      <w:rPr>
        <w:rFonts w:ascii="Times New Roman" w:hAnsi="Times New Roman" w:hint="default"/>
      </w:rPr>
    </w:lvl>
    <w:lvl w:ilvl="3" w:tplc="239ED9C0">
      <w:start w:val="1"/>
      <w:numFmt w:val="bullet"/>
      <w:lvlText w:val=""/>
      <w:lvlJc w:val="left"/>
      <w:pPr>
        <w:tabs>
          <w:tab w:val="num" w:pos="2880"/>
        </w:tabs>
        <w:ind w:left="2880" w:hanging="360"/>
      </w:pPr>
      <w:rPr>
        <w:rFonts w:ascii="Times New Roman" w:hAnsi="Times New Roman" w:hint="default"/>
      </w:rPr>
    </w:lvl>
    <w:lvl w:ilvl="4" w:tplc="209EC956">
      <w:start w:val="1"/>
      <w:numFmt w:val="bullet"/>
      <w:lvlText w:val="o"/>
      <w:lvlJc w:val="left"/>
      <w:pPr>
        <w:tabs>
          <w:tab w:val="num" w:pos="3600"/>
        </w:tabs>
        <w:ind w:left="3600" w:hanging="360"/>
      </w:pPr>
      <w:rPr>
        <w:rFonts w:ascii="Courier New" w:hAnsi="Courier New" w:hint="default"/>
      </w:rPr>
    </w:lvl>
    <w:lvl w:ilvl="5" w:tplc="6B6A2DD8">
      <w:start w:val="1"/>
      <w:numFmt w:val="bullet"/>
      <w:lvlText w:val=""/>
      <w:lvlJc w:val="left"/>
      <w:pPr>
        <w:tabs>
          <w:tab w:val="num" w:pos="4320"/>
        </w:tabs>
        <w:ind w:left="4320" w:hanging="360"/>
      </w:pPr>
      <w:rPr>
        <w:rFonts w:ascii="Times New Roman" w:hAnsi="Times New Roman" w:hint="default"/>
      </w:rPr>
    </w:lvl>
    <w:lvl w:ilvl="6" w:tplc="199AACBE">
      <w:start w:val="1"/>
      <w:numFmt w:val="bullet"/>
      <w:lvlText w:val=""/>
      <w:lvlJc w:val="left"/>
      <w:pPr>
        <w:tabs>
          <w:tab w:val="num" w:pos="5040"/>
        </w:tabs>
        <w:ind w:left="5040" w:hanging="360"/>
      </w:pPr>
      <w:rPr>
        <w:rFonts w:ascii="Times New Roman" w:hAnsi="Times New Roman" w:hint="default"/>
      </w:rPr>
    </w:lvl>
    <w:lvl w:ilvl="7" w:tplc="7A2C5E50">
      <w:start w:val="1"/>
      <w:numFmt w:val="bullet"/>
      <w:lvlText w:val="o"/>
      <w:lvlJc w:val="left"/>
      <w:pPr>
        <w:tabs>
          <w:tab w:val="num" w:pos="5760"/>
        </w:tabs>
        <w:ind w:left="5760" w:hanging="360"/>
      </w:pPr>
      <w:rPr>
        <w:rFonts w:ascii="Courier New" w:hAnsi="Courier New" w:hint="default"/>
      </w:rPr>
    </w:lvl>
    <w:lvl w:ilvl="8" w:tplc="B68CD218">
      <w:start w:val="1"/>
      <w:numFmt w:val="bullet"/>
      <w:lvlText w:val=""/>
      <w:lvlJc w:val="left"/>
      <w:pPr>
        <w:tabs>
          <w:tab w:val="num" w:pos="6480"/>
        </w:tabs>
        <w:ind w:left="6480" w:hanging="360"/>
      </w:pPr>
      <w:rPr>
        <w:rFonts w:ascii="Times New Roman" w:hAnsi="Times New Roman" w:hint="default"/>
      </w:rPr>
    </w:lvl>
  </w:abstractNum>
  <w:abstractNum w:abstractNumId="63">
    <w:nsid w:val="71575CF0"/>
    <w:multiLevelType w:val="hybridMultilevel"/>
    <w:tmpl w:val="6A825880"/>
    <w:lvl w:ilvl="0" w:tplc="6D6E884C">
      <w:start w:val="1"/>
      <w:numFmt w:val="none"/>
      <w:pStyle w:val="ListBullet"/>
      <w:lvlText w:val="(d)"/>
      <w:lvlJc w:val="left"/>
      <w:pPr>
        <w:tabs>
          <w:tab w:val="num" w:pos="360"/>
        </w:tabs>
        <w:ind w:left="300" w:hanging="300"/>
      </w:pPr>
      <w:rPr>
        <w:rFonts w:cs="Times New Roman" w:hint="default"/>
      </w:rPr>
    </w:lvl>
    <w:lvl w:ilvl="1" w:tplc="04090003">
      <w:start w:val="1"/>
      <w:numFmt w:val="none"/>
      <w:pStyle w:val="InsertionNote"/>
      <w:lvlText w:val="c)"/>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64">
    <w:nsid w:val="76654D02"/>
    <w:multiLevelType w:val="multilevel"/>
    <w:tmpl w:val="B61E309E"/>
    <w:lvl w:ilvl="0">
      <w:start w:val="1"/>
      <w:numFmt w:val="decimal"/>
      <w:pStyle w:val="muc1"/>
      <w:lvlText w:val="%1"/>
      <w:lvlJc w:val="left"/>
      <w:pPr>
        <w:tabs>
          <w:tab w:val="num" w:pos="432"/>
        </w:tabs>
        <w:ind w:left="432" w:hanging="432"/>
      </w:pPr>
      <w:rPr>
        <w:rFonts w:cs="Times New Roman" w:hint="default"/>
      </w:rPr>
    </w:lvl>
    <w:lvl w:ilvl="1">
      <w:start w:val="1"/>
      <w:numFmt w:val="decimal"/>
      <w:lvlText w:val="1.%2."/>
      <w:lvlJc w:val="left"/>
      <w:pPr>
        <w:tabs>
          <w:tab w:val="num" w:pos="785"/>
        </w:tabs>
        <w:ind w:left="785" w:hanging="576"/>
      </w:pPr>
      <w:rPr>
        <w:rFonts w:hint="default"/>
        <w:b/>
      </w:rPr>
    </w:lvl>
    <w:lvl w:ilvl="2">
      <w:start w:val="1"/>
      <w:numFmt w:val="decimal"/>
      <w:lvlText w:val="%3)"/>
      <w:lvlJc w:val="left"/>
      <w:pPr>
        <w:tabs>
          <w:tab w:val="num" w:pos="770"/>
        </w:tabs>
        <w:ind w:left="770" w:firstLine="0"/>
      </w:pPr>
    </w:lvl>
    <w:lvl w:ilvl="3">
      <w:start w:val="1"/>
      <w:numFmt w:val="decimal"/>
      <w:lvlText w:val="%1.%2.%3.%4"/>
      <w:lvlJc w:val="left"/>
      <w:pPr>
        <w:tabs>
          <w:tab w:val="num" w:pos="864"/>
        </w:tabs>
        <w:ind w:left="864" w:hanging="864"/>
      </w:pPr>
      <w:rPr>
        <w:rFonts w:cs="Times New Roman" w:hint="default"/>
      </w:rPr>
    </w:lvl>
    <w:lvl w:ilvl="4">
      <w:numFmt w:val="none"/>
      <w:lvlText w:val=""/>
      <w:lvlJc w:val="left"/>
      <w:pPr>
        <w:tabs>
          <w:tab w:val="num" w:pos="360"/>
        </w:tabs>
        <w:ind w:left="0" w:firstLine="0"/>
      </w:pPr>
      <w:rPr>
        <w:rFonts w:hint="default"/>
      </w:rPr>
    </w:lvl>
    <w:lvl w:ilvl="5">
      <w:start w:val="1"/>
      <w:numFmt w:val="decimal"/>
      <w:pStyle w:val="Heading6"/>
      <w:lvlText w:val="%1.%2.%3.%4.%5.%6"/>
      <w:lvlJc w:val="left"/>
      <w:pPr>
        <w:tabs>
          <w:tab w:val="num" w:pos="1152"/>
        </w:tabs>
        <w:ind w:left="1152" w:hanging="1152"/>
      </w:pPr>
      <w:rPr>
        <w:rFonts w:cs="Times New Roman" w:hint="default"/>
      </w:rPr>
    </w:lvl>
    <w:lvl w:ilvl="6">
      <w:numFmt w:val="none"/>
      <w:pStyle w:val="Heading7"/>
      <w:lvlText w:val=""/>
      <w:lvlJc w:val="left"/>
      <w:pPr>
        <w:tabs>
          <w:tab w:val="num" w:pos="360"/>
        </w:tabs>
        <w:ind w:left="0" w:firstLine="0"/>
      </w:pPr>
      <w:rPr>
        <w:rFonts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5">
    <w:nsid w:val="76711EAF"/>
    <w:multiLevelType w:val="hybridMultilevel"/>
    <w:tmpl w:val="53C89206"/>
    <w:lvl w:ilvl="0" w:tplc="53042B74">
      <w:start w:val="1"/>
      <w:numFmt w:val="bullet"/>
      <w:lvlText w:val="o"/>
      <w:lvlJc w:val="left"/>
      <w:pPr>
        <w:tabs>
          <w:tab w:val="num" w:pos="1151"/>
        </w:tabs>
        <w:ind w:left="1151" w:hanging="360"/>
      </w:pPr>
      <w:rPr>
        <w:rFonts w:ascii="Courier New" w:hAnsi="Courier New" w:hint="default"/>
      </w:rPr>
    </w:lvl>
    <w:lvl w:ilvl="1" w:tplc="04090003">
      <w:start w:val="1"/>
      <w:numFmt w:val="bullet"/>
      <w:pStyle w:val="Normal-Bullet"/>
      <w:lvlText w:val=""/>
      <w:lvlJc w:val="left"/>
      <w:pPr>
        <w:tabs>
          <w:tab w:val="num" w:pos="1871"/>
        </w:tabs>
        <w:ind w:left="1871" w:hanging="360"/>
      </w:pPr>
      <w:rPr>
        <w:rFonts w:ascii="Times New Roman" w:hAnsi="Times New Roman" w:hint="default"/>
      </w:rPr>
    </w:lvl>
    <w:lvl w:ilvl="2" w:tplc="04090005">
      <w:start w:val="1"/>
      <w:numFmt w:val="bullet"/>
      <w:lvlText w:val=""/>
      <w:lvlJc w:val="left"/>
      <w:pPr>
        <w:tabs>
          <w:tab w:val="num" w:pos="2591"/>
        </w:tabs>
        <w:ind w:left="2591" w:hanging="360"/>
      </w:pPr>
      <w:rPr>
        <w:rFonts w:ascii="Times New Roman" w:hAnsi="Times New Roman" w:hint="default"/>
      </w:rPr>
    </w:lvl>
    <w:lvl w:ilvl="3" w:tplc="04090001">
      <w:start w:val="1"/>
      <w:numFmt w:val="bullet"/>
      <w:lvlText w:val=""/>
      <w:lvlJc w:val="left"/>
      <w:pPr>
        <w:tabs>
          <w:tab w:val="num" w:pos="3311"/>
        </w:tabs>
        <w:ind w:left="3311" w:hanging="360"/>
      </w:pPr>
      <w:rPr>
        <w:rFonts w:ascii="Times New Roman" w:hAnsi="Times New Roman" w:hint="default"/>
      </w:rPr>
    </w:lvl>
    <w:lvl w:ilvl="4" w:tplc="04090003">
      <w:start w:val="1"/>
      <w:numFmt w:val="bullet"/>
      <w:lvlText w:val="o"/>
      <w:lvlJc w:val="left"/>
      <w:pPr>
        <w:tabs>
          <w:tab w:val="num" w:pos="4031"/>
        </w:tabs>
        <w:ind w:left="4031" w:hanging="360"/>
      </w:pPr>
      <w:rPr>
        <w:rFonts w:ascii="Courier New" w:hAnsi="Courier New" w:hint="default"/>
      </w:rPr>
    </w:lvl>
    <w:lvl w:ilvl="5" w:tplc="04090005">
      <w:start w:val="1"/>
      <w:numFmt w:val="bullet"/>
      <w:lvlText w:val=""/>
      <w:lvlJc w:val="left"/>
      <w:pPr>
        <w:tabs>
          <w:tab w:val="num" w:pos="4751"/>
        </w:tabs>
        <w:ind w:left="4751" w:hanging="360"/>
      </w:pPr>
      <w:rPr>
        <w:rFonts w:ascii="Times New Roman" w:hAnsi="Times New Roman" w:hint="default"/>
      </w:rPr>
    </w:lvl>
    <w:lvl w:ilvl="6" w:tplc="04090001">
      <w:start w:val="1"/>
      <w:numFmt w:val="bullet"/>
      <w:lvlText w:val=""/>
      <w:lvlJc w:val="left"/>
      <w:pPr>
        <w:tabs>
          <w:tab w:val="num" w:pos="5471"/>
        </w:tabs>
        <w:ind w:left="5471" w:hanging="360"/>
      </w:pPr>
      <w:rPr>
        <w:rFonts w:ascii="Times New Roman" w:hAnsi="Times New Roman" w:hint="default"/>
      </w:rPr>
    </w:lvl>
    <w:lvl w:ilvl="7" w:tplc="04090003">
      <w:start w:val="1"/>
      <w:numFmt w:val="bullet"/>
      <w:lvlText w:val="o"/>
      <w:lvlJc w:val="left"/>
      <w:pPr>
        <w:tabs>
          <w:tab w:val="num" w:pos="6191"/>
        </w:tabs>
        <w:ind w:left="6191" w:hanging="360"/>
      </w:pPr>
      <w:rPr>
        <w:rFonts w:ascii="Courier New" w:hAnsi="Courier New" w:hint="default"/>
      </w:rPr>
    </w:lvl>
    <w:lvl w:ilvl="8" w:tplc="04090005">
      <w:start w:val="1"/>
      <w:numFmt w:val="bullet"/>
      <w:lvlText w:val=""/>
      <w:lvlJc w:val="left"/>
      <w:pPr>
        <w:tabs>
          <w:tab w:val="num" w:pos="6911"/>
        </w:tabs>
        <w:ind w:left="6911" w:hanging="360"/>
      </w:pPr>
      <w:rPr>
        <w:rFonts w:ascii="Times New Roman" w:hAnsi="Times New Roman" w:hint="default"/>
      </w:rPr>
    </w:lvl>
  </w:abstractNum>
  <w:abstractNum w:abstractNumId="66">
    <w:nsid w:val="78FD4AE7"/>
    <w:multiLevelType w:val="hybridMultilevel"/>
    <w:tmpl w:val="DB2A556E"/>
    <w:lvl w:ilvl="0" w:tplc="7F42669C">
      <w:start w:val="108"/>
      <w:numFmt w:val="bullet"/>
      <w:lvlText w:val="-"/>
      <w:lvlJc w:val="left"/>
      <w:pPr>
        <w:ind w:left="360" w:hanging="360"/>
      </w:pPr>
      <w:rPr>
        <w:rFonts w:ascii="Cambria" w:eastAsia="MS Mincho" w:hAnsi="Cambria"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pStyle w:val="A0"/>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67">
    <w:nsid w:val="79A32411"/>
    <w:multiLevelType w:val="multilevel"/>
    <w:tmpl w:val="01F2F428"/>
    <w:lvl w:ilvl="0">
      <w:start w:val="1"/>
      <w:numFmt w:val="upperLetter"/>
      <w:suff w:val="nothing"/>
      <w:lvlText w:val="Phụ lục %1"/>
      <w:lvlJc w:val="left"/>
      <w:pPr>
        <w:ind w:left="0" w:firstLine="0"/>
      </w:pPr>
      <w:rPr>
        <w:rFonts w:hint="default"/>
        <w:b/>
        <w:i w:val="0"/>
      </w:rPr>
    </w:lvl>
    <w:lvl w:ilvl="1">
      <w:start w:val="1"/>
      <w:numFmt w:val="decimal"/>
      <w:pStyle w:val="PLH1"/>
      <w:lvlText w:val="%1.%2."/>
      <w:lvlJc w:val="left"/>
      <w:pPr>
        <w:tabs>
          <w:tab w:val="num" w:pos="680"/>
        </w:tabs>
        <w:ind w:left="680" w:hanging="680"/>
      </w:pPr>
      <w:rPr>
        <w:rFonts w:hint="default"/>
        <w:b/>
        <w:i w:val="0"/>
      </w:rPr>
    </w:lvl>
    <w:lvl w:ilvl="2">
      <w:start w:val="1"/>
      <w:numFmt w:val="decimal"/>
      <w:pStyle w:val="PLH2"/>
      <w:lvlText w:val="%1.%2.%3."/>
      <w:lvlJc w:val="left"/>
      <w:pPr>
        <w:tabs>
          <w:tab w:val="num" w:pos="680"/>
        </w:tabs>
        <w:ind w:left="680" w:hanging="680"/>
      </w:pPr>
      <w:rPr>
        <w:rFonts w:hint="default"/>
        <w:b/>
        <w:i w:val="0"/>
      </w:rPr>
    </w:lvl>
    <w:lvl w:ilvl="3">
      <w:start w:val="1"/>
      <w:numFmt w:val="decimal"/>
      <w:pStyle w:val="PLH3"/>
      <w:lvlText w:val="%1.%2.%3.%4"/>
      <w:lvlJc w:val="left"/>
      <w:pPr>
        <w:tabs>
          <w:tab w:val="num" w:pos="920"/>
        </w:tabs>
        <w:ind w:left="920" w:hanging="920"/>
      </w:pPr>
      <w:rPr>
        <w:rFonts w:hint="default"/>
        <w:b/>
        <w:i w:val="0"/>
      </w:rPr>
    </w:lvl>
    <w:lvl w:ilvl="4">
      <w:start w:val="1"/>
      <w:numFmt w:val="decimal"/>
      <w:suff w:val="space"/>
      <w:lvlText w:val="%1.%2.%3.%4.%5"/>
      <w:lvlJc w:val="left"/>
      <w:pPr>
        <w:ind w:left="1688" w:hanging="1008"/>
      </w:pPr>
      <w:rPr>
        <w:rFonts w:hint="default"/>
        <w:b/>
        <w:i w:val="0"/>
      </w:rPr>
    </w:lvl>
    <w:lvl w:ilvl="5">
      <w:start w:val="1"/>
      <w:numFmt w:val="lowerLetter"/>
      <w:suff w:val="space"/>
      <w:lvlText w:val="%6)"/>
      <w:lvlJc w:val="left"/>
      <w:pPr>
        <w:ind w:left="900" w:firstLine="0"/>
      </w:pPr>
      <w:rPr>
        <w:rFonts w:hint="default"/>
        <w:b w:val="0"/>
        <w:i w:val="0"/>
      </w:rPr>
    </w:lvl>
    <w:lvl w:ilvl="6">
      <w:start w:val="1"/>
      <w:numFmt w:val="decimal"/>
      <w:suff w:val="space"/>
      <w:lvlText w:val="%1.%2.%3.%4.%5.%6.%7"/>
      <w:lvlJc w:val="left"/>
      <w:pPr>
        <w:ind w:left="1976" w:hanging="1296"/>
      </w:pPr>
      <w:rPr>
        <w:rFonts w:hint="default"/>
      </w:rPr>
    </w:lvl>
    <w:lvl w:ilvl="7">
      <w:start w:val="1"/>
      <w:numFmt w:val="decimal"/>
      <w:lvlText w:val="%1.%2.%3.%4.%5.%6.%7.%8"/>
      <w:lvlJc w:val="left"/>
      <w:pPr>
        <w:tabs>
          <w:tab w:val="num" w:pos="2120"/>
        </w:tabs>
        <w:ind w:left="2120" w:hanging="1440"/>
      </w:pPr>
      <w:rPr>
        <w:rFonts w:hint="default"/>
      </w:rPr>
    </w:lvl>
    <w:lvl w:ilvl="8">
      <w:start w:val="1"/>
      <w:numFmt w:val="decimal"/>
      <w:lvlText w:val="%1.%2.%3.%4.%5.%6.%7.%8.%9"/>
      <w:lvlJc w:val="left"/>
      <w:pPr>
        <w:tabs>
          <w:tab w:val="num" w:pos="2264"/>
        </w:tabs>
        <w:ind w:left="2264" w:hanging="1584"/>
      </w:pPr>
      <w:rPr>
        <w:rFonts w:hint="default"/>
      </w:rPr>
    </w:lvl>
  </w:abstractNum>
  <w:abstractNum w:abstractNumId="68">
    <w:nsid w:val="7A80414D"/>
    <w:multiLevelType w:val="hybridMultilevel"/>
    <w:tmpl w:val="2BF00488"/>
    <w:styleLink w:val="Bulleted-21"/>
    <w:lvl w:ilvl="0" w:tplc="6D6E884C">
      <w:start w:val="1"/>
      <w:numFmt w:val="decimal"/>
      <w:pStyle w:val="vao-v"/>
      <w:lvlText w:val="%1"/>
      <w:lvlJc w:val="left"/>
      <w:pPr>
        <w:tabs>
          <w:tab w:val="num" w:pos="360"/>
        </w:tabs>
        <w:ind w:left="360" w:hanging="360"/>
      </w:pPr>
      <w:rPr>
        <w:rFonts w:hint="default"/>
      </w:rPr>
    </w:lvl>
    <w:lvl w:ilvl="1" w:tplc="04090003">
      <w:numFmt w:val="none"/>
      <w:pStyle w:val="dieu1"/>
      <w:lvlText w:val=""/>
      <w:lvlJc w:val="left"/>
      <w:pPr>
        <w:tabs>
          <w:tab w:val="num" w:pos="360"/>
        </w:tabs>
      </w:pPr>
    </w:lvl>
    <w:lvl w:ilvl="2" w:tplc="04090005">
      <w:numFmt w:val="none"/>
      <w:lvlText w:val=""/>
      <w:lvlJc w:val="left"/>
      <w:pPr>
        <w:tabs>
          <w:tab w:val="num" w:pos="360"/>
        </w:tabs>
      </w:pPr>
    </w:lvl>
    <w:lvl w:ilvl="3" w:tplc="04090001">
      <w:numFmt w:val="none"/>
      <w:lvlText w:val=""/>
      <w:lvlJc w:val="left"/>
      <w:pPr>
        <w:tabs>
          <w:tab w:val="num" w:pos="360"/>
        </w:tabs>
      </w:pPr>
    </w:lvl>
    <w:lvl w:ilvl="4" w:tplc="04090003">
      <w:numFmt w:val="none"/>
      <w:lvlText w:val=""/>
      <w:lvlJc w:val="left"/>
      <w:pPr>
        <w:tabs>
          <w:tab w:val="num" w:pos="360"/>
        </w:tabs>
      </w:pPr>
    </w:lvl>
    <w:lvl w:ilvl="5" w:tplc="04090005">
      <w:numFmt w:val="none"/>
      <w:lvlText w:val=""/>
      <w:lvlJc w:val="left"/>
      <w:pPr>
        <w:tabs>
          <w:tab w:val="num" w:pos="360"/>
        </w:tabs>
      </w:pPr>
    </w:lvl>
    <w:lvl w:ilvl="6" w:tplc="04090001">
      <w:numFmt w:val="none"/>
      <w:lvlText w:val=""/>
      <w:lvlJc w:val="left"/>
      <w:pPr>
        <w:tabs>
          <w:tab w:val="num" w:pos="360"/>
        </w:tabs>
      </w:pPr>
    </w:lvl>
    <w:lvl w:ilvl="7" w:tplc="04090003">
      <w:numFmt w:val="none"/>
      <w:lvlText w:val=""/>
      <w:lvlJc w:val="left"/>
      <w:pPr>
        <w:tabs>
          <w:tab w:val="num" w:pos="360"/>
        </w:tabs>
      </w:pPr>
    </w:lvl>
    <w:lvl w:ilvl="8" w:tplc="04090005">
      <w:numFmt w:val="none"/>
      <w:lvlText w:val=""/>
      <w:lvlJc w:val="left"/>
      <w:pPr>
        <w:tabs>
          <w:tab w:val="num" w:pos="360"/>
        </w:tabs>
      </w:pPr>
    </w:lvl>
  </w:abstractNum>
  <w:abstractNum w:abstractNumId="69">
    <w:nsid w:val="7F9844B0"/>
    <w:multiLevelType w:val="multilevel"/>
    <w:tmpl w:val="BCF6BAF0"/>
    <w:lvl w:ilvl="0">
      <w:start w:val="2"/>
      <w:numFmt w:val="decimal"/>
      <w:lvlText w:val="%1"/>
      <w:lvlJc w:val="left"/>
      <w:pPr>
        <w:ind w:left="915" w:hanging="915"/>
      </w:pPr>
      <w:rPr>
        <w:rFonts w:cs="Times New Roman" w:hint="default"/>
        <w:b/>
      </w:rPr>
    </w:lvl>
    <w:lvl w:ilvl="1">
      <w:start w:val="3"/>
      <w:numFmt w:val="decimal"/>
      <w:lvlText w:val="%1.%2"/>
      <w:lvlJc w:val="left"/>
      <w:pPr>
        <w:ind w:left="915" w:hanging="915"/>
      </w:pPr>
      <w:rPr>
        <w:rFonts w:cs="Times New Roman" w:hint="default"/>
        <w:b/>
      </w:rPr>
    </w:lvl>
    <w:lvl w:ilvl="2">
      <w:start w:val="2"/>
      <w:numFmt w:val="decimal"/>
      <w:lvlText w:val="%1.%2.%3"/>
      <w:lvlJc w:val="left"/>
      <w:pPr>
        <w:ind w:left="915" w:hanging="915"/>
      </w:pPr>
      <w:rPr>
        <w:rFonts w:cs="Times New Roman" w:hint="default"/>
        <w:b/>
      </w:rPr>
    </w:lvl>
    <w:lvl w:ilvl="3">
      <w:start w:val="6"/>
      <w:numFmt w:val="decimal"/>
      <w:lvlText w:val="%1.%2.%3.%4"/>
      <w:lvlJc w:val="left"/>
      <w:pPr>
        <w:ind w:left="1080" w:hanging="1080"/>
      </w:pPr>
      <w:rPr>
        <w:rFonts w:cs="Times New Roman" w:hint="default"/>
        <w:b/>
      </w:rPr>
    </w:lvl>
    <w:lvl w:ilvl="4">
      <w:start w:val="1"/>
      <w:numFmt w:val="decimal"/>
      <w:lvlText w:val="%1.%2.%3.%4.%5"/>
      <w:lvlJc w:val="left"/>
      <w:pPr>
        <w:ind w:left="1080" w:hanging="1080"/>
      </w:pPr>
      <w:rPr>
        <w:rFonts w:cs="Times New Roman" w:hint="default"/>
        <w:b/>
      </w:rPr>
    </w:lvl>
    <w:lvl w:ilvl="5">
      <w:start w:val="1"/>
      <w:numFmt w:val="decimal"/>
      <w:lvlText w:val="%1.%2.%3.%4.%5.%6"/>
      <w:lvlJc w:val="left"/>
      <w:pPr>
        <w:ind w:left="1440" w:hanging="1440"/>
      </w:pPr>
      <w:rPr>
        <w:rFonts w:cs="Times New Roman" w:hint="default"/>
        <w:b/>
      </w:rPr>
    </w:lvl>
    <w:lvl w:ilvl="6">
      <w:start w:val="1"/>
      <w:numFmt w:val="decimal"/>
      <w:lvlText w:val="%1.%2.%3.%4.%5.%6.%7"/>
      <w:lvlJc w:val="left"/>
      <w:pPr>
        <w:ind w:left="1440" w:hanging="1440"/>
      </w:pPr>
      <w:rPr>
        <w:rFonts w:cs="Times New Roman" w:hint="default"/>
        <w:b/>
      </w:rPr>
    </w:lvl>
    <w:lvl w:ilvl="7">
      <w:start w:val="1"/>
      <w:numFmt w:val="decimal"/>
      <w:lvlText w:val="%1.%2.%3.%4.%5.%6.%7.%8"/>
      <w:lvlJc w:val="left"/>
      <w:pPr>
        <w:ind w:left="1800" w:hanging="1800"/>
      </w:pPr>
      <w:rPr>
        <w:rFonts w:cs="Times New Roman" w:hint="default"/>
        <w:b/>
      </w:rPr>
    </w:lvl>
    <w:lvl w:ilvl="8">
      <w:start w:val="1"/>
      <w:numFmt w:val="decimal"/>
      <w:lvlText w:val="%1.%2.%3.%4.%5.%6.%7.%8.%9"/>
      <w:lvlJc w:val="left"/>
      <w:pPr>
        <w:ind w:left="1800" w:hanging="1800"/>
      </w:pPr>
      <w:rPr>
        <w:rFonts w:cs="Times New Roman" w:hint="default"/>
        <w:b/>
      </w:rPr>
    </w:lvl>
  </w:abstractNum>
  <w:num w:numId="1">
    <w:abstractNumId w:val="68"/>
  </w:num>
  <w:num w:numId="2">
    <w:abstractNumId w:val="27"/>
  </w:num>
  <w:num w:numId="3">
    <w:abstractNumId w:val="51"/>
  </w:num>
  <w:num w:numId="4">
    <w:abstractNumId w:val="39"/>
  </w:num>
  <w:num w:numId="5">
    <w:abstractNumId w:val="36"/>
  </w:num>
  <w:num w:numId="6">
    <w:abstractNumId w:val="29"/>
  </w:num>
  <w:num w:numId="7">
    <w:abstractNumId w:val="46"/>
  </w:num>
  <w:num w:numId="8">
    <w:abstractNumId w:val="18"/>
  </w:num>
  <w:num w:numId="9">
    <w:abstractNumId w:val="38"/>
  </w:num>
  <w:num w:numId="10">
    <w:abstractNumId w:val="45"/>
    <w:lvlOverride w:ilvl="0">
      <w:lvl w:ilvl="0">
        <w:numFmt w:val="decimal"/>
        <w:lvlText w:val=""/>
        <w:lvlJc w:val="left"/>
      </w:lvl>
    </w:lvlOverride>
    <w:lvlOverride w:ilvl="1">
      <w:lvl w:ilvl="1">
        <w:start w:val="2"/>
        <w:numFmt w:val="decimal"/>
        <w:lvlText w:val="%1.%2"/>
        <w:lvlJc w:val="left"/>
        <w:pPr>
          <w:ind w:left="915" w:hanging="915"/>
        </w:pPr>
        <w:rPr>
          <w:rFonts w:hint="default"/>
          <w:color w:val="FF0000"/>
        </w:rPr>
      </w:lvl>
    </w:lvlOverride>
  </w:num>
  <w:num w:numId="11">
    <w:abstractNumId w:val="34"/>
  </w:num>
  <w:num w:numId="12">
    <w:abstractNumId w:val="31"/>
  </w:num>
  <w:num w:numId="13">
    <w:abstractNumId w:val="33"/>
  </w:num>
  <w:num w:numId="14">
    <w:abstractNumId w:val="55"/>
  </w:num>
  <w:num w:numId="15">
    <w:abstractNumId w:val="61"/>
  </w:num>
  <w:num w:numId="16">
    <w:abstractNumId w:val="69"/>
  </w:num>
  <w:num w:numId="17">
    <w:abstractNumId w:val="59"/>
  </w:num>
  <w:num w:numId="18">
    <w:abstractNumId w:val="32"/>
  </w:num>
  <w:num w:numId="19">
    <w:abstractNumId w:val="25"/>
  </w:num>
  <w:num w:numId="20">
    <w:abstractNumId w:val="66"/>
  </w:num>
  <w:num w:numId="21">
    <w:abstractNumId w:val="42"/>
  </w:num>
  <w:num w:numId="22">
    <w:abstractNumId w:val="58"/>
  </w:num>
  <w:num w:numId="23">
    <w:abstractNumId w:val="11"/>
  </w:num>
  <w:num w:numId="24">
    <w:abstractNumId w:val="52"/>
  </w:num>
  <w:num w:numId="25">
    <w:abstractNumId w:val="14"/>
  </w:num>
  <w:num w:numId="26">
    <w:abstractNumId w:val="68"/>
  </w:num>
  <w:num w:numId="27">
    <w:abstractNumId w:val="28"/>
  </w:num>
  <w:num w:numId="28">
    <w:abstractNumId w:val="37"/>
  </w:num>
  <w:num w:numId="29">
    <w:abstractNumId w:val="12"/>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35"/>
  </w:num>
  <w:num w:numId="40">
    <w:abstractNumId w:val="64"/>
  </w:num>
  <w:num w:numId="41">
    <w:abstractNumId w:val="43"/>
  </w:num>
  <w:num w:numId="42">
    <w:abstractNumId w:val="60"/>
  </w:num>
  <w:num w:numId="43">
    <w:abstractNumId w:val="13"/>
  </w:num>
  <w:num w:numId="44">
    <w:abstractNumId w:val="62"/>
  </w:num>
  <w:num w:numId="45">
    <w:abstractNumId w:val="65"/>
  </w:num>
  <w:num w:numId="46">
    <w:abstractNumId w:val="67"/>
  </w:num>
  <w:num w:numId="47">
    <w:abstractNumId w:val="63"/>
  </w:num>
  <w:num w:numId="48">
    <w:abstractNumId w:val="49"/>
  </w:num>
  <w:num w:numId="49">
    <w:abstractNumId w:val="50"/>
  </w:num>
  <w:num w:numId="50">
    <w:abstractNumId w:val="16"/>
  </w:num>
  <w:num w:numId="51">
    <w:abstractNumId w:val="56"/>
  </w:num>
  <w:num w:numId="52">
    <w:abstractNumId w:val="22"/>
  </w:num>
  <w:num w:numId="53">
    <w:abstractNumId w:val="23"/>
  </w:num>
  <w:num w:numId="54">
    <w:abstractNumId w:val="10"/>
  </w:num>
  <w:num w:numId="55">
    <w:abstractNumId w:val="57"/>
  </w:num>
  <w:num w:numId="56">
    <w:abstractNumId w:val="47"/>
  </w:num>
  <w:num w:numId="57">
    <w:abstractNumId w:val="48"/>
  </w:num>
  <w:num w:numId="58">
    <w:abstractNumId w:val="26"/>
  </w:num>
  <w:num w:numId="59">
    <w:abstractNumId w:val="41"/>
  </w:num>
  <w:num w:numId="60">
    <w:abstractNumId w:val="24"/>
  </w:num>
  <w:num w:numId="61">
    <w:abstractNumId w:val="21"/>
  </w:num>
  <w:num w:numId="62">
    <w:abstractNumId w:val="45"/>
  </w:num>
  <w:num w:numId="63">
    <w:abstractNumId w:val="17"/>
  </w:num>
  <w:num w:numId="64">
    <w:abstractNumId w:val="19"/>
  </w:num>
  <w:num w:numId="65">
    <w:abstractNumId w:val="40"/>
  </w:num>
  <w:num w:numId="66">
    <w:abstractNumId w:val="15"/>
  </w:num>
  <w:num w:numId="67">
    <w:abstractNumId w:val="44"/>
  </w:num>
  <w:num w:numId="68">
    <w:abstractNumId w:val="53"/>
  </w:num>
  <w:num w:numId="69">
    <w:abstractNumId w:val="54"/>
  </w:num>
  <w:num w:numId="70">
    <w:abstractNumId w:val="20"/>
  </w:num>
  <w:num w:numId="71">
    <w:abstractNumId w:val="3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hideSpellingErrors/>
  <w:proofState w:spelling="clean"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OzACJjI2NzYwMTcyUdpeDU4uLM/DyQAqNaABhR18QsAAAA"/>
  </w:docVars>
  <w:rsids>
    <w:rsidRoot w:val="006160C4"/>
    <w:rsid w:val="0000024B"/>
    <w:rsid w:val="00000AD6"/>
    <w:rsid w:val="000014F3"/>
    <w:rsid w:val="00001A09"/>
    <w:rsid w:val="00003096"/>
    <w:rsid w:val="00003DA8"/>
    <w:rsid w:val="00004368"/>
    <w:rsid w:val="00004F27"/>
    <w:rsid w:val="00005237"/>
    <w:rsid w:val="0000574D"/>
    <w:rsid w:val="00005C07"/>
    <w:rsid w:val="00006231"/>
    <w:rsid w:val="0000692B"/>
    <w:rsid w:val="00007F72"/>
    <w:rsid w:val="000100EB"/>
    <w:rsid w:val="00012582"/>
    <w:rsid w:val="00012618"/>
    <w:rsid w:val="00013654"/>
    <w:rsid w:val="000140AE"/>
    <w:rsid w:val="0001441B"/>
    <w:rsid w:val="000148F2"/>
    <w:rsid w:val="00014B32"/>
    <w:rsid w:val="00015412"/>
    <w:rsid w:val="00015687"/>
    <w:rsid w:val="000162B5"/>
    <w:rsid w:val="000213C5"/>
    <w:rsid w:val="00021A79"/>
    <w:rsid w:val="00021B62"/>
    <w:rsid w:val="000223E5"/>
    <w:rsid w:val="0002328E"/>
    <w:rsid w:val="00023290"/>
    <w:rsid w:val="00023F2E"/>
    <w:rsid w:val="00024E0E"/>
    <w:rsid w:val="000250AA"/>
    <w:rsid w:val="00025884"/>
    <w:rsid w:val="00026549"/>
    <w:rsid w:val="000266A2"/>
    <w:rsid w:val="000275E8"/>
    <w:rsid w:val="0002778F"/>
    <w:rsid w:val="00030329"/>
    <w:rsid w:val="000312F1"/>
    <w:rsid w:val="00032440"/>
    <w:rsid w:val="000344E4"/>
    <w:rsid w:val="00035630"/>
    <w:rsid w:val="00035A05"/>
    <w:rsid w:val="000361A6"/>
    <w:rsid w:val="00037900"/>
    <w:rsid w:val="00037B51"/>
    <w:rsid w:val="0004173A"/>
    <w:rsid w:val="0004265A"/>
    <w:rsid w:val="000439A3"/>
    <w:rsid w:val="00043F4A"/>
    <w:rsid w:val="00044031"/>
    <w:rsid w:val="00044331"/>
    <w:rsid w:val="00046833"/>
    <w:rsid w:val="00046C84"/>
    <w:rsid w:val="00047316"/>
    <w:rsid w:val="000506E6"/>
    <w:rsid w:val="00050742"/>
    <w:rsid w:val="00051B6C"/>
    <w:rsid w:val="000523D7"/>
    <w:rsid w:val="00052752"/>
    <w:rsid w:val="000540E2"/>
    <w:rsid w:val="00055866"/>
    <w:rsid w:val="000579E6"/>
    <w:rsid w:val="00057EE9"/>
    <w:rsid w:val="000603E0"/>
    <w:rsid w:val="00061DB0"/>
    <w:rsid w:val="00062553"/>
    <w:rsid w:val="0006370F"/>
    <w:rsid w:val="000655B9"/>
    <w:rsid w:val="00065719"/>
    <w:rsid w:val="00065E16"/>
    <w:rsid w:val="000662F7"/>
    <w:rsid w:val="00066A14"/>
    <w:rsid w:val="00067C53"/>
    <w:rsid w:val="00067E31"/>
    <w:rsid w:val="00067E39"/>
    <w:rsid w:val="00070A6E"/>
    <w:rsid w:val="00070A6F"/>
    <w:rsid w:val="00070DFC"/>
    <w:rsid w:val="00071004"/>
    <w:rsid w:val="00071F1C"/>
    <w:rsid w:val="000720D0"/>
    <w:rsid w:val="00073549"/>
    <w:rsid w:val="00073A77"/>
    <w:rsid w:val="00074030"/>
    <w:rsid w:val="0007405F"/>
    <w:rsid w:val="0007475A"/>
    <w:rsid w:val="0007515A"/>
    <w:rsid w:val="00075B23"/>
    <w:rsid w:val="000761C0"/>
    <w:rsid w:val="00076DBC"/>
    <w:rsid w:val="000773AD"/>
    <w:rsid w:val="00077618"/>
    <w:rsid w:val="00077B0D"/>
    <w:rsid w:val="0008064C"/>
    <w:rsid w:val="0008236A"/>
    <w:rsid w:val="000830FC"/>
    <w:rsid w:val="0008467E"/>
    <w:rsid w:val="000849BD"/>
    <w:rsid w:val="00085D34"/>
    <w:rsid w:val="00086152"/>
    <w:rsid w:val="00086DE1"/>
    <w:rsid w:val="00087304"/>
    <w:rsid w:val="000874CF"/>
    <w:rsid w:val="000875EA"/>
    <w:rsid w:val="00090409"/>
    <w:rsid w:val="00091903"/>
    <w:rsid w:val="000925F9"/>
    <w:rsid w:val="000936B2"/>
    <w:rsid w:val="00094677"/>
    <w:rsid w:val="0009475A"/>
    <w:rsid w:val="000955AB"/>
    <w:rsid w:val="000969FD"/>
    <w:rsid w:val="000972F2"/>
    <w:rsid w:val="00097615"/>
    <w:rsid w:val="000A0B62"/>
    <w:rsid w:val="000A0DAD"/>
    <w:rsid w:val="000A0FED"/>
    <w:rsid w:val="000A100E"/>
    <w:rsid w:val="000A28B7"/>
    <w:rsid w:val="000A2EE9"/>
    <w:rsid w:val="000A36E0"/>
    <w:rsid w:val="000A418F"/>
    <w:rsid w:val="000A5393"/>
    <w:rsid w:val="000A624C"/>
    <w:rsid w:val="000A62FC"/>
    <w:rsid w:val="000A656E"/>
    <w:rsid w:val="000A67FB"/>
    <w:rsid w:val="000A725B"/>
    <w:rsid w:val="000A732A"/>
    <w:rsid w:val="000B0DB8"/>
    <w:rsid w:val="000B2B08"/>
    <w:rsid w:val="000B41CF"/>
    <w:rsid w:val="000B5086"/>
    <w:rsid w:val="000B55C7"/>
    <w:rsid w:val="000B5B52"/>
    <w:rsid w:val="000B7C14"/>
    <w:rsid w:val="000C081A"/>
    <w:rsid w:val="000C1D3E"/>
    <w:rsid w:val="000C2073"/>
    <w:rsid w:val="000C3099"/>
    <w:rsid w:val="000C3961"/>
    <w:rsid w:val="000C3E06"/>
    <w:rsid w:val="000C3FA8"/>
    <w:rsid w:val="000C4897"/>
    <w:rsid w:val="000C4C6D"/>
    <w:rsid w:val="000C67D0"/>
    <w:rsid w:val="000C76C1"/>
    <w:rsid w:val="000D1161"/>
    <w:rsid w:val="000D1817"/>
    <w:rsid w:val="000D18A8"/>
    <w:rsid w:val="000D1BEC"/>
    <w:rsid w:val="000D1D49"/>
    <w:rsid w:val="000D1E5E"/>
    <w:rsid w:val="000D211C"/>
    <w:rsid w:val="000D53EC"/>
    <w:rsid w:val="000D6323"/>
    <w:rsid w:val="000E0160"/>
    <w:rsid w:val="000E06CC"/>
    <w:rsid w:val="000E21C1"/>
    <w:rsid w:val="000E2748"/>
    <w:rsid w:val="000E51A3"/>
    <w:rsid w:val="000E53DE"/>
    <w:rsid w:val="000E5B23"/>
    <w:rsid w:val="000E5CA0"/>
    <w:rsid w:val="000E6686"/>
    <w:rsid w:val="000E6FDF"/>
    <w:rsid w:val="000F02EE"/>
    <w:rsid w:val="000F212D"/>
    <w:rsid w:val="000F2388"/>
    <w:rsid w:val="000F2A87"/>
    <w:rsid w:val="000F33F1"/>
    <w:rsid w:val="000F3648"/>
    <w:rsid w:val="000F3F1B"/>
    <w:rsid w:val="000F46F8"/>
    <w:rsid w:val="000F4C5F"/>
    <w:rsid w:val="000F53EA"/>
    <w:rsid w:val="000F6D6D"/>
    <w:rsid w:val="00100674"/>
    <w:rsid w:val="00100DB8"/>
    <w:rsid w:val="001013D6"/>
    <w:rsid w:val="001014E8"/>
    <w:rsid w:val="00104418"/>
    <w:rsid w:val="0010459E"/>
    <w:rsid w:val="001045AD"/>
    <w:rsid w:val="00104BE7"/>
    <w:rsid w:val="00106070"/>
    <w:rsid w:val="00107762"/>
    <w:rsid w:val="00110CF9"/>
    <w:rsid w:val="001114EF"/>
    <w:rsid w:val="00111C17"/>
    <w:rsid w:val="001120C7"/>
    <w:rsid w:val="0011277E"/>
    <w:rsid w:val="001129D0"/>
    <w:rsid w:val="00112AB6"/>
    <w:rsid w:val="0011488F"/>
    <w:rsid w:val="001166D3"/>
    <w:rsid w:val="0011753E"/>
    <w:rsid w:val="001175F9"/>
    <w:rsid w:val="0012146C"/>
    <w:rsid w:val="00122112"/>
    <w:rsid w:val="0012224E"/>
    <w:rsid w:val="00122ED1"/>
    <w:rsid w:val="0012322F"/>
    <w:rsid w:val="001240E6"/>
    <w:rsid w:val="00125676"/>
    <w:rsid w:val="00125750"/>
    <w:rsid w:val="0012692D"/>
    <w:rsid w:val="00126C4A"/>
    <w:rsid w:val="001270B1"/>
    <w:rsid w:val="00127B35"/>
    <w:rsid w:val="00132195"/>
    <w:rsid w:val="001327A2"/>
    <w:rsid w:val="00132C81"/>
    <w:rsid w:val="00133513"/>
    <w:rsid w:val="00133749"/>
    <w:rsid w:val="00135A0D"/>
    <w:rsid w:val="00136F64"/>
    <w:rsid w:val="00137051"/>
    <w:rsid w:val="00137520"/>
    <w:rsid w:val="00140F5A"/>
    <w:rsid w:val="00141A3E"/>
    <w:rsid w:val="00143B69"/>
    <w:rsid w:val="001453AD"/>
    <w:rsid w:val="001463BA"/>
    <w:rsid w:val="00146560"/>
    <w:rsid w:val="0014786F"/>
    <w:rsid w:val="001500DF"/>
    <w:rsid w:val="0015063C"/>
    <w:rsid w:val="0015097F"/>
    <w:rsid w:val="00150DC2"/>
    <w:rsid w:val="001515FF"/>
    <w:rsid w:val="00151804"/>
    <w:rsid w:val="0015214B"/>
    <w:rsid w:val="00152D61"/>
    <w:rsid w:val="00152FF3"/>
    <w:rsid w:val="001536F4"/>
    <w:rsid w:val="0015613B"/>
    <w:rsid w:val="001564CE"/>
    <w:rsid w:val="0015753E"/>
    <w:rsid w:val="00160081"/>
    <w:rsid w:val="00160437"/>
    <w:rsid w:val="00160B3F"/>
    <w:rsid w:val="00162559"/>
    <w:rsid w:val="00162C6A"/>
    <w:rsid w:val="00162DBD"/>
    <w:rsid w:val="00164F4F"/>
    <w:rsid w:val="00165B99"/>
    <w:rsid w:val="0016647A"/>
    <w:rsid w:val="0016707B"/>
    <w:rsid w:val="0016740B"/>
    <w:rsid w:val="001677A0"/>
    <w:rsid w:val="00170E9A"/>
    <w:rsid w:val="00171241"/>
    <w:rsid w:val="00172F3D"/>
    <w:rsid w:val="001737CE"/>
    <w:rsid w:val="00176DBD"/>
    <w:rsid w:val="0017770C"/>
    <w:rsid w:val="00180978"/>
    <w:rsid w:val="001816AB"/>
    <w:rsid w:val="00181764"/>
    <w:rsid w:val="00182944"/>
    <w:rsid w:val="00184E79"/>
    <w:rsid w:val="00185163"/>
    <w:rsid w:val="00191268"/>
    <w:rsid w:val="00191711"/>
    <w:rsid w:val="00191A75"/>
    <w:rsid w:val="00192FBD"/>
    <w:rsid w:val="00193A05"/>
    <w:rsid w:val="00193B7B"/>
    <w:rsid w:val="00196868"/>
    <w:rsid w:val="00196874"/>
    <w:rsid w:val="00197A01"/>
    <w:rsid w:val="001A0490"/>
    <w:rsid w:val="001A204B"/>
    <w:rsid w:val="001A22A5"/>
    <w:rsid w:val="001A2570"/>
    <w:rsid w:val="001A26E2"/>
    <w:rsid w:val="001A4069"/>
    <w:rsid w:val="001A4C50"/>
    <w:rsid w:val="001A5009"/>
    <w:rsid w:val="001A5DEA"/>
    <w:rsid w:val="001A6544"/>
    <w:rsid w:val="001A67D4"/>
    <w:rsid w:val="001A7198"/>
    <w:rsid w:val="001A74E6"/>
    <w:rsid w:val="001A7B80"/>
    <w:rsid w:val="001B0F83"/>
    <w:rsid w:val="001B17EA"/>
    <w:rsid w:val="001B1EC4"/>
    <w:rsid w:val="001B2824"/>
    <w:rsid w:val="001B4403"/>
    <w:rsid w:val="001B4C04"/>
    <w:rsid w:val="001B55DE"/>
    <w:rsid w:val="001B60F7"/>
    <w:rsid w:val="001B6D51"/>
    <w:rsid w:val="001B759A"/>
    <w:rsid w:val="001B7787"/>
    <w:rsid w:val="001B7A42"/>
    <w:rsid w:val="001C2860"/>
    <w:rsid w:val="001C2FD9"/>
    <w:rsid w:val="001C3148"/>
    <w:rsid w:val="001C4C09"/>
    <w:rsid w:val="001C60F1"/>
    <w:rsid w:val="001C6EDB"/>
    <w:rsid w:val="001D565E"/>
    <w:rsid w:val="001D5D91"/>
    <w:rsid w:val="001D642C"/>
    <w:rsid w:val="001D69A8"/>
    <w:rsid w:val="001D704B"/>
    <w:rsid w:val="001D7C4B"/>
    <w:rsid w:val="001D7C54"/>
    <w:rsid w:val="001E0397"/>
    <w:rsid w:val="001E03D6"/>
    <w:rsid w:val="001E0439"/>
    <w:rsid w:val="001E1369"/>
    <w:rsid w:val="001E2388"/>
    <w:rsid w:val="001E2D00"/>
    <w:rsid w:val="001E2EDB"/>
    <w:rsid w:val="001E2FA0"/>
    <w:rsid w:val="001E3B19"/>
    <w:rsid w:val="001E3E36"/>
    <w:rsid w:val="001E47B1"/>
    <w:rsid w:val="001E5914"/>
    <w:rsid w:val="001E6286"/>
    <w:rsid w:val="001E6FA6"/>
    <w:rsid w:val="001F141D"/>
    <w:rsid w:val="001F21E7"/>
    <w:rsid w:val="001F23DA"/>
    <w:rsid w:val="001F26C5"/>
    <w:rsid w:val="001F2F56"/>
    <w:rsid w:val="001F5222"/>
    <w:rsid w:val="001F5C79"/>
    <w:rsid w:val="001F66CF"/>
    <w:rsid w:val="001F775B"/>
    <w:rsid w:val="001F77E1"/>
    <w:rsid w:val="00200BE2"/>
    <w:rsid w:val="002012A5"/>
    <w:rsid w:val="0020196F"/>
    <w:rsid w:val="002021FD"/>
    <w:rsid w:val="002033F6"/>
    <w:rsid w:val="002044B0"/>
    <w:rsid w:val="0020498D"/>
    <w:rsid w:val="002051AF"/>
    <w:rsid w:val="0020704B"/>
    <w:rsid w:val="00207DED"/>
    <w:rsid w:val="002112B9"/>
    <w:rsid w:val="0021137C"/>
    <w:rsid w:val="002138F9"/>
    <w:rsid w:val="0021426E"/>
    <w:rsid w:val="00214633"/>
    <w:rsid w:val="002146ED"/>
    <w:rsid w:val="00214DFE"/>
    <w:rsid w:val="00215292"/>
    <w:rsid w:val="00215757"/>
    <w:rsid w:val="00217163"/>
    <w:rsid w:val="00220269"/>
    <w:rsid w:val="002208B3"/>
    <w:rsid w:val="002220E2"/>
    <w:rsid w:val="0022271A"/>
    <w:rsid w:val="002227C3"/>
    <w:rsid w:val="00222CC9"/>
    <w:rsid w:val="00223470"/>
    <w:rsid w:val="00224F9A"/>
    <w:rsid w:val="002258F5"/>
    <w:rsid w:val="002270B6"/>
    <w:rsid w:val="0022786E"/>
    <w:rsid w:val="00227A72"/>
    <w:rsid w:val="0023047E"/>
    <w:rsid w:val="00231A25"/>
    <w:rsid w:val="0023201C"/>
    <w:rsid w:val="002324F7"/>
    <w:rsid w:val="002332CA"/>
    <w:rsid w:val="00233E70"/>
    <w:rsid w:val="0023415A"/>
    <w:rsid w:val="0023463D"/>
    <w:rsid w:val="00234DB4"/>
    <w:rsid w:val="00235B1B"/>
    <w:rsid w:val="0023658A"/>
    <w:rsid w:val="002378F9"/>
    <w:rsid w:val="00240670"/>
    <w:rsid w:val="00240EA5"/>
    <w:rsid w:val="002416DD"/>
    <w:rsid w:val="002424E9"/>
    <w:rsid w:val="0024256B"/>
    <w:rsid w:val="00242A55"/>
    <w:rsid w:val="00244758"/>
    <w:rsid w:val="00247327"/>
    <w:rsid w:val="00247394"/>
    <w:rsid w:val="002473E7"/>
    <w:rsid w:val="00247DE0"/>
    <w:rsid w:val="002516C8"/>
    <w:rsid w:val="0025171D"/>
    <w:rsid w:val="0025182B"/>
    <w:rsid w:val="002519F2"/>
    <w:rsid w:val="00254036"/>
    <w:rsid w:val="00254980"/>
    <w:rsid w:val="002554F2"/>
    <w:rsid w:val="00256965"/>
    <w:rsid w:val="00256F6F"/>
    <w:rsid w:val="002571FD"/>
    <w:rsid w:val="00257415"/>
    <w:rsid w:val="002610AF"/>
    <w:rsid w:val="00262984"/>
    <w:rsid w:val="00262A82"/>
    <w:rsid w:val="00262CE8"/>
    <w:rsid w:val="00263C64"/>
    <w:rsid w:val="00264C2D"/>
    <w:rsid w:val="002666F3"/>
    <w:rsid w:val="00266B55"/>
    <w:rsid w:val="00266B8A"/>
    <w:rsid w:val="002673CB"/>
    <w:rsid w:val="00270423"/>
    <w:rsid w:val="00271AD3"/>
    <w:rsid w:val="002727EE"/>
    <w:rsid w:val="00272905"/>
    <w:rsid w:val="002738D9"/>
    <w:rsid w:val="00274784"/>
    <w:rsid w:val="00276BA4"/>
    <w:rsid w:val="0028036F"/>
    <w:rsid w:val="00280426"/>
    <w:rsid w:val="002828CE"/>
    <w:rsid w:val="00283387"/>
    <w:rsid w:val="00283DFB"/>
    <w:rsid w:val="0028454A"/>
    <w:rsid w:val="00284B0F"/>
    <w:rsid w:val="00284BAF"/>
    <w:rsid w:val="00284E19"/>
    <w:rsid w:val="002858B0"/>
    <w:rsid w:val="00286143"/>
    <w:rsid w:val="00286DFE"/>
    <w:rsid w:val="002876A8"/>
    <w:rsid w:val="00287F0B"/>
    <w:rsid w:val="002903CE"/>
    <w:rsid w:val="00292163"/>
    <w:rsid w:val="00292263"/>
    <w:rsid w:val="0029308F"/>
    <w:rsid w:val="0029331E"/>
    <w:rsid w:val="0029361C"/>
    <w:rsid w:val="00295015"/>
    <w:rsid w:val="002952EB"/>
    <w:rsid w:val="002959C8"/>
    <w:rsid w:val="00295A56"/>
    <w:rsid w:val="00296C04"/>
    <w:rsid w:val="002A2AE8"/>
    <w:rsid w:val="002A335F"/>
    <w:rsid w:val="002A4C29"/>
    <w:rsid w:val="002A5108"/>
    <w:rsid w:val="002A5335"/>
    <w:rsid w:val="002A7592"/>
    <w:rsid w:val="002A79E6"/>
    <w:rsid w:val="002B0863"/>
    <w:rsid w:val="002B1366"/>
    <w:rsid w:val="002B2A3D"/>
    <w:rsid w:val="002B2CB6"/>
    <w:rsid w:val="002B374F"/>
    <w:rsid w:val="002B5CD6"/>
    <w:rsid w:val="002B5F31"/>
    <w:rsid w:val="002B602C"/>
    <w:rsid w:val="002B6E64"/>
    <w:rsid w:val="002B7BE2"/>
    <w:rsid w:val="002B7EDE"/>
    <w:rsid w:val="002C22BA"/>
    <w:rsid w:val="002C3B2C"/>
    <w:rsid w:val="002C3D9E"/>
    <w:rsid w:val="002C4D4E"/>
    <w:rsid w:val="002C657B"/>
    <w:rsid w:val="002C683A"/>
    <w:rsid w:val="002C6B57"/>
    <w:rsid w:val="002C6BF9"/>
    <w:rsid w:val="002C7753"/>
    <w:rsid w:val="002C7A93"/>
    <w:rsid w:val="002C7A94"/>
    <w:rsid w:val="002C7A9C"/>
    <w:rsid w:val="002D06C6"/>
    <w:rsid w:val="002D0DB6"/>
    <w:rsid w:val="002D2484"/>
    <w:rsid w:val="002D299D"/>
    <w:rsid w:val="002D2D2B"/>
    <w:rsid w:val="002D2F04"/>
    <w:rsid w:val="002D3489"/>
    <w:rsid w:val="002D5E13"/>
    <w:rsid w:val="002D69F6"/>
    <w:rsid w:val="002D6F1F"/>
    <w:rsid w:val="002D7D5A"/>
    <w:rsid w:val="002E0410"/>
    <w:rsid w:val="002E1158"/>
    <w:rsid w:val="002E2A8C"/>
    <w:rsid w:val="002E3570"/>
    <w:rsid w:val="002E4FB4"/>
    <w:rsid w:val="002E4FEC"/>
    <w:rsid w:val="002E531F"/>
    <w:rsid w:val="002E5A4E"/>
    <w:rsid w:val="002E67DB"/>
    <w:rsid w:val="002E6938"/>
    <w:rsid w:val="002E6F80"/>
    <w:rsid w:val="002E785D"/>
    <w:rsid w:val="002F0173"/>
    <w:rsid w:val="002F1884"/>
    <w:rsid w:val="002F1CEB"/>
    <w:rsid w:val="002F29F7"/>
    <w:rsid w:val="002F3084"/>
    <w:rsid w:val="002F3157"/>
    <w:rsid w:val="002F37F0"/>
    <w:rsid w:val="002F392C"/>
    <w:rsid w:val="002F42D7"/>
    <w:rsid w:val="002F487B"/>
    <w:rsid w:val="002F4BAD"/>
    <w:rsid w:val="002F55AF"/>
    <w:rsid w:val="002F5839"/>
    <w:rsid w:val="002F70F1"/>
    <w:rsid w:val="003010F4"/>
    <w:rsid w:val="00302369"/>
    <w:rsid w:val="00302756"/>
    <w:rsid w:val="00302D27"/>
    <w:rsid w:val="003039F2"/>
    <w:rsid w:val="00303B93"/>
    <w:rsid w:val="00304EFA"/>
    <w:rsid w:val="0030501F"/>
    <w:rsid w:val="00306717"/>
    <w:rsid w:val="00306D23"/>
    <w:rsid w:val="00307304"/>
    <w:rsid w:val="00307A14"/>
    <w:rsid w:val="00307C0B"/>
    <w:rsid w:val="00310239"/>
    <w:rsid w:val="003105EB"/>
    <w:rsid w:val="00310715"/>
    <w:rsid w:val="003125F1"/>
    <w:rsid w:val="00316223"/>
    <w:rsid w:val="003166F1"/>
    <w:rsid w:val="0031799A"/>
    <w:rsid w:val="00320F74"/>
    <w:rsid w:val="0032116F"/>
    <w:rsid w:val="00321748"/>
    <w:rsid w:val="00321DDD"/>
    <w:rsid w:val="00321E1B"/>
    <w:rsid w:val="00321ECF"/>
    <w:rsid w:val="003222D1"/>
    <w:rsid w:val="00322390"/>
    <w:rsid w:val="003236A1"/>
    <w:rsid w:val="003239AD"/>
    <w:rsid w:val="00324877"/>
    <w:rsid w:val="00324B29"/>
    <w:rsid w:val="00325D48"/>
    <w:rsid w:val="00326239"/>
    <w:rsid w:val="00327F64"/>
    <w:rsid w:val="0033016C"/>
    <w:rsid w:val="003306AB"/>
    <w:rsid w:val="00330C83"/>
    <w:rsid w:val="00331583"/>
    <w:rsid w:val="003326BF"/>
    <w:rsid w:val="00333356"/>
    <w:rsid w:val="00333B65"/>
    <w:rsid w:val="00333B92"/>
    <w:rsid w:val="00333FEC"/>
    <w:rsid w:val="003357EE"/>
    <w:rsid w:val="00335E76"/>
    <w:rsid w:val="003377DE"/>
    <w:rsid w:val="003402A5"/>
    <w:rsid w:val="003406A4"/>
    <w:rsid w:val="00342097"/>
    <w:rsid w:val="00342E1B"/>
    <w:rsid w:val="00343771"/>
    <w:rsid w:val="003456D0"/>
    <w:rsid w:val="00345843"/>
    <w:rsid w:val="00345D4C"/>
    <w:rsid w:val="0034651B"/>
    <w:rsid w:val="00346582"/>
    <w:rsid w:val="0034761E"/>
    <w:rsid w:val="0035075E"/>
    <w:rsid w:val="00351228"/>
    <w:rsid w:val="00351FA6"/>
    <w:rsid w:val="00355AF8"/>
    <w:rsid w:val="003572E7"/>
    <w:rsid w:val="003602D6"/>
    <w:rsid w:val="003616DD"/>
    <w:rsid w:val="00362283"/>
    <w:rsid w:val="00362962"/>
    <w:rsid w:val="00362D8F"/>
    <w:rsid w:val="0036391D"/>
    <w:rsid w:val="00363DA0"/>
    <w:rsid w:val="00363DAF"/>
    <w:rsid w:val="00363FFB"/>
    <w:rsid w:val="00364210"/>
    <w:rsid w:val="00364300"/>
    <w:rsid w:val="003652EF"/>
    <w:rsid w:val="0036530C"/>
    <w:rsid w:val="0036573E"/>
    <w:rsid w:val="003658F4"/>
    <w:rsid w:val="00365A8D"/>
    <w:rsid w:val="00366482"/>
    <w:rsid w:val="00366C68"/>
    <w:rsid w:val="00367017"/>
    <w:rsid w:val="00367289"/>
    <w:rsid w:val="00367581"/>
    <w:rsid w:val="00367803"/>
    <w:rsid w:val="0037031D"/>
    <w:rsid w:val="00371AA0"/>
    <w:rsid w:val="00372737"/>
    <w:rsid w:val="00374C89"/>
    <w:rsid w:val="00375CE8"/>
    <w:rsid w:val="003800E3"/>
    <w:rsid w:val="00381B57"/>
    <w:rsid w:val="0038241A"/>
    <w:rsid w:val="003829B4"/>
    <w:rsid w:val="00382A84"/>
    <w:rsid w:val="00383E00"/>
    <w:rsid w:val="003850AB"/>
    <w:rsid w:val="00385455"/>
    <w:rsid w:val="003864A1"/>
    <w:rsid w:val="00386641"/>
    <w:rsid w:val="0038691C"/>
    <w:rsid w:val="00387A86"/>
    <w:rsid w:val="00391AC0"/>
    <w:rsid w:val="00392748"/>
    <w:rsid w:val="00392B00"/>
    <w:rsid w:val="00393B69"/>
    <w:rsid w:val="003946F6"/>
    <w:rsid w:val="00394DE9"/>
    <w:rsid w:val="0039590D"/>
    <w:rsid w:val="00396507"/>
    <w:rsid w:val="00396C84"/>
    <w:rsid w:val="003971B4"/>
    <w:rsid w:val="003A043D"/>
    <w:rsid w:val="003A0484"/>
    <w:rsid w:val="003A0AFE"/>
    <w:rsid w:val="003A0CFE"/>
    <w:rsid w:val="003A0D62"/>
    <w:rsid w:val="003A267B"/>
    <w:rsid w:val="003A4457"/>
    <w:rsid w:val="003A759E"/>
    <w:rsid w:val="003A7FC4"/>
    <w:rsid w:val="003B0742"/>
    <w:rsid w:val="003B0A34"/>
    <w:rsid w:val="003B1104"/>
    <w:rsid w:val="003B14B4"/>
    <w:rsid w:val="003B1F63"/>
    <w:rsid w:val="003B22EF"/>
    <w:rsid w:val="003B2F94"/>
    <w:rsid w:val="003B339A"/>
    <w:rsid w:val="003B45B4"/>
    <w:rsid w:val="003B484C"/>
    <w:rsid w:val="003B4EF2"/>
    <w:rsid w:val="003B66EE"/>
    <w:rsid w:val="003B6D81"/>
    <w:rsid w:val="003B7A68"/>
    <w:rsid w:val="003C102D"/>
    <w:rsid w:val="003C23DF"/>
    <w:rsid w:val="003C3111"/>
    <w:rsid w:val="003C33D8"/>
    <w:rsid w:val="003C4C12"/>
    <w:rsid w:val="003C5688"/>
    <w:rsid w:val="003C5F2C"/>
    <w:rsid w:val="003C6696"/>
    <w:rsid w:val="003C69E3"/>
    <w:rsid w:val="003C6B5B"/>
    <w:rsid w:val="003C6D9D"/>
    <w:rsid w:val="003D0E09"/>
    <w:rsid w:val="003D0E7B"/>
    <w:rsid w:val="003D36DE"/>
    <w:rsid w:val="003D391A"/>
    <w:rsid w:val="003D504F"/>
    <w:rsid w:val="003D72A4"/>
    <w:rsid w:val="003D785C"/>
    <w:rsid w:val="003D7CAF"/>
    <w:rsid w:val="003E07D8"/>
    <w:rsid w:val="003E0DBC"/>
    <w:rsid w:val="003E3ACB"/>
    <w:rsid w:val="003E5009"/>
    <w:rsid w:val="003E620E"/>
    <w:rsid w:val="003E6DF6"/>
    <w:rsid w:val="003E6E61"/>
    <w:rsid w:val="003E6F2F"/>
    <w:rsid w:val="003E6FE5"/>
    <w:rsid w:val="003E76E9"/>
    <w:rsid w:val="003E7B0C"/>
    <w:rsid w:val="003F028B"/>
    <w:rsid w:val="003F1A49"/>
    <w:rsid w:val="003F23CF"/>
    <w:rsid w:val="003F23F5"/>
    <w:rsid w:val="003F25C4"/>
    <w:rsid w:val="003F3082"/>
    <w:rsid w:val="003F36C5"/>
    <w:rsid w:val="003F382F"/>
    <w:rsid w:val="003F54D1"/>
    <w:rsid w:val="003F5F75"/>
    <w:rsid w:val="003F631D"/>
    <w:rsid w:val="003F6999"/>
    <w:rsid w:val="00400257"/>
    <w:rsid w:val="0040075A"/>
    <w:rsid w:val="00400AB2"/>
    <w:rsid w:val="00400BB2"/>
    <w:rsid w:val="00400F3F"/>
    <w:rsid w:val="00401092"/>
    <w:rsid w:val="004020B9"/>
    <w:rsid w:val="00403FD2"/>
    <w:rsid w:val="00404166"/>
    <w:rsid w:val="00404B81"/>
    <w:rsid w:val="00405D67"/>
    <w:rsid w:val="0040613A"/>
    <w:rsid w:val="004063C2"/>
    <w:rsid w:val="004072E7"/>
    <w:rsid w:val="0040789D"/>
    <w:rsid w:val="00407A00"/>
    <w:rsid w:val="00410921"/>
    <w:rsid w:val="00410EDC"/>
    <w:rsid w:val="00411085"/>
    <w:rsid w:val="0041150E"/>
    <w:rsid w:val="004125F5"/>
    <w:rsid w:val="00412CAF"/>
    <w:rsid w:val="00413089"/>
    <w:rsid w:val="004134E8"/>
    <w:rsid w:val="00413A13"/>
    <w:rsid w:val="00413BFC"/>
    <w:rsid w:val="00417478"/>
    <w:rsid w:val="004227E9"/>
    <w:rsid w:val="00424AF4"/>
    <w:rsid w:val="00424B8A"/>
    <w:rsid w:val="0042527F"/>
    <w:rsid w:val="00426435"/>
    <w:rsid w:val="00427165"/>
    <w:rsid w:val="00427A50"/>
    <w:rsid w:val="00427BDE"/>
    <w:rsid w:val="004304D7"/>
    <w:rsid w:val="00430E87"/>
    <w:rsid w:val="00432188"/>
    <w:rsid w:val="004325E5"/>
    <w:rsid w:val="0043262C"/>
    <w:rsid w:val="00432968"/>
    <w:rsid w:val="00434ED2"/>
    <w:rsid w:val="004354C6"/>
    <w:rsid w:val="00435A72"/>
    <w:rsid w:val="00436493"/>
    <w:rsid w:val="0043732F"/>
    <w:rsid w:val="00437B4E"/>
    <w:rsid w:val="00437E6C"/>
    <w:rsid w:val="00440E67"/>
    <w:rsid w:val="0044107C"/>
    <w:rsid w:val="004416E0"/>
    <w:rsid w:val="004423F6"/>
    <w:rsid w:val="00442B11"/>
    <w:rsid w:val="00442F09"/>
    <w:rsid w:val="00443FC4"/>
    <w:rsid w:val="00444126"/>
    <w:rsid w:val="00444770"/>
    <w:rsid w:val="0044490C"/>
    <w:rsid w:val="00445BA7"/>
    <w:rsid w:val="004461B9"/>
    <w:rsid w:val="00446829"/>
    <w:rsid w:val="004471D6"/>
    <w:rsid w:val="00450565"/>
    <w:rsid w:val="004514CF"/>
    <w:rsid w:val="004514F8"/>
    <w:rsid w:val="004518FF"/>
    <w:rsid w:val="004534B7"/>
    <w:rsid w:val="0045582A"/>
    <w:rsid w:val="00455E1A"/>
    <w:rsid w:val="00456926"/>
    <w:rsid w:val="00456BDF"/>
    <w:rsid w:val="00457127"/>
    <w:rsid w:val="0045739D"/>
    <w:rsid w:val="004573D5"/>
    <w:rsid w:val="004616D9"/>
    <w:rsid w:val="00461E9A"/>
    <w:rsid w:val="00462E16"/>
    <w:rsid w:val="00464B8F"/>
    <w:rsid w:val="004653F2"/>
    <w:rsid w:val="00465B99"/>
    <w:rsid w:val="00465CFE"/>
    <w:rsid w:val="004662B4"/>
    <w:rsid w:val="00466DBC"/>
    <w:rsid w:val="00467EF1"/>
    <w:rsid w:val="00470D17"/>
    <w:rsid w:val="004720E8"/>
    <w:rsid w:val="00473532"/>
    <w:rsid w:val="00473F64"/>
    <w:rsid w:val="00476E4E"/>
    <w:rsid w:val="004814D6"/>
    <w:rsid w:val="004823EB"/>
    <w:rsid w:val="00482875"/>
    <w:rsid w:val="0048453A"/>
    <w:rsid w:val="004848C9"/>
    <w:rsid w:val="004851E3"/>
    <w:rsid w:val="004852B0"/>
    <w:rsid w:val="0048540D"/>
    <w:rsid w:val="00486385"/>
    <w:rsid w:val="00487BB8"/>
    <w:rsid w:val="004903B3"/>
    <w:rsid w:val="004909FC"/>
    <w:rsid w:val="00492133"/>
    <w:rsid w:val="004922C9"/>
    <w:rsid w:val="00492FD0"/>
    <w:rsid w:val="004A04F6"/>
    <w:rsid w:val="004A0907"/>
    <w:rsid w:val="004A0CFD"/>
    <w:rsid w:val="004A1FAC"/>
    <w:rsid w:val="004A371F"/>
    <w:rsid w:val="004A3AA6"/>
    <w:rsid w:val="004A3E7D"/>
    <w:rsid w:val="004A45AA"/>
    <w:rsid w:val="004A473F"/>
    <w:rsid w:val="004A4E48"/>
    <w:rsid w:val="004A4E8C"/>
    <w:rsid w:val="004A56E7"/>
    <w:rsid w:val="004A5BEF"/>
    <w:rsid w:val="004A6500"/>
    <w:rsid w:val="004A6A14"/>
    <w:rsid w:val="004A6A3A"/>
    <w:rsid w:val="004A7469"/>
    <w:rsid w:val="004A757E"/>
    <w:rsid w:val="004A7B68"/>
    <w:rsid w:val="004B0D70"/>
    <w:rsid w:val="004B16C8"/>
    <w:rsid w:val="004B171F"/>
    <w:rsid w:val="004B39F7"/>
    <w:rsid w:val="004B46F8"/>
    <w:rsid w:val="004B4796"/>
    <w:rsid w:val="004B4BDD"/>
    <w:rsid w:val="004B79CB"/>
    <w:rsid w:val="004C1475"/>
    <w:rsid w:val="004C155C"/>
    <w:rsid w:val="004C26C1"/>
    <w:rsid w:val="004C43A5"/>
    <w:rsid w:val="004C52E2"/>
    <w:rsid w:val="004C68E9"/>
    <w:rsid w:val="004D29EB"/>
    <w:rsid w:val="004D2FE6"/>
    <w:rsid w:val="004D3529"/>
    <w:rsid w:val="004D3B93"/>
    <w:rsid w:val="004D56E0"/>
    <w:rsid w:val="004D5869"/>
    <w:rsid w:val="004D5A16"/>
    <w:rsid w:val="004D657B"/>
    <w:rsid w:val="004D6C71"/>
    <w:rsid w:val="004D75A3"/>
    <w:rsid w:val="004D7C4E"/>
    <w:rsid w:val="004E0D8E"/>
    <w:rsid w:val="004E0DBB"/>
    <w:rsid w:val="004E10B0"/>
    <w:rsid w:val="004E1F76"/>
    <w:rsid w:val="004E33EF"/>
    <w:rsid w:val="004E4507"/>
    <w:rsid w:val="004E4F31"/>
    <w:rsid w:val="004E6A95"/>
    <w:rsid w:val="004E6CF8"/>
    <w:rsid w:val="004E7602"/>
    <w:rsid w:val="004E7D1C"/>
    <w:rsid w:val="004F0A85"/>
    <w:rsid w:val="004F1A31"/>
    <w:rsid w:val="004F1DCE"/>
    <w:rsid w:val="004F25B4"/>
    <w:rsid w:val="004F2AAE"/>
    <w:rsid w:val="004F3FD0"/>
    <w:rsid w:val="004F4CAF"/>
    <w:rsid w:val="004F51B1"/>
    <w:rsid w:val="004F5B2F"/>
    <w:rsid w:val="004F7024"/>
    <w:rsid w:val="004F7476"/>
    <w:rsid w:val="005012D3"/>
    <w:rsid w:val="005016F7"/>
    <w:rsid w:val="0050179C"/>
    <w:rsid w:val="00501F46"/>
    <w:rsid w:val="005026D4"/>
    <w:rsid w:val="0050276D"/>
    <w:rsid w:val="00502F50"/>
    <w:rsid w:val="005060AC"/>
    <w:rsid w:val="00506F4F"/>
    <w:rsid w:val="00507868"/>
    <w:rsid w:val="0050786D"/>
    <w:rsid w:val="0050788F"/>
    <w:rsid w:val="00510333"/>
    <w:rsid w:val="005136E1"/>
    <w:rsid w:val="00513956"/>
    <w:rsid w:val="00513EFC"/>
    <w:rsid w:val="0051481F"/>
    <w:rsid w:val="00514E63"/>
    <w:rsid w:val="005160EE"/>
    <w:rsid w:val="00516304"/>
    <w:rsid w:val="00516576"/>
    <w:rsid w:val="005172B3"/>
    <w:rsid w:val="005208FA"/>
    <w:rsid w:val="00520EF0"/>
    <w:rsid w:val="005238BA"/>
    <w:rsid w:val="005245A3"/>
    <w:rsid w:val="00525E06"/>
    <w:rsid w:val="0052636D"/>
    <w:rsid w:val="00527030"/>
    <w:rsid w:val="0052746B"/>
    <w:rsid w:val="0053133C"/>
    <w:rsid w:val="00531364"/>
    <w:rsid w:val="00531454"/>
    <w:rsid w:val="005318DA"/>
    <w:rsid w:val="005323A1"/>
    <w:rsid w:val="005326D7"/>
    <w:rsid w:val="0053319D"/>
    <w:rsid w:val="00533D01"/>
    <w:rsid w:val="005348E7"/>
    <w:rsid w:val="0053594D"/>
    <w:rsid w:val="0053712A"/>
    <w:rsid w:val="005373E4"/>
    <w:rsid w:val="00537C9B"/>
    <w:rsid w:val="00537F77"/>
    <w:rsid w:val="00541A49"/>
    <w:rsid w:val="00542E86"/>
    <w:rsid w:val="00543792"/>
    <w:rsid w:val="005442E5"/>
    <w:rsid w:val="00544AA8"/>
    <w:rsid w:val="00544D2D"/>
    <w:rsid w:val="00546324"/>
    <w:rsid w:val="00546CD1"/>
    <w:rsid w:val="00551813"/>
    <w:rsid w:val="00551CC7"/>
    <w:rsid w:val="00551E64"/>
    <w:rsid w:val="005537BF"/>
    <w:rsid w:val="005542EC"/>
    <w:rsid w:val="00554A15"/>
    <w:rsid w:val="0055513B"/>
    <w:rsid w:val="00555431"/>
    <w:rsid w:val="00556433"/>
    <w:rsid w:val="00557405"/>
    <w:rsid w:val="00560A63"/>
    <w:rsid w:val="00560EB5"/>
    <w:rsid w:val="005611C5"/>
    <w:rsid w:val="00561EDD"/>
    <w:rsid w:val="00561F8D"/>
    <w:rsid w:val="00562AD3"/>
    <w:rsid w:val="005634D5"/>
    <w:rsid w:val="00564836"/>
    <w:rsid w:val="00565242"/>
    <w:rsid w:val="00565405"/>
    <w:rsid w:val="0056593A"/>
    <w:rsid w:val="00565ADC"/>
    <w:rsid w:val="00565F44"/>
    <w:rsid w:val="0056663C"/>
    <w:rsid w:val="00570962"/>
    <w:rsid w:val="00570E97"/>
    <w:rsid w:val="005713D8"/>
    <w:rsid w:val="00575D3A"/>
    <w:rsid w:val="00576576"/>
    <w:rsid w:val="005819DF"/>
    <w:rsid w:val="005820B3"/>
    <w:rsid w:val="005827C6"/>
    <w:rsid w:val="00582C2D"/>
    <w:rsid w:val="00582DB8"/>
    <w:rsid w:val="00582FF5"/>
    <w:rsid w:val="005843FB"/>
    <w:rsid w:val="00586F30"/>
    <w:rsid w:val="005870B9"/>
    <w:rsid w:val="00590B09"/>
    <w:rsid w:val="005912F5"/>
    <w:rsid w:val="00591F99"/>
    <w:rsid w:val="005932C5"/>
    <w:rsid w:val="00593E0F"/>
    <w:rsid w:val="00594E0A"/>
    <w:rsid w:val="00594ECB"/>
    <w:rsid w:val="005956DC"/>
    <w:rsid w:val="00595967"/>
    <w:rsid w:val="00596808"/>
    <w:rsid w:val="00596E6E"/>
    <w:rsid w:val="005971A3"/>
    <w:rsid w:val="00597A8A"/>
    <w:rsid w:val="00597D30"/>
    <w:rsid w:val="005A1BEC"/>
    <w:rsid w:val="005A26A0"/>
    <w:rsid w:val="005A3645"/>
    <w:rsid w:val="005A3CFC"/>
    <w:rsid w:val="005A462A"/>
    <w:rsid w:val="005A591E"/>
    <w:rsid w:val="005A61A1"/>
    <w:rsid w:val="005A7913"/>
    <w:rsid w:val="005B036D"/>
    <w:rsid w:val="005B1068"/>
    <w:rsid w:val="005B1563"/>
    <w:rsid w:val="005B17D6"/>
    <w:rsid w:val="005B3B80"/>
    <w:rsid w:val="005B4F06"/>
    <w:rsid w:val="005B609B"/>
    <w:rsid w:val="005B64E0"/>
    <w:rsid w:val="005B74AA"/>
    <w:rsid w:val="005C0183"/>
    <w:rsid w:val="005C0895"/>
    <w:rsid w:val="005C09B1"/>
    <w:rsid w:val="005C0F41"/>
    <w:rsid w:val="005C118E"/>
    <w:rsid w:val="005C1594"/>
    <w:rsid w:val="005C2C3D"/>
    <w:rsid w:val="005C2C6B"/>
    <w:rsid w:val="005C31EB"/>
    <w:rsid w:val="005C35FF"/>
    <w:rsid w:val="005C3D45"/>
    <w:rsid w:val="005C4A28"/>
    <w:rsid w:val="005C4DDD"/>
    <w:rsid w:val="005C5D47"/>
    <w:rsid w:val="005C66E3"/>
    <w:rsid w:val="005C6A2F"/>
    <w:rsid w:val="005C7209"/>
    <w:rsid w:val="005D0135"/>
    <w:rsid w:val="005D27CA"/>
    <w:rsid w:val="005D367A"/>
    <w:rsid w:val="005D3C97"/>
    <w:rsid w:val="005D5256"/>
    <w:rsid w:val="005D5723"/>
    <w:rsid w:val="005D5773"/>
    <w:rsid w:val="005D5D27"/>
    <w:rsid w:val="005D5DCA"/>
    <w:rsid w:val="005D63C9"/>
    <w:rsid w:val="005D689A"/>
    <w:rsid w:val="005D6B8C"/>
    <w:rsid w:val="005D720D"/>
    <w:rsid w:val="005E0A46"/>
    <w:rsid w:val="005E0B31"/>
    <w:rsid w:val="005E1FA5"/>
    <w:rsid w:val="005E23BE"/>
    <w:rsid w:val="005E2431"/>
    <w:rsid w:val="005E2965"/>
    <w:rsid w:val="005E30B6"/>
    <w:rsid w:val="005E4100"/>
    <w:rsid w:val="005E4DB2"/>
    <w:rsid w:val="005E5744"/>
    <w:rsid w:val="005E5C92"/>
    <w:rsid w:val="005E5D03"/>
    <w:rsid w:val="005E7572"/>
    <w:rsid w:val="005F017D"/>
    <w:rsid w:val="005F36FD"/>
    <w:rsid w:val="005F3C76"/>
    <w:rsid w:val="005F4147"/>
    <w:rsid w:val="005F5A18"/>
    <w:rsid w:val="005F65C9"/>
    <w:rsid w:val="005F7776"/>
    <w:rsid w:val="005F782F"/>
    <w:rsid w:val="00601103"/>
    <w:rsid w:val="006012F5"/>
    <w:rsid w:val="006017AA"/>
    <w:rsid w:val="00602BCF"/>
    <w:rsid w:val="0060374F"/>
    <w:rsid w:val="00603C3E"/>
    <w:rsid w:val="006054A2"/>
    <w:rsid w:val="006057B4"/>
    <w:rsid w:val="00605F6E"/>
    <w:rsid w:val="0060639C"/>
    <w:rsid w:val="00606E17"/>
    <w:rsid w:val="00607232"/>
    <w:rsid w:val="00610A06"/>
    <w:rsid w:val="00610C89"/>
    <w:rsid w:val="00611932"/>
    <w:rsid w:val="00611B47"/>
    <w:rsid w:val="00611B73"/>
    <w:rsid w:val="00611EA3"/>
    <w:rsid w:val="006133D3"/>
    <w:rsid w:val="0061467A"/>
    <w:rsid w:val="00616093"/>
    <w:rsid w:val="006160C4"/>
    <w:rsid w:val="00621840"/>
    <w:rsid w:val="00621F0E"/>
    <w:rsid w:val="006221DF"/>
    <w:rsid w:val="0062263C"/>
    <w:rsid w:val="00623206"/>
    <w:rsid w:val="0062373E"/>
    <w:rsid w:val="00623C9A"/>
    <w:rsid w:val="00623E47"/>
    <w:rsid w:val="00623EEF"/>
    <w:rsid w:val="006244BD"/>
    <w:rsid w:val="006258A9"/>
    <w:rsid w:val="0062593D"/>
    <w:rsid w:val="00625D65"/>
    <w:rsid w:val="00625ECE"/>
    <w:rsid w:val="0062714F"/>
    <w:rsid w:val="006303E0"/>
    <w:rsid w:val="00630B23"/>
    <w:rsid w:val="00631047"/>
    <w:rsid w:val="00632AB9"/>
    <w:rsid w:val="00632E9D"/>
    <w:rsid w:val="0063319E"/>
    <w:rsid w:val="00633AEF"/>
    <w:rsid w:val="00633B59"/>
    <w:rsid w:val="00633DD3"/>
    <w:rsid w:val="00634321"/>
    <w:rsid w:val="00634E78"/>
    <w:rsid w:val="00634FB6"/>
    <w:rsid w:val="00635282"/>
    <w:rsid w:val="00635394"/>
    <w:rsid w:val="00636034"/>
    <w:rsid w:val="00641BA4"/>
    <w:rsid w:val="00642B80"/>
    <w:rsid w:val="00642F44"/>
    <w:rsid w:val="00643D03"/>
    <w:rsid w:val="00643F6A"/>
    <w:rsid w:val="00643FCE"/>
    <w:rsid w:val="00645BA9"/>
    <w:rsid w:val="006477AC"/>
    <w:rsid w:val="006505F9"/>
    <w:rsid w:val="00651128"/>
    <w:rsid w:val="00651C06"/>
    <w:rsid w:val="006531D4"/>
    <w:rsid w:val="00654E22"/>
    <w:rsid w:val="006551F2"/>
    <w:rsid w:val="0065584D"/>
    <w:rsid w:val="00655B25"/>
    <w:rsid w:val="006563F3"/>
    <w:rsid w:val="00656FB8"/>
    <w:rsid w:val="006602DE"/>
    <w:rsid w:val="006603B3"/>
    <w:rsid w:val="00660971"/>
    <w:rsid w:val="0066382F"/>
    <w:rsid w:val="00663A07"/>
    <w:rsid w:val="00663DC3"/>
    <w:rsid w:val="006660BC"/>
    <w:rsid w:val="00671BC5"/>
    <w:rsid w:val="00672D37"/>
    <w:rsid w:val="00674C38"/>
    <w:rsid w:val="006751C0"/>
    <w:rsid w:val="006761F6"/>
    <w:rsid w:val="00677D99"/>
    <w:rsid w:val="006805CC"/>
    <w:rsid w:val="006807B4"/>
    <w:rsid w:val="0068118B"/>
    <w:rsid w:val="0068145E"/>
    <w:rsid w:val="0068284D"/>
    <w:rsid w:val="00682F61"/>
    <w:rsid w:val="00683946"/>
    <w:rsid w:val="0068406B"/>
    <w:rsid w:val="00684E07"/>
    <w:rsid w:val="006854C9"/>
    <w:rsid w:val="00685973"/>
    <w:rsid w:val="006863ED"/>
    <w:rsid w:val="00687226"/>
    <w:rsid w:val="006877FE"/>
    <w:rsid w:val="0068781F"/>
    <w:rsid w:val="006912E4"/>
    <w:rsid w:val="00691D97"/>
    <w:rsid w:val="0069253B"/>
    <w:rsid w:val="00692C5B"/>
    <w:rsid w:val="00692FCE"/>
    <w:rsid w:val="006949AE"/>
    <w:rsid w:val="0069535A"/>
    <w:rsid w:val="006964E5"/>
    <w:rsid w:val="006964F8"/>
    <w:rsid w:val="00696949"/>
    <w:rsid w:val="006969CA"/>
    <w:rsid w:val="006A2260"/>
    <w:rsid w:val="006A2355"/>
    <w:rsid w:val="006A2C99"/>
    <w:rsid w:val="006A2E8A"/>
    <w:rsid w:val="006A303C"/>
    <w:rsid w:val="006A30C9"/>
    <w:rsid w:val="006A330A"/>
    <w:rsid w:val="006A36BC"/>
    <w:rsid w:val="006A3C88"/>
    <w:rsid w:val="006A4F80"/>
    <w:rsid w:val="006A63BB"/>
    <w:rsid w:val="006A6B94"/>
    <w:rsid w:val="006A6C1C"/>
    <w:rsid w:val="006B0368"/>
    <w:rsid w:val="006B075A"/>
    <w:rsid w:val="006B2489"/>
    <w:rsid w:val="006B3469"/>
    <w:rsid w:val="006B3D7C"/>
    <w:rsid w:val="006B5131"/>
    <w:rsid w:val="006B6D29"/>
    <w:rsid w:val="006B6D7B"/>
    <w:rsid w:val="006B6D88"/>
    <w:rsid w:val="006B6FE1"/>
    <w:rsid w:val="006B72FA"/>
    <w:rsid w:val="006C0940"/>
    <w:rsid w:val="006C1355"/>
    <w:rsid w:val="006C2FDF"/>
    <w:rsid w:val="006C5BE7"/>
    <w:rsid w:val="006C7C47"/>
    <w:rsid w:val="006D0E88"/>
    <w:rsid w:val="006D134A"/>
    <w:rsid w:val="006D1BE8"/>
    <w:rsid w:val="006D1D54"/>
    <w:rsid w:val="006D42CA"/>
    <w:rsid w:val="006D4506"/>
    <w:rsid w:val="006D4A47"/>
    <w:rsid w:val="006D4C11"/>
    <w:rsid w:val="006D6C90"/>
    <w:rsid w:val="006D799B"/>
    <w:rsid w:val="006D7A13"/>
    <w:rsid w:val="006E0769"/>
    <w:rsid w:val="006E2623"/>
    <w:rsid w:val="006E2D5D"/>
    <w:rsid w:val="006E4AC8"/>
    <w:rsid w:val="006E5529"/>
    <w:rsid w:val="006E664F"/>
    <w:rsid w:val="006E6F41"/>
    <w:rsid w:val="006F04B4"/>
    <w:rsid w:val="006F52FD"/>
    <w:rsid w:val="006F5CBC"/>
    <w:rsid w:val="006F5E2E"/>
    <w:rsid w:val="006F746F"/>
    <w:rsid w:val="006F7AB6"/>
    <w:rsid w:val="0070007C"/>
    <w:rsid w:val="00702DC0"/>
    <w:rsid w:val="00703651"/>
    <w:rsid w:val="00704D52"/>
    <w:rsid w:val="00705982"/>
    <w:rsid w:val="00705D8F"/>
    <w:rsid w:val="00707E94"/>
    <w:rsid w:val="007106C8"/>
    <w:rsid w:val="00710855"/>
    <w:rsid w:val="00710A7A"/>
    <w:rsid w:val="007134C6"/>
    <w:rsid w:val="00713E09"/>
    <w:rsid w:val="00715BAE"/>
    <w:rsid w:val="007160DD"/>
    <w:rsid w:val="00716B8A"/>
    <w:rsid w:val="00716C93"/>
    <w:rsid w:val="00717180"/>
    <w:rsid w:val="00717504"/>
    <w:rsid w:val="00721B1E"/>
    <w:rsid w:val="007220EC"/>
    <w:rsid w:val="0072319E"/>
    <w:rsid w:val="007234F3"/>
    <w:rsid w:val="00723EC7"/>
    <w:rsid w:val="00725297"/>
    <w:rsid w:val="00725889"/>
    <w:rsid w:val="00725E93"/>
    <w:rsid w:val="0073155A"/>
    <w:rsid w:val="007317C5"/>
    <w:rsid w:val="007323BC"/>
    <w:rsid w:val="00732BFB"/>
    <w:rsid w:val="00732E4C"/>
    <w:rsid w:val="0073359F"/>
    <w:rsid w:val="00733E2C"/>
    <w:rsid w:val="00734FD0"/>
    <w:rsid w:val="00735B09"/>
    <w:rsid w:val="00735E9D"/>
    <w:rsid w:val="00735F4C"/>
    <w:rsid w:val="00736307"/>
    <w:rsid w:val="007363BD"/>
    <w:rsid w:val="00736A9A"/>
    <w:rsid w:val="00736B3D"/>
    <w:rsid w:val="00736FA3"/>
    <w:rsid w:val="00737101"/>
    <w:rsid w:val="007376ED"/>
    <w:rsid w:val="007377C9"/>
    <w:rsid w:val="00737D28"/>
    <w:rsid w:val="00741200"/>
    <w:rsid w:val="00741403"/>
    <w:rsid w:val="00741EF8"/>
    <w:rsid w:val="00743E4F"/>
    <w:rsid w:val="0074641A"/>
    <w:rsid w:val="00746894"/>
    <w:rsid w:val="00746C68"/>
    <w:rsid w:val="00753520"/>
    <w:rsid w:val="007548BB"/>
    <w:rsid w:val="00755E59"/>
    <w:rsid w:val="00756D23"/>
    <w:rsid w:val="00756F69"/>
    <w:rsid w:val="0076030D"/>
    <w:rsid w:val="00760E30"/>
    <w:rsid w:val="00761399"/>
    <w:rsid w:val="00761514"/>
    <w:rsid w:val="00762A92"/>
    <w:rsid w:val="00764DD2"/>
    <w:rsid w:val="00765144"/>
    <w:rsid w:val="00765F15"/>
    <w:rsid w:val="00766C00"/>
    <w:rsid w:val="00766C98"/>
    <w:rsid w:val="007679BB"/>
    <w:rsid w:val="007704B5"/>
    <w:rsid w:val="00770E07"/>
    <w:rsid w:val="0077127C"/>
    <w:rsid w:val="00772DC2"/>
    <w:rsid w:val="00773230"/>
    <w:rsid w:val="007733E9"/>
    <w:rsid w:val="00775951"/>
    <w:rsid w:val="00775B05"/>
    <w:rsid w:val="00775E06"/>
    <w:rsid w:val="00777EA3"/>
    <w:rsid w:val="00780001"/>
    <w:rsid w:val="007806A9"/>
    <w:rsid w:val="00781F06"/>
    <w:rsid w:val="00782219"/>
    <w:rsid w:val="00783BE9"/>
    <w:rsid w:val="0078408E"/>
    <w:rsid w:val="00785CAD"/>
    <w:rsid w:val="00785DCD"/>
    <w:rsid w:val="00787621"/>
    <w:rsid w:val="0078794D"/>
    <w:rsid w:val="007903FD"/>
    <w:rsid w:val="00791B9F"/>
    <w:rsid w:val="00792C7D"/>
    <w:rsid w:val="00793FBE"/>
    <w:rsid w:val="00796130"/>
    <w:rsid w:val="007965BA"/>
    <w:rsid w:val="00796BAF"/>
    <w:rsid w:val="00797BF1"/>
    <w:rsid w:val="007A0874"/>
    <w:rsid w:val="007A0C8D"/>
    <w:rsid w:val="007A375D"/>
    <w:rsid w:val="007A4421"/>
    <w:rsid w:val="007A4E14"/>
    <w:rsid w:val="007A5F53"/>
    <w:rsid w:val="007A63B4"/>
    <w:rsid w:val="007A7C3E"/>
    <w:rsid w:val="007A7CCC"/>
    <w:rsid w:val="007B0C87"/>
    <w:rsid w:val="007B1E25"/>
    <w:rsid w:val="007B20AA"/>
    <w:rsid w:val="007B4B99"/>
    <w:rsid w:val="007B6020"/>
    <w:rsid w:val="007B7EE4"/>
    <w:rsid w:val="007C0E11"/>
    <w:rsid w:val="007C29B6"/>
    <w:rsid w:val="007C35F7"/>
    <w:rsid w:val="007C3D41"/>
    <w:rsid w:val="007C6545"/>
    <w:rsid w:val="007C6CF4"/>
    <w:rsid w:val="007C6D9D"/>
    <w:rsid w:val="007C76FB"/>
    <w:rsid w:val="007D178E"/>
    <w:rsid w:val="007D4397"/>
    <w:rsid w:val="007D5DC9"/>
    <w:rsid w:val="007D6072"/>
    <w:rsid w:val="007D69A3"/>
    <w:rsid w:val="007D7F80"/>
    <w:rsid w:val="007E0AE6"/>
    <w:rsid w:val="007E1614"/>
    <w:rsid w:val="007E244C"/>
    <w:rsid w:val="007E3540"/>
    <w:rsid w:val="007E3736"/>
    <w:rsid w:val="007E3D56"/>
    <w:rsid w:val="007E4115"/>
    <w:rsid w:val="007E4A33"/>
    <w:rsid w:val="007E4E58"/>
    <w:rsid w:val="007E747B"/>
    <w:rsid w:val="007F0707"/>
    <w:rsid w:val="007F1FDF"/>
    <w:rsid w:val="007F25AB"/>
    <w:rsid w:val="007F2633"/>
    <w:rsid w:val="007F32EC"/>
    <w:rsid w:val="007F3D80"/>
    <w:rsid w:val="007F3D91"/>
    <w:rsid w:val="007F3DC4"/>
    <w:rsid w:val="007F5115"/>
    <w:rsid w:val="007F545F"/>
    <w:rsid w:val="007F56AD"/>
    <w:rsid w:val="007F7E39"/>
    <w:rsid w:val="0080124C"/>
    <w:rsid w:val="00802A84"/>
    <w:rsid w:val="00803B7C"/>
    <w:rsid w:val="008041AD"/>
    <w:rsid w:val="0080425E"/>
    <w:rsid w:val="008044A0"/>
    <w:rsid w:val="008044C9"/>
    <w:rsid w:val="00804B74"/>
    <w:rsid w:val="00806014"/>
    <w:rsid w:val="0080662E"/>
    <w:rsid w:val="00807CE4"/>
    <w:rsid w:val="00811396"/>
    <w:rsid w:val="00812EA9"/>
    <w:rsid w:val="0081465D"/>
    <w:rsid w:val="00815502"/>
    <w:rsid w:val="00815FDB"/>
    <w:rsid w:val="008166D5"/>
    <w:rsid w:val="008172AB"/>
    <w:rsid w:val="00817D05"/>
    <w:rsid w:val="00817FA0"/>
    <w:rsid w:val="008206B0"/>
    <w:rsid w:val="00820990"/>
    <w:rsid w:val="00820A33"/>
    <w:rsid w:val="00820AAF"/>
    <w:rsid w:val="00821374"/>
    <w:rsid w:val="008214B9"/>
    <w:rsid w:val="0082241D"/>
    <w:rsid w:val="00823734"/>
    <w:rsid w:val="00823C32"/>
    <w:rsid w:val="00823E87"/>
    <w:rsid w:val="00824237"/>
    <w:rsid w:val="0082524D"/>
    <w:rsid w:val="0082542B"/>
    <w:rsid w:val="00826FCB"/>
    <w:rsid w:val="0082729A"/>
    <w:rsid w:val="00827C7B"/>
    <w:rsid w:val="0083005D"/>
    <w:rsid w:val="0083157F"/>
    <w:rsid w:val="00831C5A"/>
    <w:rsid w:val="00832142"/>
    <w:rsid w:val="00832BE8"/>
    <w:rsid w:val="008337CA"/>
    <w:rsid w:val="00833D82"/>
    <w:rsid w:val="00834115"/>
    <w:rsid w:val="00834A85"/>
    <w:rsid w:val="00834DF8"/>
    <w:rsid w:val="008359C8"/>
    <w:rsid w:val="00836117"/>
    <w:rsid w:val="0083762C"/>
    <w:rsid w:val="008406D7"/>
    <w:rsid w:val="00841CC5"/>
    <w:rsid w:val="0084315D"/>
    <w:rsid w:val="008438FE"/>
    <w:rsid w:val="00843BBB"/>
    <w:rsid w:val="00844317"/>
    <w:rsid w:val="00844DAC"/>
    <w:rsid w:val="008452BE"/>
    <w:rsid w:val="008452D3"/>
    <w:rsid w:val="00845EBD"/>
    <w:rsid w:val="008501F7"/>
    <w:rsid w:val="00850F9A"/>
    <w:rsid w:val="008515CB"/>
    <w:rsid w:val="00851812"/>
    <w:rsid w:val="008530D4"/>
    <w:rsid w:val="00853DB3"/>
    <w:rsid w:val="00853F5C"/>
    <w:rsid w:val="00854162"/>
    <w:rsid w:val="00855BF3"/>
    <w:rsid w:val="00855D09"/>
    <w:rsid w:val="008560B1"/>
    <w:rsid w:val="00857A56"/>
    <w:rsid w:val="00857A8D"/>
    <w:rsid w:val="00857DE3"/>
    <w:rsid w:val="00860CFE"/>
    <w:rsid w:val="00862C2F"/>
    <w:rsid w:val="00862DB8"/>
    <w:rsid w:val="00865248"/>
    <w:rsid w:val="008654EF"/>
    <w:rsid w:val="00865C00"/>
    <w:rsid w:val="00866BC3"/>
    <w:rsid w:val="008672EA"/>
    <w:rsid w:val="008679E8"/>
    <w:rsid w:val="00867E2E"/>
    <w:rsid w:val="00871144"/>
    <w:rsid w:val="00871A75"/>
    <w:rsid w:val="008722BC"/>
    <w:rsid w:val="0087252B"/>
    <w:rsid w:val="00872618"/>
    <w:rsid w:val="008738C7"/>
    <w:rsid w:val="0087467D"/>
    <w:rsid w:val="008750A3"/>
    <w:rsid w:val="008773D2"/>
    <w:rsid w:val="0088099B"/>
    <w:rsid w:val="00880BB4"/>
    <w:rsid w:val="00880D51"/>
    <w:rsid w:val="0088100F"/>
    <w:rsid w:val="008817D4"/>
    <w:rsid w:val="00881AC0"/>
    <w:rsid w:val="00881CF7"/>
    <w:rsid w:val="00883346"/>
    <w:rsid w:val="008842DD"/>
    <w:rsid w:val="00884958"/>
    <w:rsid w:val="00885065"/>
    <w:rsid w:val="008859D0"/>
    <w:rsid w:val="00886EE9"/>
    <w:rsid w:val="00891751"/>
    <w:rsid w:val="0089185F"/>
    <w:rsid w:val="008927CF"/>
    <w:rsid w:val="008929AF"/>
    <w:rsid w:val="00893F20"/>
    <w:rsid w:val="00894357"/>
    <w:rsid w:val="008945C8"/>
    <w:rsid w:val="00894FA4"/>
    <w:rsid w:val="008951CE"/>
    <w:rsid w:val="0089541F"/>
    <w:rsid w:val="0089633F"/>
    <w:rsid w:val="00896448"/>
    <w:rsid w:val="00897244"/>
    <w:rsid w:val="008A0023"/>
    <w:rsid w:val="008A0E88"/>
    <w:rsid w:val="008A106A"/>
    <w:rsid w:val="008A16C7"/>
    <w:rsid w:val="008A269A"/>
    <w:rsid w:val="008A3B29"/>
    <w:rsid w:val="008A3BEA"/>
    <w:rsid w:val="008A3E92"/>
    <w:rsid w:val="008A4727"/>
    <w:rsid w:val="008A4CD5"/>
    <w:rsid w:val="008A4E9E"/>
    <w:rsid w:val="008A5A30"/>
    <w:rsid w:val="008A5B23"/>
    <w:rsid w:val="008A78B7"/>
    <w:rsid w:val="008B0208"/>
    <w:rsid w:val="008B0412"/>
    <w:rsid w:val="008B15B4"/>
    <w:rsid w:val="008B1D59"/>
    <w:rsid w:val="008B3DA4"/>
    <w:rsid w:val="008B4121"/>
    <w:rsid w:val="008B5A52"/>
    <w:rsid w:val="008B5E17"/>
    <w:rsid w:val="008B71BB"/>
    <w:rsid w:val="008B763B"/>
    <w:rsid w:val="008B7E9B"/>
    <w:rsid w:val="008C0DE6"/>
    <w:rsid w:val="008C10B9"/>
    <w:rsid w:val="008C1E8B"/>
    <w:rsid w:val="008C2045"/>
    <w:rsid w:val="008C2F29"/>
    <w:rsid w:val="008C426F"/>
    <w:rsid w:val="008C4812"/>
    <w:rsid w:val="008C4995"/>
    <w:rsid w:val="008C4B55"/>
    <w:rsid w:val="008C6669"/>
    <w:rsid w:val="008C79A1"/>
    <w:rsid w:val="008C7A19"/>
    <w:rsid w:val="008D01F4"/>
    <w:rsid w:val="008D0E62"/>
    <w:rsid w:val="008D1418"/>
    <w:rsid w:val="008D1E06"/>
    <w:rsid w:val="008D2294"/>
    <w:rsid w:val="008D2602"/>
    <w:rsid w:val="008D2961"/>
    <w:rsid w:val="008D2C79"/>
    <w:rsid w:val="008D3BAF"/>
    <w:rsid w:val="008D534C"/>
    <w:rsid w:val="008D74B1"/>
    <w:rsid w:val="008E0338"/>
    <w:rsid w:val="008E06D1"/>
    <w:rsid w:val="008E0AF1"/>
    <w:rsid w:val="008E132F"/>
    <w:rsid w:val="008E22B0"/>
    <w:rsid w:val="008E3274"/>
    <w:rsid w:val="008E3419"/>
    <w:rsid w:val="008E3611"/>
    <w:rsid w:val="008E4539"/>
    <w:rsid w:val="008E72C3"/>
    <w:rsid w:val="008E7658"/>
    <w:rsid w:val="008E7864"/>
    <w:rsid w:val="008F0BE1"/>
    <w:rsid w:val="008F2659"/>
    <w:rsid w:val="008F270B"/>
    <w:rsid w:val="008F2AE5"/>
    <w:rsid w:val="008F2E8F"/>
    <w:rsid w:val="008F34E3"/>
    <w:rsid w:val="008F525D"/>
    <w:rsid w:val="008F540D"/>
    <w:rsid w:val="008F62EA"/>
    <w:rsid w:val="008F6F2C"/>
    <w:rsid w:val="008F71D5"/>
    <w:rsid w:val="0090017F"/>
    <w:rsid w:val="009002B5"/>
    <w:rsid w:val="009006BD"/>
    <w:rsid w:val="009016AB"/>
    <w:rsid w:val="0090186D"/>
    <w:rsid w:val="00902185"/>
    <w:rsid w:val="00902D95"/>
    <w:rsid w:val="00904957"/>
    <w:rsid w:val="009052DC"/>
    <w:rsid w:val="009052F3"/>
    <w:rsid w:val="00905916"/>
    <w:rsid w:val="00906002"/>
    <w:rsid w:val="00906223"/>
    <w:rsid w:val="0090664E"/>
    <w:rsid w:val="00906875"/>
    <w:rsid w:val="00906DC4"/>
    <w:rsid w:val="00907538"/>
    <w:rsid w:val="009078AC"/>
    <w:rsid w:val="0091050B"/>
    <w:rsid w:val="0091060B"/>
    <w:rsid w:val="00910A43"/>
    <w:rsid w:val="00911016"/>
    <w:rsid w:val="00912132"/>
    <w:rsid w:val="0091229D"/>
    <w:rsid w:val="009126A9"/>
    <w:rsid w:val="009126B1"/>
    <w:rsid w:val="00913F0A"/>
    <w:rsid w:val="00913FEB"/>
    <w:rsid w:val="009154AB"/>
    <w:rsid w:val="009155F8"/>
    <w:rsid w:val="00916421"/>
    <w:rsid w:val="009165D9"/>
    <w:rsid w:val="00917097"/>
    <w:rsid w:val="00917386"/>
    <w:rsid w:val="00917794"/>
    <w:rsid w:val="00917966"/>
    <w:rsid w:val="00917D48"/>
    <w:rsid w:val="00920533"/>
    <w:rsid w:val="0092260D"/>
    <w:rsid w:val="0092330F"/>
    <w:rsid w:val="00923334"/>
    <w:rsid w:val="009235FD"/>
    <w:rsid w:val="009236F1"/>
    <w:rsid w:val="009239BC"/>
    <w:rsid w:val="0092429B"/>
    <w:rsid w:val="0092789E"/>
    <w:rsid w:val="00930052"/>
    <w:rsid w:val="00931ADB"/>
    <w:rsid w:val="009326B8"/>
    <w:rsid w:val="00933D78"/>
    <w:rsid w:val="0093447B"/>
    <w:rsid w:val="00934E7A"/>
    <w:rsid w:val="00935AD8"/>
    <w:rsid w:val="00937454"/>
    <w:rsid w:val="00937D5A"/>
    <w:rsid w:val="00937EF5"/>
    <w:rsid w:val="00941252"/>
    <w:rsid w:val="00941A57"/>
    <w:rsid w:val="009439E1"/>
    <w:rsid w:val="0094491B"/>
    <w:rsid w:val="009461C5"/>
    <w:rsid w:val="00946312"/>
    <w:rsid w:val="00951310"/>
    <w:rsid w:val="00951438"/>
    <w:rsid w:val="00952101"/>
    <w:rsid w:val="00952840"/>
    <w:rsid w:val="009532E0"/>
    <w:rsid w:val="009533A8"/>
    <w:rsid w:val="009536A2"/>
    <w:rsid w:val="00953895"/>
    <w:rsid w:val="00953CCF"/>
    <w:rsid w:val="0095466D"/>
    <w:rsid w:val="00954A12"/>
    <w:rsid w:val="00954BF8"/>
    <w:rsid w:val="0095556A"/>
    <w:rsid w:val="00955656"/>
    <w:rsid w:val="00955D6E"/>
    <w:rsid w:val="00956410"/>
    <w:rsid w:val="00956530"/>
    <w:rsid w:val="00956B6B"/>
    <w:rsid w:val="00957B8B"/>
    <w:rsid w:val="00960381"/>
    <w:rsid w:val="00961170"/>
    <w:rsid w:val="00962246"/>
    <w:rsid w:val="009638F8"/>
    <w:rsid w:val="009641A6"/>
    <w:rsid w:val="009648AF"/>
    <w:rsid w:val="00965091"/>
    <w:rsid w:val="009660E3"/>
    <w:rsid w:val="00967542"/>
    <w:rsid w:val="00970FB3"/>
    <w:rsid w:val="00971211"/>
    <w:rsid w:val="00973081"/>
    <w:rsid w:val="00973A61"/>
    <w:rsid w:val="00973B3E"/>
    <w:rsid w:val="009741A0"/>
    <w:rsid w:val="0097497C"/>
    <w:rsid w:val="009749F5"/>
    <w:rsid w:val="009755D5"/>
    <w:rsid w:val="0097578C"/>
    <w:rsid w:val="00975A71"/>
    <w:rsid w:val="00975BD7"/>
    <w:rsid w:val="00975ECA"/>
    <w:rsid w:val="00976626"/>
    <w:rsid w:val="00976A60"/>
    <w:rsid w:val="00976FEC"/>
    <w:rsid w:val="00977498"/>
    <w:rsid w:val="009776E9"/>
    <w:rsid w:val="00981266"/>
    <w:rsid w:val="009825E1"/>
    <w:rsid w:val="0098374D"/>
    <w:rsid w:val="009839D3"/>
    <w:rsid w:val="00984175"/>
    <w:rsid w:val="00984B1B"/>
    <w:rsid w:val="00984FB1"/>
    <w:rsid w:val="00985701"/>
    <w:rsid w:val="00985DF1"/>
    <w:rsid w:val="00985E28"/>
    <w:rsid w:val="009866AC"/>
    <w:rsid w:val="00992C04"/>
    <w:rsid w:val="00992C5B"/>
    <w:rsid w:val="00992DE6"/>
    <w:rsid w:val="00994B7D"/>
    <w:rsid w:val="00995ED1"/>
    <w:rsid w:val="00997096"/>
    <w:rsid w:val="009975AD"/>
    <w:rsid w:val="009977C5"/>
    <w:rsid w:val="00997959"/>
    <w:rsid w:val="00997C54"/>
    <w:rsid w:val="009A01F7"/>
    <w:rsid w:val="009A0614"/>
    <w:rsid w:val="009A13F1"/>
    <w:rsid w:val="009A147D"/>
    <w:rsid w:val="009A24EA"/>
    <w:rsid w:val="009A511D"/>
    <w:rsid w:val="009A5CF3"/>
    <w:rsid w:val="009A7F63"/>
    <w:rsid w:val="009B0265"/>
    <w:rsid w:val="009B0889"/>
    <w:rsid w:val="009B20D0"/>
    <w:rsid w:val="009B2B87"/>
    <w:rsid w:val="009B5DF2"/>
    <w:rsid w:val="009B5E0E"/>
    <w:rsid w:val="009B612B"/>
    <w:rsid w:val="009B6894"/>
    <w:rsid w:val="009B7C26"/>
    <w:rsid w:val="009B7EE6"/>
    <w:rsid w:val="009C1666"/>
    <w:rsid w:val="009C1F67"/>
    <w:rsid w:val="009C2CD1"/>
    <w:rsid w:val="009C4800"/>
    <w:rsid w:val="009C4F7F"/>
    <w:rsid w:val="009C5AD9"/>
    <w:rsid w:val="009C61F2"/>
    <w:rsid w:val="009C67A1"/>
    <w:rsid w:val="009D0547"/>
    <w:rsid w:val="009D32EF"/>
    <w:rsid w:val="009D361F"/>
    <w:rsid w:val="009D4D10"/>
    <w:rsid w:val="009D5355"/>
    <w:rsid w:val="009D6656"/>
    <w:rsid w:val="009D6DD7"/>
    <w:rsid w:val="009D6E61"/>
    <w:rsid w:val="009D7100"/>
    <w:rsid w:val="009E0BB3"/>
    <w:rsid w:val="009E1D02"/>
    <w:rsid w:val="009E2E4A"/>
    <w:rsid w:val="009E3F06"/>
    <w:rsid w:val="009E4E9C"/>
    <w:rsid w:val="009E53A5"/>
    <w:rsid w:val="009E59FC"/>
    <w:rsid w:val="009F0305"/>
    <w:rsid w:val="009F0924"/>
    <w:rsid w:val="009F167E"/>
    <w:rsid w:val="009F3766"/>
    <w:rsid w:val="009F4B8C"/>
    <w:rsid w:val="009F5A27"/>
    <w:rsid w:val="009F7303"/>
    <w:rsid w:val="009F7360"/>
    <w:rsid w:val="00A00995"/>
    <w:rsid w:val="00A00C58"/>
    <w:rsid w:val="00A01EB8"/>
    <w:rsid w:val="00A02EC9"/>
    <w:rsid w:val="00A03080"/>
    <w:rsid w:val="00A03107"/>
    <w:rsid w:val="00A04FA8"/>
    <w:rsid w:val="00A0671C"/>
    <w:rsid w:val="00A07D79"/>
    <w:rsid w:val="00A104E2"/>
    <w:rsid w:val="00A10B92"/>
    <w:rsid w:val="00A12259"/>
    <w:rsid w:val="00A13E8E"/>
    <w:rsid w:val="00A155B8"/>
    <w:rsid w:val="00A15875"/>
    <w:rsid w:val="00A158C2"/>
    <w:rsid w:val="00A17BA3"/>
    <w:rsid w:val="00A21430"/>
    <w:rsid w:val="00A215E1"/>
    <w:rsid w:val="00A2244A"/>
    <w:rsid w:val="00A22545"/>
    <w:rsid w:val="00A2385E"/>
    <w:rsid w:val="00A24D5E"/>
    <w:rsid w:val="00A24DA1"/>
    <w:rsid w:val="00A25360"/>
    <w:rsid w:val="00A25519"/>
    <w:rsid w:val="00A25E6A"/>
    <w:rsid w:val="00A260A5"/>
    <w:rsid w:val="00A268ED"/>
    <w:rsid w:val="00A26D5C"/>
    <w:rsid w:val="00A26FE0"/>
    <w:rsid w:val="00A27301"/>
    <w:rsid w:val="00A27C71"/>
    <w:rsid w:val="00A30033"/>
    <w:rsid w:val="00A303B6"/>
    <w:rsid w:val="00A308CE"/>
    <w:rsid w:val="00A308F1"/>
    <w:rsid w:val="00A30920"/>
    <w:rsid w:val="00A31B8F"/>
    <w:rsid w:val="00A31DFE"/>
    <w:rsid w:val="00A32286"/>
    <w:rsid w:val="00A32E5F"/>
    <w:rsid w:val="00A337F6"/>
    <w:rsid w:val="00A339EF"/>
    <w:rsid w:val="00A34256"/>
    <w:rsid w:val="00A34A60"/>
    <w:rsid w:val="00A3570E"/>
    <w:rsid w:val="00A35A32"/>
    <w:rsid w:val="00A37892"/>
    <w:rsid w:val="00A40982"/>
    <w:rsid w:val="00A413C5"/>
    <w:rsid w:val="00A41451"/>
    <w:rsid w:val="00A42409"/>
    <w:rsid w:val="00A429AA"/>
    <w:rsid w:val="00A43122"/>
    <w:rsid w:val="00A434BD"/>
    <w:rsid w:val="00A444E4"/>
    <w:rsid w:val="00A4498A"/>
    <w:rsid w:val="00A4673A"/>
    <w:rsid w:val="00A509E4"/>
    <w:rsid w:val="00A51026"/>
    <w:rsid w:val="00A518CF"/>
    <w:rsid w:val="00A51980"/>
    <w:rsid w:val="00A53F3D"/>
    <w:rsid w:val="00A540C8"/>
    <w:rsid w:val="00A54342"/>
    <w:rsid w:val="00A559E5"/>
    <w:rsid w:val="00A55E38"/>
    <w:rsid w:val="00A55E45"/>
    <w:rsid w:val="00A56CB7"/>
    <w:rsid w:val="00A5785B"/>
    <w:rsid w:val="00A57E09"/>
    <w:rsid w:val="00A60B58"/>
    <w:rsid w:val="00A6119A"/>
    <w:rsid w:val="00A61AFD"/>
    <w:rsid w:val="00A61C20"/>
    <w:rsid w:val="00A61E24"/>
    <w:rsid w:val="00A6222D"/>
    <w:rsid w:val="00A6246C"/>
    <w:rsid w:val="00A632E6"/>
    <w:rsid w:val="00A63303"/>
    <w:rsid w:val="00A633B2"/>
    <w:rsid w:val="00A64A20"/>
    <w:rsid w:val="00A656B3"/>
    <w:rsid w:val="00A65A7C"/>
    <w:rsid w:val="00A65BE6"/>
    <w:rsid w:val="00A708D1"/>
    <w:rsid w:val="00A7094A"/>
    <w:rsid w:val="00A70E3E"/>
    <w:rsid w:val="00A716C8"/>
    <w:rsid w:val="00A72AF8"/>
    <w:rsid w:val="00A74530"/>
    <w:rsid w:val="00A749A5"/>
    <w:rsid w:val="00A75AB8"/>
    <w:rsid w:val="00A76626"/>
    <w:rsid w:val="00A76DB5"/>
    <w:rsid w:val="00A76E04"/>
    <w:rsid w:val="00A7707F"/>
    <w:rsid w:val="00A77587"/>
    <w:rsid w:val="00A776DC"/>
    <w:rsid w:val="00A80460"/>
    <w:rsid w:val="00A80785"/>
    <w:rsid w:val="00A82253"/>
    <w:rsid w:val="00A8225B"/>
    <w:rsid w:val="00A83636"/>
    <w:rsid w:val="00A8409C"/>
    <w:rsid w:val="00A84650"/>
    <w:rsid w:val="00A84F63"/>
    <w:rsid w:val="00A868D5"/>
    <w:rsid w:val="00A8696E"/>
    <w:rsid w:val="00A90102"/>
    <w:rsid w:val="00A90853"/>
    <w:rsid w:val="00A9093E"/>
    <w:rsid w:val="00A90948"/>
    <w:rsid w:val="00A92317"/>
    <w:rsid w:val="00A932BE"/>
    <w:rsid w:val="00A948D8"/>
    <w:rsid w:val="00A94C5D"/>
    <w:rsid w:val="00A95D2F"/>
    <w:rsid w:val="00A967BE"/>
    <w:rsid w:val="00A96BE3"/>
    <w:rsid w:val="00A978D0"/>
    <w:rsid w:val="00AA00FD"/>
    <w:rsid w:val="00AA010B"/>
    <w:rsid w:val="00AA02A9"/>
    <w:rsid w:val="00AA07FA"/>
    <w:rsid w:val="00AA0A4F"/>
    <w:rsid w:val="00AA15B4"/>
    <w:rsid w:val="00AA185F"/>
    <w:rsid w:val="00AA1C10"/>
    <w:rsid w:val="00AA31FF"/>
    <w:rsid w:val="00AA345A"/>
    <w:rsid w:val="00AA368C"/>
    <w:rsid w:val="00AA40EB"/>
    <w:rsid w:val="00AA440E"/>
    <w:rsid w:val="00AA4872"/>
    <w:rsid w:val="00AA52DF"/>
    <w:rsid w:val="00AA61A5"/>
    <w:rsid w:val="00AA6E04"/>
    <w:rsid w:val="00AA6F6A"/>
    <w:rsid w:val="00AA7225"/>
    <w:rsid w:val="00AB23F6"/>
    <w:rsid w:val="00AB2A3D"/>
    <w:rsid w:val="00AB38B6"/>
    <w:rsid w:val="00AB47F1"/>
    <w:rsid w:val="00AB5312"/>
    <w:rsid w:val="00AB636A"/>
    <w:rsid w:val="00AB6527"/>
    <w:rsid w:val="00AB7FEA"/>
    <w:rsid w:val="00AC071A"/>
    <w:rsid w:val="00AC20A0"/>
    <w:rsid w:val="00AC3911"/>
    <w:rsid w:val="00AC39B5"/>
    <w:rsid w:val="00AC42F6"/>
    <w:rsid w:val="00AC6FFE"/>
    <w:rsid w:val="00AC7DD6"/>
    <w:rsid w:val="00AD0639"/>
    <w:rsid w:val="00AD0EEC"/>
    <w:rsid w:val="00AD18D2"/>
    <w:rsid w:val="00AD2095"/>
    <w:rsid w:val="00AD2117"/>
    <w:rsid w:val="00AD26F1"/>
    <w:rsid w:val="00AD347A"/>
    <w:rsid w:val="00AD3658"/>
    <w:rsid w:val="00AD3E19"/>
    <w:rsid w:val="00AD413B"/>
    <w:rsid w:val="00AD44F2"/>
    <w:rsid w:val="00AD491B"/>
    <w:rsid w:val="00AD4B46"/>
    <w:rsid w:val="00AD4F97"/>
    <w:rsid w:val="00AD5479"/>
    <w:rsid w:val="00AD68A4"/>
    <w:rsid w:val="00AE0029"/>
    <w:rsid w:val="00AE1265"/>
    <w:rsid w:val="00AE14D2"/>
    <w:rsid w:val="00AE195B"/>
    <w:rsid w:val="00AE1DC8"/>
    <w:rsid w:val="00AE5F90"/>
    <w:rsid w:val="00AE68D5"/>
    <w:rsid w:val="00AE6E75"/>
    <w:rsid w:val="00AE7512"/>
    <w:rsid w:val="00AE76A3"/>
    <w:rsid w:val="00AE7A04"/>
    <w:rsid w:val="00AF0159"/>
    <w:rsid w:val="00AF05FA"/>
    <w:rsid w:val="00AF126E"/>
    <w:rsid w:val="00AF26AF"/>
    <w:rsid w:val="00AF29C7"/>
    <w:rsid w:val="00AF39A8"/>
    <w:rsid w:val="00AF3BFF"/>
    <w:rsid w:val="00AF4E3F"/>
    <w:rsid w:val="00AF743A"/>
    <w:rsid w:val="00AF757E"/>
    <w:rsid w:val="00B00944"/>
    <w:rsid w:val="00B0123E"/>
    <w:rsid w:val="00B01B5D"/>
    <w:rsid w:val="00B01F31"/>
    <w:rsid w:val="00B022F8"/>
    <w:rsid w:val="00B034A0"/>
    <w:rsid w:val="00B036B6"/>
    <w:rsid w:val="00B0704B"/>
    <w:rsid w:val="00B0751D"/>
    <w:rsid w:val="00B0772C"/>
    <w:rsid w:val="00B10A17"/>
    <w:rsid w:val="00B1110C"/>
    <w:rsid w:val="00B11E21"/>
    <w:rsid w:val="00B129E2"/>
    <w:rsid w:val="00B12BF2"/>
    <w:rsid w:val="00B14DC0"/>
    <w:rsid w:val="00B155CC"/>
    <w:rsid w:val="00B156A6"/>
    <w:rsid w:val="00B16DFB"/>
    <w:rsid w:val="00B175BF"/>
    <w:rsid w:val="00B202D8"/>
    <w:rsid w:val="00B2196F"/>
    <w:rsid w:val="00B23533"/>
    <w:rsid w:val="00B23B96"/>
    <w:rsid w:val="00B2440D"/>
    <w:rsid w:val="00B24D22"/>
    <w:rsid w:val="00B25DE3"/>
    <w:rsid w:val="00B2705C"/>
    <w:rsid w:val="00B27430"/>
    <w:rsid w:val="00B27805"/>
    <w:rsid w:val="00B27C0C"/>
    <w:rsid w:val="00B328AF"/>
    <w:rsid w:val="00B33178"/>
    <w:rsid w:val="00B331F6"/>
    <w:rsid w:val="00B33CAB"/>
    <w:rsid w:val="00B3412C"/>
    <w:rsid w:val="00B34DDA"/>
    <w:rsid w:val="00B35AA9"/>
    <w:rsid w:val="00B362FA"/>
    <w:rsid w:val="00B366BC"/>
    <w:rsid w:val="00B3746E"/>
    <w:rsid w:val="00B404FB"/>
    <w:rsid w:val="00B4088E"/>
    <w:rsid w:val="00B41226"/>
    <w:rsid w:val="00B41599"/>
    <w:rsid w:val="00B41B07"/>
    <w:rsid w:val="00B4203A"/>
    <w:rsid w:val="00B426F1"/>
    <w:rsid w:val="00B42A01"/>
    <w:rsid w:val="00B43487"/>
    <w:rsid w:val="00B45592"/>
    <w:rsid w:val="00B4615C"/>
    <w:rsid w:val="00B470BE"/>
    <w:rsid w:val="00B47188"/>
    <w:rsid w:val="00B5198C"/>
    <w:rsid w:val="00B51C2E"/>
    <w:rsid w:val="00B51DB4"/>
    <w:rsid w:val="00B5204D"/>
    <w:rsid w:val="00B520C0"/>
    <w:rsid w:val="00B52336"/>
    <w:rsid w:val="00B523A4"/>
    <w:rsid w:val="00B54726"/>
    <w:rsid w:val="00B55CBD"/>
    <w:rsid w:val="00B56712"/>
    <w:rsid w:val="00B56A68"/>
    <w:rsid w:val="00B56B4A"/>
    <w:rsid w:val="00B56CC6"/>
    <w:rsid w:val="00B57787"/>
    <w:rsid w:val="00B57E79"/>
    <w:rsid w:val="00B57F89"/>
    <w:rsid w:val="00B60725"/>
    <w:rsid w:val="00B60944"/>
    <w:rsid w:val="00B632A3"/>
    <w:rsid w:val="00B638E5"/>
    <w:rsid w:val="00B64B6D"/>
    <w:rsid w:val="00B64C89"/>
    <w:rsid w:val="00B65113"/>
    <w:rsid w:val="00B6548D"/>
    <w:rsid w:val="00B664FD"/>
    <w:rsid w:val="00B6667C"/>
    <w:rsid w:val="00B67017"/>
    <w:rsid w:val="00B67D4C"/>
    <w:rsid w:val="00B67E88"/>
    <w:rsid w:val="00B70268"/>
    <w:rsid w:val="00B7046B"/>
    <w:rsid w:val="00B71343"/>
    <w:rsid w:val="00B72825"/>
    <w:rsid w:val="00B72DA7"/>
    <w:rsid w:val="00B72E2C"/>
    <w:rsid w:val="00B73056"/>
    <w:rsid w:val="00B73B09"/>
    <w:rsid w:val="00B73CA9"/>
    <w:rsid w:val="00B77CDA"/>
    <w:rsid w:val="00B80471"/>
    <w:rsid w:val="00B8081E"/>
    <w:rsid w:val="00B80869"/>
    <w:rsid w:val="00B81203"/>
    <w:rsid w:val="00B813D6"/>
    <w:rsid w:val="00B81455"/>
    <w:rsid w:val="00B8152C"/>
    <w:rsid w:val="00B81B9D"/>
    <w:rsid w:val="00B84B02"/>
    <w:rsid w:val="00B858C1"/>
    <w:rsid w:val="00B85C58"/>
    <w:rsid w:val="00B86787"/>
    <w:rsid w:val="00B87585"/>
    <w:rsid w:val="00B87F21"/>
    <w:rsid w:val="00B90D28"/>
    <w:rsid w:val="00B9191D"/>
    <w:rsid w:val="00B929ED"/>
    <w:rsid w:val="00B92A39"/>
    <w:rsid w:val="00B95D25"/>
    <w:rsid w:val="00B9644E"/>
    <w:rsid w:val="00B966F1"/>
    <w:rsid w:val="00B96E98"/>
    <w:rsid w:val="00BA00D5"/>
    <w:rsid w:val="00BA0DF8"/>
    <w:rsid w:val="00BA172A"/>
    <w:rsid w:val="00BA1740"/>
    <w:rsid w:val="00BA393D"/>
    <w:rsid w:val="00BA6E41"/>
    <w:rsid w:val="00BA7817"/>
    <w:rsid w:val="00BA7FBB"/>
    <w:rsid w:val="00BB0C5A"/>
    <w:rsid w:val="00BB18C4"/>
    <w:rsid w:val="00BB1B0A"/>
    <w:rsid w:val="00BB33C4"/>
    <w:rsid w:val="00BB3999"/>
    <w:rsid w:val="00BB3D45"/>
    <w:rsid w:val="00BB4133"/>
    <w:rsid w:val="00BB44FE"/>
    <w:rsid w:val="00BB51FA"/>
    <w:rsid w:val="00BB6F19"/>
    <w:rsid w:val="00BB79CF"/>
    <w:rsid w:val="00BC0E32"/>
    <w:rsid w:val="00BC0F32"/>
    <w:rsid w:val="00BC13D2"/>
    <w:rsid w:val="00BC1975"/>
    <w:rsid w:val="00BC1F77"/>
    <w:rsid w:val="00BC2338"/>
    <w:rsid w:val="00BC2C12"/>
    <w:rsid w:val="00BC38DB"/>
    <w:rsid w:val="00BC4EF9"/>
    <w:rsid w:val="00BC51C9"/>
    <w:rsid w:val="00BC5F9C"/>
    <w:rsid w:val="00BC6221"/>
    <w:rsid w:val="00BC64F6"/>
    <w:rsid w:val="00BC6BD8"/>
    <w:rsid w:val="00BC6D40"/>
    <w:rsid w:val="00BC7030"/>
    <w:rsid w:val="00BC726A"/>
    <w:rsid w:val="00BC7D4A"/>
    <w:rsid w:val="00BD124A"/>
    <w:rsid w:val="00BD293D"/>
    <w:rsid w:val="00BD2FC9"/>
    <w:rsid w:val="00BD450D"/>
    <w:rsid w:val="00BD5782"/>
    <w:rsid w:val="00BD6B44"/>
    <w:rsid w:val="00BD74DB"/>
    <w:rsid w:val="00BD7C5D"/>
    <w:rsid w:val="00BE2A7D"/>
    <w:rsid w:val="00BE2ED1"/>
    <w:rsid w:val="00BE35A1"/>
    <w:rsid w:val="00BF158F"/>
    <w:rsid w:val="00BF345D"/>
    <w:rsid w:val="00BF4658"/>
    <w:rsid w:val="00BF49CF"/>
    <w:rsid w:val="00BF501E"/>
    <w:rsid w:val="00BF52A5"/>
    <w:rsid w:val="00BF6F68"/>
    <w:rsid w:val="00C0043C"/>
    <w:rsid w:val="00C00633"/>
    <w:rsid w:val="00C00BF1"/>
    <w:rsid w:val="00C0424B"/>
    <w:rsid w:val="00C04632"/>
    <w:rsid w:val="00C04B0F"/>
    <w:rsid w:val="00C05111"/>
    <w:rsid w:val="00C05151"/>
    <w:rsid w:val="00C061C3"/>
    <w:rsid w:val="00C06328"/>
    <w:rsid w:val="00C06861"/>
    <w:rsid w:val="00C076B5"/>
    <w:rsid w:val="00C110BB"/>
    <w:rsid w:val="00C11126"/>
    <w:rsid w:val="00C11337"/>
    <w:rsid w:val="00C11A48"/>
    <w:rsid w:val="00C12105"/>
    <w:rsid w:val="00C122D2"/>
    <w:rsid w:val="00C12394"/>
    <w:rsid w:val="00C13C6B"/>
    <w:rsid w:val="00C14786"/>
    <w:rsid w:val="00C1696D"/>
    <w:rsid w:val="00C17089"/>
    <w:rsid w:val="00C2014F"/>
    <w:rsid w:val="00C215F8"/>
    <w:rsid w:val="00C22B3D"/>
    <w:rsid w:val="00C233D3"/>
    <w:rsid w:val="00C24628"/>
    <w:rsid w:val="00C24A68"/>
    <w:rsid w:val="00C254E6"/>
    <w:rsid w:val="00C25656"/>
    <w:rsid w:val="00C2576A"/>
    <w:rsid w:val="00C25A2D"/>
    <w:rsid w:val="00C25DDC"/>
    <w:rsid w:val="00C26F8C"/>
    <w:rsid w:val="00C30758"/>
    <w:rsid w:val="00C30C16"/>
    <w:rsid w:val="00C32483"/>
    <w:rsid w:val="00C34A7F"/>
    <w:rsid w:val="00C34A82"/>
    <w:rsid w:val="00C357A0"/>
    <w:rsid w:val="00C36F73"/>
    <w:rsid w:val="00C374A7"/>
    <w:rsid w:val="00C37D07"/>
    <w:rsid w:val="00C40B48"/>
    <w:rsid w:val="00C40D91"/>
    <w:rsid w:val="00C41B53"/>
    <w:rsid w:val="00C41F37"/>
    <w:rsid w:val="00C421B3"/>
    <w:rsid w:val="00C44B97"/>
    <w:rsid w:val="00C4500F"/>
    <w:rsid w:val="00C45143"/>
    <w:rsid w:val="00C45314"/>
    <w:rsid w:val="00C45F7F"/>
    <w:rsid w:val="00C46934"/>
    <w:rsid w:val="00C47718"/>
    <w:rsid w:val="00C50AB2"/>
    <w:rsid w:val="00C5193A"/>
    <w:rsid w:val="00C5231B"/>
    <w:rsid w:val="00C53187"/>
    <w:rsid w:val="00C53585"/>
    <w:rsid w:val="00C54443"/>
    <w:rsid w:val="00C54E3E"/>
    <w:rsid w:val="00C54FB0"/>
    <w:rsid w:val="00C56A40"/>
    <w:rsid w:val="00C57C5A"/>
    <w:rsid w:val="00C601DE"/>
    <w:rsid w:val="00C6042D"/>
    <w:rsid w:val="00C605E4"/>
    <w:rsid w:val="00C61367"/>
    <w:rsid w:val="00C61B85"/>
    <w:rsid w:val="00C61CDD"/>
    <w:rsid w:val="00C62353"/>
    <w:rsid w:val="00C62728"/>
    <w:rsid w:val="00C62C4A"/>
    <w:rsid w:val="00C64564"/>
    <w:rsid w:val="00C64C15"/>
    <w:rsid w:val="00C6525E"/>
    <w:rsid w:val="00C66A5D"/>
    <w:rsid w:val="00C67136"/>
    <w:rsid w:val="00C67421"/>
    <w:rsid w:val="00C67F2F"/>
    <w:rsid w:val="00C72001"/>
    <w:rsid w:val="00C738CF"/>
    <w:rsid w:val="00C74656"/>
    <w:rsid w:val="00C748E1"/>
    <w:rsid w:val="00C74D6D"/>
    <w:rsid w:val="00C758E6"/>
    <w:rsid w:val="00C763F8"/>
    <w:rsid w:val="00C777F8"/>
    <w:rsid w:val="00C77929"/>
    <w:rsid w:val="00C779A5"/>
    <w:rsid w:val="00C77C9A"/>
    <w:rsid w:val="00C8085A"/>
    <w:rsid w:val="00C81159"/>
    <w:rsid w:val="00C81766"/>
    <w:rsid w:val="00C820A6"/>
    <w:rsid w:val="00C82661"/>
    <w:rsid w:val="00C845DD"/>
    <w:rsid w:val="00C84731"/>
    <w:rsid w:val="00C84CD7"/>
    <w:rsid w:val="00C8597C"/>
    <w:rsid w:val="00C869FC"/>
    <w:rsid w:val="00C87048"/>
    <w:rsid w:val="00C87370"/>
    <w:rsid w:val="00C87A4A"/>
    <w:rsid w:val="00C90F5E"/>
    <w:rsid w:val="00C9182D"/>
    <w:rsid w:val="00C933A9"/>
    <w:rsid w:val="00C94B28"/>
    <w:rsid w:val="00C94D03"/>
    <w:rsid w:val="00C95000"/>
    <w:rsid w:val="00C96574"/>
    <w:rsid w:val="00CA029F"/>
    <w:rsid w:val="00CA072A"/>
    <w:rsid w:val="00CA2CCA"/>
    <w:rsid w:val="00CA3D58"/>
    <w:rsid w:val="00CA5850"/>
    <w:rsid w:val="00CA5D7A"/>
    <w:rsid w:val="00CA796F"/>
    <w:rsid w:val="00CA7976"/>
    <w:rsid w:val="00CA7BA7"/>
    <w:rsid w:val="00CB2901"/>
    <w:rsid w:val="00CB2A83"/>
    <w:rsid w:val="00CB2CF0"/>
    <w:rsid w:val="00CB3122"/>
    <w:rsid w:val="00CB32A3"/>
    <w:rsid w:val="00CB5379"/>
    <w:rsid w:val="00CB55A1"/>
    <w:rsid w:val="00CB5EB2"/>
    <w:rsid w:val="00CB707E"/>
    <w:rsid w:val="00CB7896"/>
    <w:rsid w:val="00CB7B54"/>
    <w:rsid w:val="00CC0098"/>
    <w:rsid w:val="00CC019A"/>
    <w:rsid w:val="00CC1AAB"/>
    <w:rsid w:val="00CC1B70"/>
    <w:rsid w:val="00CC4800"/>
    <w:rsid w:val="00CC57C2"/>
    <w:rsid w:val="00CC62EC"/>
    <w:rsid w:val="00CC687D"/>
    <w:rsid w:val="00CC6D8A"/>
    <w:rsid w:val="00CD05BA"/>
    <w:rsid w:val="00CD181B"/>
    <w:rsid w:val="00CD199F"/>
    <w:rsid w:val="00CD1FED"/>
    <w:rsid w:val="00CD3346"/>
    <w:rsid w:val="00CD3544"/>
    <w:rsid w:val="00CD4D50"/>
    <w:rsid w:val="00CD5B1D"/>
    <w:rsid w:val="00CD5DA7"/>
    <w:rsid w:val="00CD63AE"/>
    <w:rsid w:val="00CE0B16"/>
    <w:rsid w:val="00CE1BA4"/>
    <w:rsid w:val="00CE2603"/>
    <w:rsid w:val="00CE2961"/>
    <w:rsid w:val="00CE4A03"/>
    <w:rsid w:val="00CE57D4"/>
    <w:rsid w:val="00CE5B2D"/>
    <w:rsid w:val="00CE7C86"/>
    <w:rsid w:val="00CF13BC"/>
    <w:rsid w:val="00CF2240"/>
    <w:rsid w:val="00CF3115"/>
    <w:rsid w:val="00CF5342"/>
    <w:rsid w:val="00CF5C88"/>
    <w:rsid w:val="00CF67F7"/>
    <w:rsid w:val="00CF768E"/>
    <w:rsid w:val="00CF7A47"/>
    <w:rsid w:val="00D000E4"/>
    <w:rsid w:val="00D01385"/>
    <w:rsid w:val="00D01E6A"/>
    <w:rsid w:val="00D02F3C"/>
    <w:rsid w:val="00D0316F"/>
    <w:rsid w:val="00D0339A"/>
    <w:rsid w:val="00D03754"/>
    <w:rsid w:val="00D03A48"/>
    <w:rsid w:val="00D04D70"/>
    <w:rsid w:val="00D0535C"/>
    <w:rsid w:val="00D0577A"/>
    <w:rsid w:val="00D057A5"/>
    <w:rsid w:val="00D05E81"/>
    <w:rsid w:val="00D0604D"/>
    <w:rsid w:val="00D06574"/>
    <w:rsid w:val="00D071E9"/>
    <w:rsid w:val="00D0757C"/>
    <w:rsid w:val="00D07961"/>
    <w:rsid w:val="00D104A4"/>
    <w:rsid w:val="00D105C7"/>
    <w:rsid w:val="00D10F57"/>
    <w:rsid w:val="00D1113F"/>
    <w:rsid w:val="00D119AA"/>
    <w:rsid w:val="00D11B8C"/>
    <w:rsid w:val="00D12B67"/>
    <w:rsid w:val="00D139B8"/>
    <w:rsid w:val="00D13E19"/>
    <w:rsid w:val="00D14020"/>
    <w:rsid w:val="00D147F1"/>
    <w:rsid w:val="00D14EDE"/>
    <w:rsid w:val="00D15540"/>
    <w:rsid w:val="00D16DA4"/>
    <w:rsid w:val="00D17041"/>
    <w:rsid w:val="00D20424"/>
    <w:rsid w:val="00D21F95"/>
    <w:rsid w:val="00D2201D"/>
    <w:rsid w:val="00D2227C"/>
    <w:rsid w:val="00D23C74"/>
    <w:rsid w:val="00D26630"/>
    <w:rsid w:val="00D27468"/>
    <w:rsid w:val="00D27D03"/>
    <w:rsid w:val="00D31412"/>
    <w:rsid w:val="00D32C92"/>
    <w:rsid w:val="00D33E96"/>
    <w:rsid w:val="00D33F94"/>
    <w:rsid w:val="00D3493E"/>
    <w:rsid w:val="00D373F7"/>
    <w:rsid w:val="00D3742B"/>
    <w:rsid w:val="00D42D93"/>
    <w:rsid w:val="00D4350B"/>
    <w:rsid w:val="00D443F0"/>
    <w:rsid w:val="00D46F80"/>
    <w:rsid w:val="00D50EDA"/>
    <w:rsid w:val="00D50F90"/>
    <w:rsid w:val="00D543D1"/>
    <w:rsid w:val="00D574D6"/>
    <w:rsid w:val="00D579F5"/>
    <w:rsid w:val="00D616FE"/>
    <w:rsid w:val="00D61EF1"/>
    <w:rsid w:val="00D62737"/>
    <w:rsid w:val="00D632D9"/>
    <w:rsid w:val="00D63353"/>
    <w:rsid w:val="00D6392D"/>
    <w:rsid w:val="00D63ADD"/>
    <w:rsid w:val="00D648DB"/>
    <w:rsid w:val="00D6552C"/>
    <w:rsid w:val="00D661D1"/>
    <w:rsid w:val="00D6674D"/>
    <w:rsid w:val="00D7009A"/>
    <w:rsid w:val="00D7043E"/>
    <w:rsid w:val="00D705D9"/>
    <w:rsid w:val="00D70D1F"/>
    <w:rsid w:val="00D711E9"/>
    <w:rsid w:val="00D72030"/>
    <w:rsid w:val="00D721D5"/>
    <w:rsid w:val="00D72ACD"/>
    <w:rsid w:val="00D72B99"/>
    <w:rsid w:val="00D73EC9"/>
    <w:rsid w:val="00D742AE"/>
    <w:rsid w:val="00D7430C"/>
    <w:rsid w:val="00D759C6"/>
    <w:rsid w:val="00D75F5F"/>
    <w:rsid w:val="00D77481"/>
    <w:rsid w:val="00D77990"/>
    <w:rsid w:val="00D8125F"/>
    <w:rsid w:val="00D81871"/>
    <w:rsid w:val="00D81B59"/>
    <w:rsid w:val="00D81F6D"/>
    <w:rsid w:val="00D8270B"/>
    <w:rsid w:val="00D8374E"/>
    <w:rsid w:val="00D865C6"/>
    <w:rsid w:val="00D8687C"/>
    <w:rsid w:val="00D87896"/>
    <w:rsid w:val="00D87A96"/>
    <w:rsid w:val="00D91584"/>
    <w:rsid w:val="00D939C2"/>
    <w:rsid w:val="00D93E18"/>
    <w:rsid w:val="00D940A4"/>
    <w:rsid w:val="00D943B2"/>
    <w:rsid w:val="00D948D6"/>
    <w:rsid w:val="00D9525F"/>
    <w:rsid w:val="00D95AE1"/>
    <w:rsid w:val="00D97F73"/>
    <w:rsid w:val="00DA02EC"/>
    <w:rsid w:val="00DA0FBD"/>
    <w:rsid w:val="00DA12DA"/>
    <w:rsid w:val="00DA19CA"/>
    <w:rsid w:val="00DA1FE6"/>
    <w:rsid w:val="00DA36D2"/>
    <w:rsid w:val="00DA383F"/>
    <w:rsid w:val="00DA5D7B"/>
    <w:rsid w:val="00DA604A"/>
    <w:rsid w:val="00DA700E"/>
    <w:rsid w:val="00DA707D"/>
    <w:rsid w:val="00DA79CE"/>
    <w:rsid w:val="00DB0A67"/>
    <w:rsid w:val="00DB0F34"/>
    <w:rsid w:val="00DB1248"/>
    <w:rsid w:val="00DB305F"/>
    <w:rsid w:val="00DB3D6A"/>
    <w:rsid w:val="00DB3F06"/>
    <w:rsid w:val="00DB41C5"/>
    <w:rsid w:val="00DB5132"/>
    <w:rsid w:val="00DB5525"/>
    <w:rsid w:val="00DB7314"/>
    <w:rsid w:val="00DC27B5"/>
    <w:rsid w:val="00DC2811"/>
    <w:rsid w:val="00DC2EF6"/>
    <w:rsid w:val="00DC379B"/>
    <w:rsid w:val="00DC3A7D"/>
    <w:rsid w:val="00DC3F8B"/>
    <w:rsid w:val="00DC45C9"/>
    <w:rsid w:val="00DC4738"/>
    <w:rsid w:val="00DC4762"/>
    <w:rsid w:val="00DC65D4"/>
    <w:rsid w:val="00DC6AFA"/>
    <w:rsid w:val="00DC7D3A"/>
    <w:rsid w:val="00DD11BD"/>
    <w:rsid w:val="00DD1BCE"/>
    <w:rsid w:val="00DD1BD3"/>
    <w:rsid w:val="00DD3CE5"/>
    <w:rsid w:val="00DD4A8A"/>
    <w:rsid w:val="00DD5A2F"/>
    <w:rsid w:val="00DD64DE"/>
    <w:rsid w:val="00DD64E7"/>
    <w:rsid w:val="00DD7476"/>
    <w:rsid w:val="00DD7926"/>
    <w:rsid w:val="00DE29ED"/>
    <w:rsid w:val="00DE3E2C"/>
    <w:rsid w:val="00DE405C"/>
    <w:rsid w:val="00DE417F"/>
    <w:rsid w:val="00DE43C1"/>
    <w:rsid w:val="00DE4C5C"/>
    <w:rsid w:val="00DE5837"/>
    <w:rsid w:val="00DE5BC9"/>
    <w:rsid w:val="00DE6D89"/>
    <w:rsid w:val="00DE7ABE"/>
    <w:rsid w:val="00DF0896"/>
    <w:rsid w:val="00DF0C0E"/>
    <w:rsid w:val="00DF1369"/>
    <w:rsid w:val="00DF19AA"/>
    <w:rsid w:val="00DF260A"/>
    <w:rsid w:val="00DF4BF7"/>
    <w:rsid w:val="00DF673A"/>
    <w:rsid w:val="00E00093"/>
    <w:rsid w:val="00E001E1"/>
    <w:rsid w:val="00E0042D"/>
    <w:rsid w:val="00E013DD"/>
    <w:rsid w:val="00E01569"/>
    <w:rsid w:val="00E020AE"/>
    <w:rsid w:val="00E051A8"/>
    <w:rsid w:val="00E0687D"/>
    <w:rsid w:val="00E07762"/>
    <w:rsid w:val="00E101A2"/>
    <w:rsid w:val="00E10804"/>
    <w:rsid w:val="00E1229A"/>
    <w:rsid w:val="00E12723"/>
    <w:rsid w:val="00E137BB"/>
    <w:rsid w:val="00E139D5"/>
    <w:rsid w:val="00E143FA"/>
    <w:rsid w:val="00E151EF"/>
    <w:rsid w:val="00E157AB"/>
    <w:rsid w:val="00E169D0"/>
    <w:rsid w:val="00E17392"/>
    <w:rsid w:val="00E2167B"/>
    <w:rsid w:val="00E217F0"/>
    <w:rsid w:val="00E21958"/>
    <w:rsid w:val="00E22625"/>
    <w:rsid w:val="00E23982"/>
    <w:rsid w:val="00E23F33"/>
    <w:rsid w:val="00E2492B"/>
    <w:rsid w:val="00E25A4A"/>
    <w:rsid w:val="00E2639C"/>
    <w:rsid w:val="00E268C6"/>
    <w:rsid w:val="00E30957"/>
    <w:rsid w:val="00E31099"/>
    <w:rsid w:val="00E31432"/>
    <w:rsid w:val="00E3166E"/>
    <w:rsid w:val="00E31C75"/>
    <w:rsid w:val="00E32559"/>
    <w:rsid w:val="00E32CF0"/>
    <w:rsid w:val="00E32EC6"/>
    <w:rsid w:val="00E3445B"/>
    <w:rsid w:val="00E35C74"/>
    <w:rsid w:val="00E35EA1"/>
    <w:rsid w:val="00E36F12"/>
    <w:rsid w:val="00E37202"/>
    <w:rsid w:val="00E37570"/>
    <w:rsid w:val="00E3783D"/>
    <w:rsid w:val="00E37B02"/>
    <w:rsid w:val="00E37FE5"/>
    <w:rsid w:val="00E40A7F"/>
    <w:rsid w:val="00E40FF9"/>
    <w:rsid w:val="00E411D1"/>
    <w:rsid w:val="00E419E2"/>
    <w:rsid w:val="00E425E6"/>
    <w:rsid w:val="00E42783"/>
    <w:rsid w:val="00E4324B"/>
    <w:rsid w:val="00E45153"/>
    <w:rsid w:val="00E479CD"/>
    <w:rsid w:val="00E5053E"/>
    <w:rsid w:val="00E5206B"/>
    <w:rsid w:val="00E52B1D"/>
    <w:rsid w:val="00E52FB6"/>
    <w:rsid w:val="00E5344E"/>
    <w:rsid w:val="00E53614"/>
    <w:rsid w:val="00E543DF"/>
    <w:rsid w:val="00E54936"/>
    <w:rsid w:val="00E54CED"/>
    <w:rsid w:val="00E55E36"/>
    <w:rsid w:val="00E61342"/>
    <w:rsid w:val="00E61581"/>
    <w:rsid w:val="00E61696"/>
    <w:rsid w:val="00E6198A"/>
    <w:rsid w:val="00E61F54"/>
    <w:rsid w:val="00E62DAD"/>
    <w:rsid w:val="00E63AAA"/>
    <w:rsid w:val="00E64057"/>
    <w:rsid w:val="00E66156"/>
    <w:rsid w:val="00E66CB1"/>
    <w:rsid w:val="00E66DD2"/>
    <w:rsid w:val="00E67476"/>
    <w:rsid w:val="00E67B32"/>
    <w:rsid w:val="00E67DC3"/>
    <w:rsid w:val="00E701A7"/>
    <w:rsid w:val="00E70BE9"/>
    <w:rsid w:val="00E70C23"/>
    <w:rsid w:val="00E715A6"/>
    <w:rsid w:val="00E723B3"/>
    <w:rsid w:val="00E737F9"/>
    <w:rsid w:val="00E74A07"/>
    <w:rsid w:val="00E75214"/>
    <w:rsid w:val="00E77404"/>
    <w:rsid w:val="00E80610"/>
    <w:rsid w:val="00E83991"/>
    <w:rsid w:val="00E83A18"/>
    <w:rsid w:val="00E83FDC"/>
    <w:rsid w:val="00E84777"/>
    <w:rsid w:val="00E8662E"/>
    <w:rsid w:val="00E90277"/>
    <w:rsid w:val="00E916C9"/>
    <w:rsid w:val="00E91E8A"/>
    <w:rsid w:val="00E9380F"/>
    <w:rsid w:val="00E93F37"/>
    <w:rsid w:val="00E95305"/>
    <w:rsid w:val="00E9561C"/>
    <w:rsid w:val="00E95D41"/>
    <w:rsid w:val="00E963CD"/>
    <w:rsid w:val="00E97530"/>
    <w:rsid w:val="00E97EB4"/>
    <w:rsid w:val="00EA17E7"/>
    <w:rsid w:val="00EA4A56"/>
    <w:rsid w:val="00EA4FD7"/>
    <w:rsid w:val="00EA55F8"/>
    <w:rsid w:val="00EA60A9"/>
    <w:rsid w:val="00EA6318"/>
    <w:rsid w:val="00EA67C3"/>
    <w:rsid w:val="00EA7627"/>
    <w:rsid w:val="00EA7667"/>
    <w:rsid w:val="00EA7A95"/>
    <w:rsid w:val="00EA7B1B"/>
    <w:rsid w:val="00EB04A3"/>
    <w:rsid w:val="00EB0EE9"/>
    <w:rsid w:val="00EB1620"/>
    <w:rsid w:val="00EB251A"/>
    <w:rsid w:val="00EB2CFB"/>
    <w:rsid w:val="00EB2D7E"/>
    <w:rsid w:val="00EB2E91"/>
    <w:rsid w:val="00EB400D"/>
    <w:rsid w:val="00EB48E0"/>
    <w:rsid w:val="00EB492A"/>
    <w:rsid w:val="00EB4E85"/>
    <w:rsid w:val="00EB4FCA"/>
    <w:rsid w:val="00EB522F"/>
    <w:rsid w:val="00EB5688"/>
    <w:rsid w:val="00EB5FFB"/>
    <w:rsid w:val="00EB6B45"/>
    <w:rsid w:val="00EB6C1C"/>
    <w:rsid w:val="00EB7955"/>
    <w:rsid w:val="00EB7D32"/>
    <w:rsid w:val="00EB7E88"/>
    <w:rsid w:val="00EC01A7"/>
    <w:rsid w:val="00EC055B"/>
    <w:rsid w:val="00EC1846"/>
    <w:rsid w:val="00EC2932"/>
    <w:rsid w:val="00EC326F"/>
    <w:rsid w:val="00EC4077"/>
    <w:rsid w:val="00EC4CF2"/>
    <w:rsid w:val="00EC5BA6"/>
    <w:rsid w:val="00EC7220"/>
    <w:rsid w:val="00EC768D"/>
    <w:rsid w:val="00ED1F80"/>
    <w:rsid w:val="00ED3AE4"/>
    <w:rsid w:val="00ED3DA0"/>
    <w:rsid w:val="00ED4EDA"/>
    <w:rsid w:val="00ED4F35"/>
    <w:rsid w:val="00ED5173"/>
    <w:rsid w:val="00ED5DF8"/>
    <w:rsid w:val="00EE009C"/>
    <w:rsid w:val="00EE0DBD"/>
    <w:rsid w:val="00EE5096"/>
    <w:rsid w:val="00EE54E2"/>
    <w:rsid w:val="00EE5C47"/>
    <w:rsid w:val="00EE6ADF"/>
    <w:rsid w:val="00EF0C99"/>
    <w:rsid w:val="00EF13AA"/>
    <w:rsid w:val="00EF214D"/>
    <w:rsid w:val="00EF26D0"/>
    <w:rsid w:val="00EF3C76"/>
    <w:rsid w:val="00EF4FFA"/>
    <w:rsid w:val="00EF5505"/>
    <w:rsid w:val="00EF6904"/>
    <w:rsid w:val="00EF6DC5"/>
    <w:rsid w:val="00EF6DFB"/>
    <w:rsid w:val="00EF79A5"/>
    <w:rsid w:val="00EF7ED5"/>
    <w:rsid w:val="00F009E9"/>
    <w:rsid w:val="00F01F09"/>
    <w:rsid w:val="00F04B0D"/>
    <w:rsid w:val="00F04CCA"/>
    <w:rsid w:val="00F04E58"/>
    <w:rsid w:val="00F05E27"/>
    <w:rsid w:val="00F05FFA"/>
    <w:rsid w:val="00F0618E"/>
    <w:rsid w:val="00F06312"/>
    <w:rsid w:val="00F064B9"/>
    <w:rsid w:val="00F069DE"/>
    <w:rsid w:val="00F07732"/>
    <w:rsid w:val="00F07CC9"/>
    <w:rsid w:val="00F113F0"/>
    <w:rsid w:val="00F115C6"/>
    <w:rsid w:val="00F1185D"/>
    <w:rsid w:val="00F1230B"/>
    <w:rsid w:val="00F124A0"/>
    <w:rsid w:val="00F12AAD"/>
    <w:rsid w:val="00F12EB8"/>
    <w:rsid w:val="00F13252"/>
    <w:rsid w:val="00F13FFA"/>
    <w:rsid w:val="00F14004"/>
    <w:rsid w:val="00F14709"/>
    <w:rsid w:val="00F16A60"/>
    <w:rsid w:val="00F1702F"/>
    <w:rsid w:val="00F174B2"/>
    <w:rsid w:val="00F17C94"/>
    <w:rsid w:val="00F2124B"/>
    <w:rsid w:val="00F21762"/>
    <w:rsid w:val="00F21CDA"/>
    <w:rsid w:val="00F22581"/>
    <w:rsid w:val="00F22697"/>
    <w:rsid w:val="00F229DE"/>
    <w:rsid w:val="00F2379D"/>
    <w:rsid w:val="00F251DA"/>
    <w:rsid w:val="00F25808"/>
    <w:rsid w:val="00F25976"/>
    <w:rsid w:val="00F3162F"/>
    <w:rsid w:val="00F31C3C"/>
    <w:rsid w:val="00F326DF"/>
    <w:rsid w:val="00F32879"/>
    <w:rsid w:val="00F32A18"/>
    <w:rsid w:val="00F341CA"/>
    <w:rsid w:val="00F34E9E"/>
    <w:rsid w:val="00F35330"/>
    <w:rsid w:val="00F354E5"/>
    <w:rsid w:val="00F35F42"/>
    <w:rsid w:val="00F36459"/>
    <w:rsid w:val="00F36C81"/>
    <w:rsid w:val="00F36E18"/>
    <w:rsid w:val="00F36F2B"/>
    <w:rsid w:val="00F40A14"/>
    <w:rsid w:val="00F41E56"/>
    <w:rsid w:val="00F44F91"/>
    <w:rsid w:val="00F45067"/>
    <w:rsid w:val="00F4560F"/>
    <w:rsid w:val="00F46142"/>
    <w:rsid w:val="00F46D39"/>
    <w:rsid w:val="00F46D47"/>
    <w:rsid w:val="00F472D4"/>
    <w:rsid w:val="00F47558"/>
    <w:rsid w:val="00F478F7"/>
    <w:rsid w:val="00F47D21"/>
    <w:rsid w:val="00F50CA8"/>
    <w:rsid w:val="00F510B1"/>
    <w:rsid w:val="00F52571"/>
    <w:rsid w:val="00F531AE"/>
    <w:rsid w:val="00F5397A"/>
    <w:rsid w:val="00F53E2D"/>
    <w:rsid w:val="00F54026"/>
    <w:rsid w:val="00F5415E"/>
    <w:rsid w:val="00F54378"/>
    <w:rsid w:val="00F54F0A"/>
    <w:rsid w:val="00F5692B"/>
    <w:rsid w:val="00F56CF3"/>
    <w:rsid w:val="00F60338"/>
    <w:rsid w:val="00F61289"/>
    <w:rsid w:val="00F61960"/>
    <w:rsid w:val="00F61BD8"/>
    <w:rsid w:val="00F61D69"/>
    <w:rsid w:val="00F61F3A"/>
    <w:rsid w:val="00F62974"/>
    <w:rsid w:val="00F62BF6"/>
    <w:rsid w:val="00F63B8F"/>
    <w:rsid w:val="00F64498"/>
    <w:rsid w:val="00F644D2"/>
    <w:rsid w:val="00F6498F"/>
    <w:rsid w:val="00F653AD"/>
    <w:rsid w:val="00F6566E"/>
    <w:rsid w:val="00F65967"/>
    <w:rsid w:val="00F66A91"/>
    <w:rsid w:val="00F66C94"/>
    <w:rsid w:val="00F6714E"/>
    <w:rsid w:val="00F7272B"/>
    <w:rsid w:val="00F72A70"/>
    <w:rsid w:val="00F72F6D"/>
    <w:rsid w:val="00F74426"/>
    <w:rsid w:val="00F75685"/>
    <w:rsid w:val="00F75975"/>
    <w:rsid w:val="00F75DA4"/>
    <w:rsid w:val="00F75EAB"/>
    <w:rsid w:val="00F76087"/>
    <w:rsid w:val="00F76418"/>
    <w:rsid w:val="00F7641A"/>
    <w:rsid w:val="00F80FBF"/>
    <w:rsid w:val="00F8108A"/>
    <w:rsid w:val="00F816EC"/>
    <w:rsid w:val="00F81CD9"/>
    <w:rsid w:val="00F83921"/>
    <w:rsid w:val="00F84A67"/>
    <w:rsid w:val="00F8678D"/>
    <w:rsid w:val="00F8758A"/>
    <w:rsid w:val="00F9139A"/>
    <w:rsid w:val="00F91D20"/>
    <w:rsid w:val="00F92340"/>
    <w:rsid w:val="00F9252D"/>
    <w:rsid w:val="00F93009"/>
    <w:rsid w:val="00F942B9"/>
    <w:rsid w:val="00F9543A"/>
    <w:rsid w:val="00F95B86"/>
    <w:rsid w:val="00F978CE"/>
    <w:rsid w:val="00FA2E53"/>
    <w:rsid w:val="00FA36DA"/>
    <w:rsid w:val="00FA3DB3"/>
    <w:rsid w:val="00FA3FB3"/>
    <w:rsid w:val="00FA4EB6"/>
    <w:rsid w:val="00FA5CD5"/>
    <w:rsid w:val="00FA6F44"/>
    <w:rsid w:val="00FA6F88"/>
    <w:rsid w:val="00FA7AAB"/>
    <w:rsid w:val="00FB0924"/>
    <w:rsid w:val="00FB1200"/>
    <w:rsid w:val="00FB1670"/>
    <w:rsid w:val="00FB27B0"/>
    <w:rsid w:val="00FB54D4"/>
    <w:rsid w:val="00FB64E7"/>
    <w:rsid w:val="00FC0FEB"/>
    <w:rsid w:val="00FC181B"/>
    <w:rsid w:val="00FC1DA4"/>
    <w:rsid w:val="00FC2113"/>
    <w:rsid w:val="00FC29A0"/>
    <w:rsid w:val="00FC4BE5"/>
    <w:rsid w:val="00FC511C"/>
    <w:rsid w:val="00FC65B3"/>
    <w:rsid w:val="00FC6FEF"/>
    <w:rsid w:val="00FD12B2"/>
    <w:rsid w:val="00FD1C7F"/>
    <w:rsid w:val="00FD1EE1"/>
    <w:rsid w:val="00FD2B75"/>
    <w:rsid w:val="00FD3EFF"/>
    <w:rsid w:val="00FD4DAA"/>
    <w:rsid w:val="00FD4E1F"/>
    <w:rsid w:val="00FD63A2"/>
    <w:rsid w:val="00FE1742"/>
    <w:rsid w:val="00FE1BE0"/>
    <w:rsid w:val="00FE28E6"/>
    <w:rsid w:val="00FE2FFB"/>
    <w:rsid w:val="00FE4397"/>
    <w:rsid w:val="00FE47E2"/>
    <w:rsid w:val="00FE47FD"/>
    <w:rsid w:val="00FE4EB4"/>
    <w:rsid w:val="00FE50BF"/>
    <w:rsid w:val="00FE58DB"/>
    <w:rsid w:val="00FE6225"/>
    <w:rsid w:val="00FF0555"/>
    <w:rsid w:val="00FF0664"/>
    <w:rsid w:val="00FF1489"/>
    <w:rsid w:val="00FF1C01"/>
    <w:rsid w:val="00FF3037"/>
    <w:rsid w:val="00FF377E"/>
    <w:rsid w:val="00FF4895"/>
    <w:rsid w:val="00FF5329"/>
    <w:rsid w:val="00FF5435"/>
    <w:rsid w:val="00FF5F20"/>
    <w:rsid w:val="00FF6545"/>
    <w:rsid w:val="00FF76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F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5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5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5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5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5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4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4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4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4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4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21"/>
      </w:numPr>
      <w:spacing w:after="60" w:line="312" w:lineRule="auto"/>
      <w:contextualSpacing/>
    </w:pPr>
  </w:style>
  <w:style w:type="paragraph" w:customStyle="1" w:styleId="dieu1">
    <w:name w:val="dieu1"/>
    <w:basedOn w:val="Normal"/>
    <w:semiHidden/>
    <w:rsid w:val="00997959"/>
    <w:pPr>
      <w:numPr>
        <w:ilvl w:val="1"/>
        <w:numId w:val="2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4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4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4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3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2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8"/>
      </w:numPr>
    </w:pPr>
  </w:style>
  <w:style w:type="paragraph" w:customStyle="1" w:styleId="muc111">
    <w:name w:val="muc111"/>
    <w:basedOn w:val="muc1"/>
    <w:rsid w:val="00997959"/>
    <w:pPr>
      <w:numPr>
        <w:ilvl w:val="2"/>
        <w:numId w:val="42"/>
      </w:numPr>
      <w:spacing w:line="360" w:lineRule="auto"/>
    </w:pPr>
    <w:rPr>
      <w:szCs w:val="22"/>
    </w:rPr>
  </w:style>
  <w:style w:type="numbering" w:styleId="111111">
    <w:name w:val="Outline List 2"/>
    <w:basedOn w:val="NoList"/>
    <w:semiHidden/>
    <w:rsid w:val="00997959"/>
    <w:pPr>
      <w:numPr>
        <w:numId w:val="1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2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30"/>
      </w:numPr>
    </w:pPr>
    <w:rPr>
      <w:rFonts w:eastAsia="Times New Roman" w:cs="Times New Roman"/>
      <w:lang w:eastAsia="en-US"/>
    </w:rPr>
  </w:style>
  <w:style w:type="paragraph" w:styleId="ListBullet4">
    <w:name w:val="List Bullet 4"/>
    <w:basedOn w:val="Normal"/>
    <w:semiHidden/>
    <w:rsid w:val="00997959"/>
    <w:pPr>
      <w:numPr>
        <w:numId w:val="32"/>
      </w:numPr>
    </w:pPr>
    <w:rPr>
      <w:rFonts w:eastAsia="Times New Roman" w:cs="Times New Roman"/>
      <w:lang w:eastAsia="en-US"/>
    </w:rPr>
  </w:style>
  <w:style w:type="paragraph" w:styleId="ListBullet5">
    <w:name w:val="List Bullet 5"/>
    <w:basedOn w:val="Normal"/>
    <w:rsid w:val="00997959"/>
    <w:pPr>
      <w:numPr>
        <w:numId w:val="3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34"/>
      </w:numPr>
    </w:pPr>
    <w:rPr>
      <w:rFonts w:eastAsia="Times New Roman" w:cs="Times New Roman"/>
      <w:lang w:eastAsia="en-US"/>
    </w:rPr>
  </w:style>
  <w:style w:type="paragraph" w:styleId="ListNumber2">
    <w:name w:val="List Number 2"/>
    <w:basedOn w:val="Normal"/>
    <w:semiHidden/>
    <w:rsid w:val="00997959"/>
    <w:pPr>
      <w:numPr>
        <w:numId w:val="35"/>
      </w:numPr>
    </w:pPr>
    <w:rPr>
      <w:rFonts w:eastAsia="Times New Roman" w:cs="Times New Roman"/>
      <w:lang w:eastAsia="en-US"/>
    </w:rPr>
  </w:style>
  <w:style w:type="paragraph" w:styleId="ListNumber3">
    <w:name w:val="List Number 3"/>
    <w:basedOn w:val="Normal"/>
    <w:semiHidden/>
    <w:rsid w:val="00997959"/>
    <w:pPr>
      <w:numPr>
        <w:numId w:val="36"/>
      </w:numPr>
    </w:pPr>
    <w:rPr>
      <w:rFonts w:eastAsia="Times New Roman" w:cs="Times New Roman"/>
      <w:lang w:eastAsia="en-US"/>
    </w:rPr>
  </w:style>
  <w:style w:type="paragraph" w:styleId="ListNumber4">
    <w:name w:val="List Number 4"/>
    <w:basedOn w:val="Normal"/>
    <w:semiHidden/>
    <w:rsid w:val="00997959"/>
    <w:pPr>
      <w:numPr>
        <w:numId w:val="37"/>
      </w:numPr>
    </w:pPr>
    <w:rPr>
      <w:rFonts w:eastAsia="Times New Roman" w:cs="Times New Roman"/>
      <w:lang w:eastAsia="en-US"/>
    </w:rPr>
  </w:style>
  <w:style w:type="paragraph" w:styleId="ListNumber5">
    <w:name w:val="List Number 5"/>
    <w:basedOn w:val="Normal"/>
    <w:semiHidden/>
    <w:rsid w:val="00997959"/>
    <w:pPr>
      <w:numPr>
        <w:numId w:val="3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25"/>
      </w:numPr>
    </w:pPr>
  </w:style>
  <w:style w:type="paragraph" w:customStyle="1" w:styleId="Style49">
    <w:name w:val="Style49"/>
    <w:basedOn w:val="Normal"/>
    <w:rsid w:val="00997959"/>
    <w:pPr>
      <w:numPr>
        <w:ilvl w:val="2"/>
        <w:numId w:val="5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5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5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2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5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3D0E09"/>
    <w:pPr>
      <w:keepNext/>
      <w:tabs>
        <w:tab w:val="num" w:pos="0"/>
      </w:tabs>
      <w:spacing w:before="80" w:after="80" w:line="300" w:lineRule="atLeast"/>
      <w:ind w:left="113" w:right="113"/>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4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pPr>
      <w:numPr>
        <w:numId w:val="27"/>
      </w:numPr>
    </w:pPr>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62"/>
      </w:numPr>
    </w:pPr>
  </w:style>
  <w:style w:type="numbering" w:customStyle="1" w:styleId="1111111">
    <w:name w:val="1 / 1.1 / 1.1.11"/>
    <w:basedOn w:val="NoList"/>
    <w:next w:val="111111"/>
    <w:semiHidden/>
    <w:rsid w:val="00C14786"/>
    <w:pPr>
      <w:numPr>
        <w:numId w:val="12"/>
      </w:numPr>
    </w:pPr>
  </w:style>
  <w:style w:type="numbering" w:customStyle="1" w:styleId="ArticleSection1">
    <w:name w:val="Article / Section1"/>
    <w:basedOn w:val="NoList"/>
    <w:next w:val="ArticleSection"/>
    <w:semiHidden/>
    <w:rsid w:val="00C14786"/>
    <w:pPr>
      <w:numPr>
        <w:numId w:val="13"/>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4"/>
      </w:numPr>
    </w:pPr>
  </w:style>
  <w:style w:type="numbering" w:customStyle="1" w:styleId="StyleNumbered1">
    <w:name w:val="Style Numbered1"/>
    <w:basedOn w:val="NoList"/>
    <w:rsid w:val="00C14786"/>
    <w:pPr>
      <w:numPr>
        <w:numId w:val="2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5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5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5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5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5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4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4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4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4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4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21"/>
      </w:numPr>
      <w:spacing w:after="60" w:line="312" w:lineRule="auto"/>
      <w:contextualSpacing/>
    </w:pPr>
  </w:style>
  <w:style w:type="paragraph" w:customStyle="1" w:styleId="dieu1">
    <w:name w:val="dieu1"/>
    <w:basedOn w:val="Normal"/>
    <w:semiHidden/>
    <w:rsid w:val="00997959"/>
    <w:pPr>
      <w:numPr>
        <w:ilvl w:val="1"/>
        <w:numId w:val="2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4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4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4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3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2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8"/>
      </w:numPr>
    </w:pPr>
  </w:style>
  <w:style w:type="paragraph" w:customStyle="1" w:styleId="muc111">
    <w:name w:val="muc111"/>
    <w:basedOn w:val="muc1"/>
    <w:rsid w:val="00997959"/>
    <w:pPr>
      <w:numPr>
        <w:ilvl w:val="2"/>
        <w:numId w:val="42"/>
      </w:numPr>
      <w:spacing w:line="360" w:lineRule="auto"/>
    </w:pPr>
    <w:rPr>
      <w:szCs w:val="22"/>
    </w:rPr>
  </w:style>
  <w:style w:type="numbering" w:styleId="111111">
    <w:name w:val="Outline List 2"/>
    <w:basedOn w:val="NoList"/>
    <w:semiHidden/>
    <w:rsid w:val="00997959"/>
    <w:pPr>
      <w:numPr>
        <w:numId w:val="1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2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30"/>
      </w:numPr>
    </w:pPr>
    <w:rPr>
      <w:rFonts w:eastAsia="Times New Roman" w:cs="Times New Roman"/>
      <w:lang w:eastAsia="en-US"/>
    </w:rPr>
  </w:style>
  <w:style w:type="paragraph" w:styleId="ListBullet4">
    <w:name w:val="List Bullet 4"/>
    <w:basedOn w:val="Normal"/>
    <w:semiHidden/>
    <w:rsid w:val="00997959"/>
    <w:pPr>
      <w:numPr>
        <w:numId w:val="32"/>
      </w:numPr>
    </w:pPr>
    <w:rPr>
      <w:rFonts w:eastAsia="Times New Roman" w:cs="Times New Roman"/>
      <w:lang w:eastAsia="en-US"/>
    </w:rPr>
  </w:style>
  <w:style w:type="paragraph" w:styleId="ListBullet5">
    <w:name w:val="List Bullet 5"/>
    <w:basedOn w:val="Normal"/>
    <w:rsid w:val="00997959"/>
    <w:pPr>
      <w:numPr>
        <w:numId w:val="3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34"/>
      </w:numPr>
    </w:pPr>
    <w:rPr>
      <w:rFonts w:eastAsia="Times New Roman" w:cs="Times New Roman"/>
      <w:lang w:eastAsia="en-US"/>
    </w:rPr>
  </w:style>
  <w:style w:type="paragraph" w:styleId="ListNumber2">
    <w:name w:val="List Number 2"/>
    <w:basedOn w:val="Normal"/>
    <w:semiHidden/>
    <w:rsid w:val="00997959"/>
    <w:pPr>
      <w:numPr>
        <w:numId w:val="35"/>
      </w:numPr>
    </w:pPr>
    <w:rPr>
      <w:rFonts w:eastAsia="Times New Roman" w:cs="Times New Roman"/>
      <w:lang w:eastAsia="en-US"/>
    </w:rPr>
  </w:style>
  <w:style w:type="paragraph" w:styleId="ListNumber3">
    <w:name w:val="List Number 3"/>
    <w:basedOn w:val="Normal"/>
    <w:semiHidden/>
    <w:rsid w:val="00997959"/>
    <w:pPr>
      <w:numPr>
        <w:numId w:val="36"/>
      </w:numPr>
    </w:pPr>
    <w:rPr>
      <w:rFonts w:eastAsia="Times New Roman" w:cs="Times New Roman"/>
      <w:lang w:eastAsia="en-US"/>
    </w:rPr>
  </w:style>
  <w:style w:type="paragraph" w:styleId="ListNumber4">
    <w:name w:val="List Number 4"/>
    <w:basedOn w:val="Normal"/>
    <w:semiHidden/>
    <w:rsid w:val="00997959"/>
    <w:pPr>
      <w:numPr>
        <w:numId w:val="37"/>
      </w:numPr>
    </w:pPr>
    <w:rPr>
      <w:rFonts w:eastAsia="Times New Roman" w:cs="Times New Roman"/>
      <w:lang w:eastAsia="en-US"/>
    </w:rPr>
  </w:style>
  <w:style w:type="paragraph" w:styleId="ListNumber5">
    <w:name w:val="List Number 5"/>
    <w:basedOn w:val="Normal"/>
    <w:semiHidden/>
    <w:rsid w:val="00997959"/>
    <w:pPr>
      <w:numPr>
        <w:numId w:val="3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25"/>
      </w:numPr>
    </w:pPr>
  </w:style>
  <w:style w:type="paragraph" w:customStyle="1" w:styleId="Style49">
    <w:name w:val="Style49"/>
    <w:basedOn w:val="Normal"/>
    <w:rsid w:val="00997959"/>
    <w:pPr>
      <w:numPr>
        <w:ilvl w:val="2"/>
        <w:numId w:val="5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5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5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2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5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3D0E09"/>
    <w:pPr>
      <w:keepNext/>
      <w:tabs>
        <w:tab w:val="num" w:pos="0"/>
      </w:tabs>
      <w:spacing w:before="80" w:after="80" w:line="300" w:lineRule="atLeast"/>
      <w:ind w:left="113" w:right="113"/>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4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pPr>
      <w:numPr>
        <w:numId w:val="27"/>
      </w:numPr>
    </w:pPr>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62"/>
      </w:numPr>
    </w:pPr>
  </w:style>
  <w:style w:type="numbering" w:customStyle="1" w:styleId="1111111">
    <w:name w:val="1 / 1.1 / 1.1.11"/>
    <w:basedOn w:val="NoList"/>
    <w:next w:val="111111"/>
    <w:semiHidden/>
    <w:rsid w:val="00C14786"/>
    <w:pPr>
      <w:numPr>
        <w:numId w:val="12"/>
      </w:numPr>
    </w:pPr>
  </w:style>
  <w:style w:type="numbering" w:customStyle="1" w:styleId="ArticleSection1">
    <w:name w:val="Article / Section1"/>
    <w:basedOn w:val="NoList"/>
    <w:next w:val="ArticleSection"/>
    <w:semiHidden/>
    <w:rsid w:val="00C14786"/>
    <w:pPr>
      <w:numPr>
        <w:numId w:val="13"/>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4"/>
      </w:numPr>
    </w:pPr>
  </w:style>
  <w:style w:type="numbering" w:customStyle="1" w:styleId="StyleNumbered1">
    <w:name w:val="Style Numbered1"/>
    <w:basedOn w:val="NoList"/>
    <w:rsid w:val="00C14786"/>
    <w:pPr>
      <w:numPr>
        <w:numId w:val="2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775540">
      <w:bodyDiv w:val="1"/>
      <w:marLeft w:val="0"/>
      <w:marRight w:val="0"/>
      <w:marTop w:val="0"/>
      <w:marBottom w:val="0"/>
      <w:divBdr>
        <w:top w:val="none" w:sz="0" w:space="0" w:color="auto"/>
        <w:left w:val="none" w:sz="0" w:space="0" w:color="auto"/>
        <w:bottom w:val="none" w:sz="0" w:space="0" w:color="auto"/>
        <w:right w:val="none" w:sz="0" w:space="0" w:color="auto"/>
      </w:divBdr>
    </w:div>
    <w:div w:id="1548451340">
      <w:bodyDiv w:val="1"/>
      <w:marLeft w:val="0"/>
      <w:marRight w:val="0"/>
      <w:marTop w:val="0"/>
      <w:marBottom w:val="0"/>
      <w:divBdr>
        <w:top w:val="none" w:sz="0" w:space="0" w:color="auto"/>
        <w:left w:val="none" w:sz="0" w:space="0" w:color="auto"/>
        <w:bottom w:val="none" w:sz="0" w:space="0" w:color="auto"/>
        <w:right w:val="none" w:sz="0" w:space="0" w:color="auto"/>
      </w:divBdr>
    </w:div>
    <w:div w:id="161710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78FDFD-7F62-40CC-A64A-59E6A600F82E}">
  <ds:schemaRefs>
    <ds:schemaRef ds:uri="http://schemas.openxmlformats.org/officeDocument/2006/bibliography"/>
  </ds:schemaRefs>
</ds:datastoreItem>
</file>

<file path=customXml/itemProps2.xml><?xml version="1.0" encoding="utf-8"?>
<ds:datastoreItem xmlns:ds="http://schemas.openxmlformats.org/officeDocument/2006/customXml" ds:itemID="{681B6883-7BC9-479C-9F93-6AF09450C979}"/>
</file>

<file path=customXml/itemProps3.xml><?xml version="1.0" encoding="utf-8"?>
<ds:datastoreItem xmlns:ds="http://schemas.openxmlformats.org/officeDocument/2006/customXml" ds:itemID="{631A77E3-5664-4A7B-9EE1-0653C89E8C05}"/>
</file>

<file path=customXml/itemProps4.xml><?xml version="1.0" encoding="utf-8"?>
<ds:datastoreItem xmlns:ds="http://schemas.openxmlformats.org/officeDocument/2006/customXml" ds:itemID="{087605BD-1BE1-4E62-BBD1-637392CFE18F}"/>
</file>

<file path=docProps/app.xml><?xml version="1.0" encoding="utf-8"?>
<Properties xmlns="http://schemas.openxmlformats.org/officeDocument/2006/extended-properties" xmlns:vt="http://schemas.openxmlformats.org/officeDocument/2006/docPropsVTypes">
  <Template>Normal</Template>
  <TotalTime>0</TotalTime>
  <Pages>6</Pages>
  <Words>401</Words>
  <Characters>2286</Characters>
  <Application>Microsoft Office Word</Application>
  <DocSecurity>0</DocSecurity>
  <Lines>19</Lines>
  <Paragraphs>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Hệ thống các công trình Hạ tầng kỹ thuật”</vt:lpstr>
      <vt:lpstr>“ Hệ thống các công trình Hạ tầng kỹ thuật”</vt:lpstr>
    </vt:vector>
  </TitlesOfParts>
  <Company>KHANH LINH SOFT WARE &amp; HARDWA</Company>
  <LinksUpToDate>false</LinksUpToDate>
  <CharactersWithSpaces>2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Hệ thống các công trình Hạ tầng kỹ thuật”</dc:title>
  <dc:creator>User</dc:creator>
  <cp:lastModifiedBy>BXD</cp:lastModifiedBy>
  <cp:revision>2</cp:revision>
  <cp:lastPrinted>2024-01-11T08:30:00Z</cp:lastPrinted>
  <dcterms:created xsi:type="dcterms:W3CDTF">2024-03-04T03:30:00Z</dcterms:created>
  <dcterms:modified xsi:type="dcterms:W3CDTF">2024-03-04T03:30:00Z</dcterms:modified>
</cp:coreProperties>
</file>